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12C49E" w14:textId="77777777" w:rsidR="004A0F7A" w:rsidRPr="00BD337B" w:rsidRDefault="004A0F7A" w:rsidP="00BD337B">
      <w:pPr>
        <w:spacing w:after="120"/>
        <w:rPr>
          <w:b/>
          <w:sz w:val="2"/>
          <w:szCs w:val="2"/>
          <w:u w:val="single"/>
        </w:rPr>
      </w:pPr>
    </w:p>
    <w:p w14:paraId="430DB89D" w14:textId="77777777" w:rsidR="0095131B" w:rsidRDefault="0095131B" w:rsidP="00776887">
      <w:pPr>
        <w:pStyle w:val="Heading2"/>
      </w:pPr>
    </w:p>
    <w:p w14:paraId="0070495D" w14:textId="77777777" w:rsidR="0095131B" w:rsidRDefault="0095131B" w:rsidP="00DB348C">
      <w:pPr>
        <w:pStyle w:val="Heading3"/>
        <w:spacing w:after="120"/>
        <w:jc w:val="center"/>
        <w:rPr>
          <w:color w:val="365F91" w:themeColor="accent1" w:themeShade="BF"/>
          <w:sz w:val="32"/>
          <w:szCs w:val="32"/>
        </w:rPr>
      </w:pPr>
      <w:r>
        <w:rPr>
          <w:noProof/>
        </w:rPr>
        <w:drawing>
          <wp:inline distT="0" distB="0" distL="0" distR="0" wp14:anchorId="3F682135" wp14:editId="4B172ACF">
            <wp:extent cx="1894703" cy="5723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stretch>
                      <a:fillRect/>
                    </a:stretch>
                  </pic:blipFill>
                  <pic:spPr bwMode="auto">
                    <a:xfrm>
                      <a:off x="0" y="0"/>
                      <a:ext cx="1894703" cy="572307"/>
                    </a:xfrm>
                    <a:prstGeom prst="rect">
                      <a:avLst/>
                    </a:prstGeom>
                    <a:noFill/>
                    <a:ln>
                      <a:noFill/>
                    </a:ln>
                  </pic:spPr>
                </pic:pic>
              </a:graphicData>
            </a:graphic>
          </wp:inline>
        </w:drawing>
      </w:r>
    </w:p>
    <w:p w14:paraId="6EBB1E98" w14:textId="77777777" w:rsidR="0095131B" w:rsidRPr="000B4D61" w:rsidRDefault="0095131B" w:rsidP="00A4788C">
      <w:pPr>
        <w:pStyle w:val="Heading1"/>
        <w:spacing w:after="120" w:line="276" w:lineRule="auto"/>
        <w:rPr>
          <w:sz w:val="40"/>
          <w:szCs w:val="40"/>
        </w:rPr>
      </w:pPr>
      <w:r w:rsidRPr="000B4D61">
        <w:rPr>
          <w:sz w:val="40"/>
          <w:szCs w:val="40"/>
        </w:rPr>
        <w:t>POSSIBILITIES GRANT APPLICATION</w:t>
      </w:r>
    </w:p>
    <w:p w14:paraId="1B9194B3" w14:textId="77777777" w:rsidR="00641D8A" w:rsidRPr="00EA4333" w:rsidRDefault="00522BD4" w:rsidP="000D608E">
      <w:pPr>
        <w:jc w:val="center"/>
        <w:rPr>
          <w:b/>
          <w:sz w:val="36"/>
          <w:szCs w:val="36"/>
        </w:rPr>
      </w:pPr>
      <w:r w:rsidRPr="00EA4333">
        <w:rPr>
          <w:b/>
          <w:sz w:val="36"/>
          <w:szCs w:val="36"/>
        </w:rPr>
        <w:t>Applications will</w:t>
      </w:r>
      <w:r w:rsidR="007B2737">
        <w:rPr>
          <w:b/>
          <w:sz w:val="36"/>
          <w:szCs w:val="36"/>
        </w:rPr>
        <w:t xml:space="preserve"> be reviewed weekly</w:t>
      </w:r>
      <w:r w:rsidR="000D608E">
        <w:rPr>
          <w:b/>
          <w:sz w:val="36"/>
          <w:szCs w:val="36"/>
        </w:rPr>
        <w:t>.</w:t>
      </w:r>
    </w:p>
    <w:p w14:paraId="3B025033" w14:textId="77777777" w:rsidR="00641D8A" w:rsidRPr="00F10DB0" w:rsidRDefault="00641D8A" w:rsidP="00F10DB0">
      <w:pPr>
        <w:jc w:val="center"/>
        <w:rPr>
          <w:b/>
          <w:sz w:val="36"/>
          <w:szCs w:val="36"/>
        </w:rPr>
      </w:pPr>
      <w:r w:rsidRPr="00EA4333">
        <w:rPr>
          <w:b/>
          <w:sz w:val="36"/>
          <w:szCs w:val="36"/>
          <w:highlight w:val="yellow"/>
        </w:rPr>
        <w:t>Incomplete applications will not be considered.</w:t>
      </w:r>
    </w:p>
    <w:p w14:paraId="62CB7EB4" w14:textId="77777777" w:rsidR="00641D8A" w:rsidRPr="00F10DB0" w:rsidRDefault="00641D8A" w:rsidP="00F10DB0">
      <w:pPr>
        <w:jc w:val="center"/>
        <w:rPr>
          <w:b/>
          <w:sz w:val="36"/>
          <w:szCs w:val="36"/>
        </w:rPr>
      </w:pPr>
      <w:r w:rsidRPr="00F10DB0">
        <w:rPr>
          <w:b/>
          <w:sz w:val="36"/>
          <w:szCs w:val="36"/>
        </w:rPr>
        <w:t>Questions? Please call: 1.800.895.4728</w:t>
      </w:r>
    </w:p>
    <w:p w14:paraId="33C8B8DA" w14:textId="77777777" w:rsidR="00433C4A" w:rsidRPr="00A84EDA" w:rsidRDefault="00433C4A" w:rsidP="00A84EDA">
      <w:pPr>
        <w:spacing w:after="120" w:line="276" w:lineRule="auto"/>
        <w:jc w:val="center"/>
        <w:rPr>
          <w:b/>
          <w:sz w:val="26"/>
          <w:szCs w:val="26"/>
        </w:rPr>
      </w:pPr>
    </w:p>
    <w:p w14:paraId="36684788" w14:textId="77777777" w:rsidR="00BD337B" w:rsidRPr="000B4D61" w:rsidRDefault="0095131B" w:rsidP="00433C4A">
      <w:pPr>
        <w:pStyle w:val="Heading2"/>
        <w:rPr>
          <w:sz w:val="38"/>
          <w:szCs w:val="38"/>
        </w:rPr>
      </w:pPr>
      <w:r w:rsidRPr="000B4D61">
        <w:rPr>
          <w:sz w:val="38"/>
          <w:szCs w:val="38"/>
        </w:rPr>
        <w:t>GRANT APPLICATION CHECKLIST</w:t>
      </w:r>
    </w:p>
    <w:p w14:paraId="598CF90F" w14:textId="77777777" w:rsidR="00C018F8" w:rsidRPr="000B4D61" w:rsidRDefault="00A1426D" w:rsidP="00A05332">
      <w:pPr>
        <w:spacing w:after="120" w:line="276" w:lineRule="auto"/>
        <w:rPr>
          <w:sz w:val="36"/>
          <w:szCs w:val="36"/>
        </w:rPr>
      </w:pPr>
      <w:r w:rsidRPr="000B4D61">
        <w:rPr>
          <w:sz w:val="36"/>
          <w:szCs w:val="36"/>
        </w:rPr>
        <w:t xml:space="preserve">Make certain to complete the grant application in its entirety. </w:t>
      </w:r>
      <w:r w:rsidR="00C018F8" w:rsidRPr="000B4D61">
        <w:rPr>
          <w:sz w:val="36"/>
          <w:szCs w:val="36"/>
        </w:rPr>
        <w:t xml:space="preserve">Every section must be completed.  Applications that are incomplete or missing required supporting documents will </w:t>
      </w:r>
      <w:r w:rsidR="00C018F8" w:rsidRPr="000B4D61">
        <w:rPr>
          <w:b/>
          <w:sz w:val="36"/>
          <w:szCs w:val="36"/>
        </w:rPr>
        <w:t>NOT</w:t>
      </w:r>
      <w:r w:rsidR="00C018F8" w:rsidRPr="000B4D61">
        <w:rPr>
          <w:sz w:val="36"/>
          <w:szCs w:val="36"/>
        </w:rPr>
        <w:t xml:space="preserve"> be accepted.  Before submitting the application, use the following checklist:</w:t>
      </w:r>
    </w:p>
    <w:p w14:paraId="103B8753" w14:textId="77777777" w:rsidR="00B92874" w:rsidRPr="000B4D61" w:rsidRDefault="00450236" w:rsidP="00146A4F">
      <w:pPr>
        <w:pStyle w:val="Heading3"/>
      </w:pPr>
      <w:sdt>
        <w:sdtPr>
          <w:id w:val="96529418"/>
          <w14:checkbox>
            <w14:checked w14:val="0"/>
            <w14:checkedState w14:val="2612" w14:font="MS Gothic"/>
            <w14:uncheckedState w14:val="2610" w14:font="MS Gothic"/>
          </w14:checkbox>
        </w:sdtPr>
        <w:sdtEndPr/>
        <w:sdtContent>
          <w:r w:rsidR="002F414D">
            <w:rPr>
              <w:rFonts w:ascii="MS Gothic" w:eastAsia="MS Gothic" w:hAnsi="MS Gothic" w:hint="eastAsia"/>
            </w:rPr>
            <w:t>☐</w:t>
          </w:r>
        </w:sdtContent>
      </w:sdt>
      <w:r w:rsidR="00B92874" w:rsidRPr="00D079BA">
        <w:rPr>
          <w:sz w:val="40"/>
          <w:szCs w:val="40"/>
        </w:rPr>
        <w:t xml:space="preserve"> </w:t>
      </w:r>
      <w:r w:rsidR="002F414D" w:rsidRPr="00146A4F">
        <w:t xml:space="preserve">Background Information (Pg. </w:t>
      </w:r>
      <w:r w:rsidR="003B1136">
        <w:t>7</w:t>
      </w:r>
      <w:r w:rsidR="00B92874" w:rsidRPr="00146A4F">
        <w:t>)</w:t>
      </w:r>
    </w:p>
    <w:p w14:paraId="56C32A95" w14:textId="77777777" w:rsidR="00B92874" w:rsidRPr="000B4D61" w:rsidRDefault="00B92874" w:rsidP="00360287">
      <w:pPr>
        <w:pStyle w:val="ListParagraph"/>
        <w:numPr>
          <w:ilvl w:val="0"/>
          <w:numId w:val="8"/>
        </w:numPr>
        <w:spacing w:line="276" w:lineRule="auto"/>
        <w:rPr>
          <w:sz w:val="36"/>
          <w:szCs w:val="36"/>
        </w:rPr>
      </w:pPr>
      <w:r w:rsidRPr="000B4D61">
        <w:rPr>
          <w:sz w:val="36"/>
          <w:szCs w:val="36"/>
        </w:rPr>
        <w:t>Provide a good description and detail of your medical condition or disability.</w:t>
      </w:r>
    </w:p>
    <w:p w14:paraId="18456F25" w14:textId="77777777" w:rsidR="00B92874" w:rsidRDefault="00B92874" w:rsidP="00360287">
      <w:pPr>
        <w:pStyle w:val="ListParagraph"/>
        <w:numPr>
          <w:ilvl w:val="0"/>
          <w:numId w:val="8"/>
        </w:numPr>
        <w:spacing w:line="276" w:lineRule="auto"/>
      </w:pPr>
      <w:r w:rsidRPr="000B4D61">
        <w:rPr>
          <w:sz w:val="36"/>
          <w:szCs w:val="36"/>
        </w:rPr>
        <w:t>Be specific.  Your answer helps the review committee understand the need for assistive technology</w:t>
      </w:r>
      <w:r w:rsidRPr="00886869">
        <w:t>.</w:t>
      </w:r>
    </w:p>
    <w:p w14:paraId="3AC5B030" w14:textId="77777777" w:rsidR="00B92874" w:rsidRPr="000B4D61" w:rsidRDefault="00450236" w:rsidP="00146A4F">
      <w:pPr>
        <w:pStyle w:val="Heading3"/>
      </w:pPr>
      <w:sdt>
        <w:sdtPr>
          <w:id w:val="-28580849"/>
          <w14:checkbox>
            <w14:checked w14:val="0"/>
            <w14:checkedState w14:val="2612" w14:font="MS Gothic"/>
            <w14:uncheckedState w14:val="2610" w14:font="MS Gothic"/>
          </w14:checkbox>
        </w:sdtPr>
        <w:sdtEndPr/>
        <w:sdtContent>
          <w:r w:rsidR="00B92874">
            <w:rPr>
              <w:rFonts w:ascii="MS Gothic" w:eastAsia="MS Gothic" w:hAnsi="MS Gothic" w:hint="eastAsia"/>
            </w:rPr>
            <w:t>☐</w:t>
          </w:r>
        </w:sdtContent>
      </w:sdt>
      <w:r w:rsidR="00B92874">
        <w:rPr>
          <w:sz w:val="40"/>
          <w:szCs w:val="40"/>
        </w:rPr>
        <w:t xml:space="preserve"> </w:t>
      </w:r>
      <w:r w:rsidR="003B1136">
        <w:t>Grant Request (Pg. 9</w:t>
      </w:r>
      <w:r w:rsidR="00B92874" w:rsidRPr="00146A4F">
        <w:t>)</w:t>
      </w:r>
    </w:p>
    <w:p w14:paraId="4D0501CB" w14:textId="77777777" w:rsidR="00B92874" w:rsidRPr="000B4D61" w:rsidRDefault="00B92874" w:rsidP="00A1426D">
      <w:pPr>
        <w:pStyle w:val="ListParagraph"/>
        <w:numPr>
          <w:ilvl w:val="0"/>
          <w:numId w:val="3"/>
        </w:numPr>
        <w:spacing w:after="160" w:line="276" w:lineRule="auto"/>
        <w:rPr>
          <w:sz w:val="36"/>
          <w:szCs w:val="36"/>
        </w:rPr>
      </w:pPr>
      <w:r w:rsidRPr="000B4D61">
        <w:rPr>
          <w:b/>
          <w:sz w:val="36"/>
          <w:szCs w:val="36"/>
          <w:u w:val="double"/>
        </w:rPr>
        <w:t>NOTE</w:t>
      </w:r>
      <w:r w:rsidRPr="000B4D61">
        <w:rPr>
          <w:b/>
          <w:sz w:val="36"/>
          <w:szCs w:val="36"/>
        </w:rPr>
        <w:t>:</w:t>
      </w:r>
      <w:r w:rsidRPr="000B4D61">
        <w:rPr>
          <w:sz w:val="36"/>
          <w:szCs w:val="36"/>
        </w:rPr>
        <w:t xml:space="preserve"> Possibilities Grant dollars cannot be used to pay for devices or services purchased prior to approval of your application. </w:t>
      </w:r>
    </w:p>
    <w:p w14:paraId="5422B936" w14:textId="77777777" w:rsidR="00B92874" w:rsidRPr="000B4D61" w:rsidRDefault="00B92874" w:rsidP="00A1426D">
      <w:pPr>
        <w:pStyle w:val="ListParagraph"/>
        <w:numPr>
          <w:ilvl w:val="0"/>
          <w:numId w:val="3"/>
        </w:numPr>
        <w:spacing w:after="160" w:line="276" w:lineRule="auto"/>
        <w:rPr>
          <w:sz w:val="36"/>
          <w:szCs w:val="36"/>
        </w:rPr>
      </w:pPr>
      <w:r w:rsidRPr="000B4D61">
        <w:rPr>
          <w:sz w:val="36"/>
          <w:szCs w:val="36"/>
        </w:rPr>
        <w:t>Be as specific as possible on the device(s) and/or services being requested.</w:t>
      </w:r>
    </w:p>
    <w:p w14:paraId="53283F1B" w14:textId="77777777" w:rsidR="00B92874" w:rsidRPr="000B4D61" w:rsidRDefault="00B92874" w:rsidP="00A1426D">
      <w:pPr>
        <w:pStyle w:val="ListParagraph"/>
        <w:numPr>
          <w:ilvl w:val="0"/>
          <w:numId w:val="3"/>
        </w:numPr>
        <w:spacing w:after="160" w:line="276" w:lineRule="auto"/>
        <w:rPr>
          <w:sz w:val="36"/>
          <w:szCs w:val="36"/>
        </w:rPr>
      </w:pPr>
      <w:r w:rsidRPr="000B4D61">
        <w:rPr>
          <w:sz w:val="36"/>
          <w:szCs w:val="36"/>
        </w:rPr>
        <w:t>Information must include the vendor name and/or where the assistive technology can be purchased.</w:t>
      </w:r>
    </w:p>
    <w:p w14:paraId="4A09DDA1" w14:textId="77777777" w:rsidR="00B92874" w:rsidRPr="000B4D61" w:rsidRDefault="00B92874" w:rsidP="00A1426D">
      <w:pPr>
        <w:pStyle w:val="ListParagraph"/>
        <w:numPr>
          <w:ilvl w:val="0"/>
          <w:numId w:val="3"/>
        </w:numPr>
        <w:spacing w:after="160" w:line="276" w:lineRule="auto"/>
        <w:rPr>
          <w:sz w:val="36"/>
          <w:szCs w:val="36"/>
        </w:rPr>
      </w:pPr>
      <w:r w:rsidRPr="000B4D61">
        <w:rPr>
          <w:sz w:val="36"/>
          <w:szCs w:val="36"/>
        </w:rPr>
        <w:t>A dollar amount requested or cost of the device must be included.</w:t>
      </w:r>
    </w:p>
    <w:p w14:paraId="778835C3" w14:textId="77777777" w:rsidR="00B92874" w:rsidRPr="000B4D61" w:rsidRDefault="00B92874" w:rsidP="00DB348C">
      <w:pPr>
        <w:pStyle w:val="ListParagraph"/>
        <w:numPr>
          <w:ilvl w:val="0"/>
          <w:numId w:val="3"/>
        </w:numPr>
        <w:spacing w:after="120" w:line="276" w:lineRule="auto"/>
        <w:rPr>
          <w:sz w:val="36"/>
          <w:szCs w:val="36"/>
        </w:rPr>
      </w:pPr>
      <w:r w:rsidRPr="000B4D61">
        <w:rPr>
          <w:sz w:val="36"/>
          <w:szCs w:val="36"/>
        </w:rPr>
        <w:lastRenderedPageBreak/>
        <w:t>Provide/attach any other supporting documentation (assessments, evaluations, etc.) from consultants or specialists recomm</w:t>
      </w:r>
      <w:r w:rsidR="005C20B5" w:rsidRPr="000B4D61">
        <w:rPr>
          <w:sz w:val="36"/>
          <w:szCs w:val="36"/>
        </w:rPr>
        <w:t>ending this device if available.</w:t>
      </w:r>
    </w:p>
    <w:p w14:paraId="3F837699" w14:textId="77777777" w:rsidR="00B92874" w:rsidRPr="000B4D61" w:rsidRDefault="00450236" w:rsidP="00146A4F">
      <w:pPr>
        <w:pStyle w:val="Heading3"/>
      </w:pPr>
      <w:sdt>
        <w:sdtPr>
          <w:id w:val="875969614"/>
          <w14:checkbox>
            <w14:checked w14:val="0"/>
            <w14:checkedState w14:val="2612" w14:font="MS Gothic"/>
            <w14:uncheckedState w14:val="2610" w14:font="MS Gothic"/>
          </w14:checkbox>
        </w:sdtPr>
        <w:sdtEndPr/>
        <w:sdtContent>
          <w:r w:rsidR="00B92874" w:rsidRPr="00E624B6">
            <w:rPr>
              <w:rFonts w:ascii="MS Gothic" w:eastAsia="MS Gothic" w:hAnsi="MS Gothic" w:hint="eastAsia"/>
            </w:rPr>
            <w:t>☐</w:t>
          </w:r>
        </w:sdtContent>
      </w:sdt>
      <w:r w:rsidR="00B92874">
        <w:rPr>
          <w:sz w:val="40"/>
          <w:szCs w:val="40"/>
        </w:rPr>
        <w:t xml:space="preserve"> </w:t>
      </w:r>
      <w:r w:rsidR="00B92874" w:rsidRPr="00146A4F">
        <w:t>Funding History</w:t>
      </w:r>
      <w:r w:rsidR="003B1136">
        <w:t xml:space="preserve"> (Pg. 12</w:t>
      </w:r>
      <w:r w:rsidR="00B92874" w:rsidRPr="00146A4F">
        <w:t>)</w:t>
      </w:r>
    </w:p>
    <w:p w14:paraId="31698FB1" w14:textId="77777777" w:rsidR="00B92874" w:rsidRPr="000B4D61" w:rsidRDefault="00B92874" w:rsidP="00A1426D">
      <w:pPr>
        <w:pStyle w:val="ListParagraph"/>
        <w:numPr>
          <w:ilvl w:val="0"/>
          <w:numId w:val="6"/>
        </w:numPr>
        <w:spacing w:line="276" w:lineRule="auto"/>
        <w:rPr>
          <w:sz w:val="36"/>
          <w:szCs w:val="36"/>
        </w:rPr>
      </w:pPr>
      <w:r w:rsidRPr="000B4D61">
        <w:rPr>
          <w:sz w:val="36"/>
          <w:szCs w:val="36"/>
        </w:rPr>
        <w:t>It is important that all potential forms of funding for AT have been investigated and explored before applying.  Review your private health, Medicare and Medicaid insurance policies to determine what assistive technology or durable medical equipment coverage is provided.</w:t>
      </w:r>
    </w:p>
    <w:p w14:paraId="39BA5769" w14:textId="77777777" w:rsidR="00B92874" w:rsidRPr="000B4D61" w:rsidRDefault="00B92874" w:rsidP="00DB348C">
      <w:pPr>
        <w:pStyle w:val="ListParagraph"/>
        <w:numPr>
          <w:ilvl w:val="0"/>
          <w:numId w:val="6"/>
        </w:numPr>
        <w:spacing w:after="120" w:line="276" w:lineRule="auto"/>
        <w:rPr>
          <w:sz w:val="36"/>
          <w:szCs w:val="36"/>
        </w:rPr>
      </w:pPr>
      <w:r w:rsidRPr="000B4D61">
        <w:rPr>
          <w:sz w:val="36"/>
          <w:szCs w:val="36"/>
        </w:rPr>
        <w:t xml:space="preserve">Provide copy of denial letters (if applicable) from insurance/health coverage.  </w:t>
      </w:r>
    </w:p>
    <w:p w14:paraId="3CB83661" w14:textId="77777777" w:rsidR="00B92874" w:rsidRPr="000B4D61" w:rsidRDefault="00450236" w:rsidP="00146A4F">
      <w:pPr>
        <w:pStyle w:val="Heading3"/>
      </w:pPr>
      <w:sdt>
        <w:sdtPr>
          <w:id w:val="-94558672"/>
          <w14:checkbox>
            <w14:checked w14:val="0"/>
            <w14:checkedState w14:val="2612" w14:font="MS Gothic"/>
            <w14:uncheckedState w14:val="2610" w14:font="MS Gothic"/>
          </w14:checkbox>
        </w:sdtPr>
        <w:sdtEndPr/>
        <w:sdtContent>
          <w:r w:rsidR="00B92874" w:rsidRPr="000B4D61">
            <w:rPr>
              <w:rFonts w:ascii="MS Gothic" w:eastAsia="MS Gothic" w:hAnsi="MS Gothic" w:hint="eastAsia"/>
            </w:rPr>
            <w:t>☐</w:t>
          </w:r>
        </w:sdtContent>
      </w:sdt>
      <w:r w:rsidR="00B92874" w:rsidRPr="000B4D61">
        <w:t xml:space="preserve">  </w:t>
      </w:r>
      <w:r w:rsidR="003B1136">
        <w:t>Eligibility Criteria (Pg. 14</w:t>
      </w:r>
      <w:r w:rsidR="00B92874" w:rsidRPr="00146A4F">
        <w:t>)</w:t>
      </w:r>
    </w:p>
    <w:p w14:paraId="020AFBE9" w14:textId="77777777" w:rsidR="00B92874" w:rsidRPr="000B4D61" w:rsidRDefault="00B92874" w:rsidP="00A1426D">
      <w:pPr>
        <w:pStyle w:val="ListParagraph"/>
        <w:numPr>
          <w:ilvl w:val="0"/>
          <w:numId w:val="5"/>
        </w:numPr>
        <w:spacing w:line="276" w:lineRule="auto"/>
        <w:rPr>
          <w:sz w:val="36"/>
          <w:szCs w:val="36"/>
        </w:rPr>
      </w:pPr>
      <w:r w:rsidRPr="000B4D61">
        <w:rPr>
          <w:sz w:val="36"/>
          <w:szCs w:val="36"/>
        </w:rPr>
        <w:t xml:space="preserve">Attach a copy of the most recent federal tax return form: 1040, 1040A or 1040EZ. </w:t>
      </w:r>
    </w:p>
    <w:p w14:paraId="7A6ED6DC" w14:textId="77777777" w:rsidR="00B92874" w:rsidRPr="000B4D61" w:rsidRDefault="00B92874" w:rsidP="00DB348C">
      <w:pPr>
        <w:pStyle w:val="ListParagraph"/>
        <w:numPr>
          <w:ilvl w:val="0"/>
          <w:numId w:val="4"/>
        </w:numPr>
        <w:spacing w:after="240" w:line="276" w:lineRule="auto"/>
        <w:rPr>
          <w:sz w:val="36"/>
          <w:szCs w:val="36"/>
        </w:rPr>
      </w:pPr>
      <w:r w:rsidRPr="000B4D61">
        <w:rPr>
          <w:sz w:val="36"/>
          <w:szCs w:val="36"/>
        </w:rPr>
        <w:t xml:space="preserve">If you are not required to file for the past year, you </w:t>
      </w:r>
      <w:r w:rsidRPr="000B4D61">
        <w:rPr>
          <w:sz w:val="36"/>
          <w:szCs w:val="36"/>
          <w:u w:val="single"/>
        </w:rPr>
        <w:t>must provide</w:t>
      </w:r>
      <w:r w:rsidRPr="000B4D61">
        <w:rPr>
          <w:sz w:val="36"/>
          <w:szCs w:val="36"/>
        </w:rPr>
        <w:t xml:space="preserve"> a copy of Social Security Benefits letter or annual income. </w:t>
      </w:r>
    </w:p>
    <w:p w14:paraId="09359F21" w14:textId="77777777" w:rsidR="00B92874" w:rsidRPr="000B4D61" w:rsidRDefault="00450236" w:rsidP="00146A4F">
      <w:pPr>
        <w:pStyle w:val="Heading3"/>
      </w:pPr>
      <w:sdt>
        <w:sdtPr>
          <w:id w:val="1019043842"/>
          <w14:checkbox>
            <w14:checked w14:val="0"/>
            <w14:checkedState w14:val="2612" w14:font="MS Gothic"/>
            <w14:uncheckedState w14:val="2610" w14:font="MS Gothic"/>
          </w14:checkbox>
        </w:sdtPr>
        <w:sdtEndPr/>
        <w:sdtContent>
          <w:r w:rsidR="00B92874">
            <w:rPr>
              <w:rFonts w:ascii="MS Gothic" w:eastAsia="MS Gothic" w:hAnsi="MS Gothic" w:hint="eastAsia"/>
            </w:rPr>
            <w:t>☐</w:t>
          </w:r>
        </w:sdtContent>
      </w:sdt>
      <w:r w:rsidR="00B92874">
        <w:rPr>
          <w:sz w:val="40"/>
          <w:szCs w:val="40"/>
        </w:rPr>
        <w:t xml:space="preserve">  </w:t>
      </w:r>
      <w:r w:rsidR="00B92874" w:rsidRPr="00146A4F">
        <w:t>Signature</w:t>
      </w:r>
      <w:r w:rsidR="00074350">
        <w:t xml:space="preserve"> (Pg. 16</w:t>
      </w:r>
      <w:r w:rsidR="00B92874" w:rsidRPr="00146A4F">
        <w:t>)</w:t>
      </w:r>
    </w:p>
    <w:p w14:paraId="69265A13" w14:textId="77777777" w:rsidR="00B92874" w:rsidRPr="000B4D61" w:rsidRDefault="00B92874" w:rsidP="00A1426D">
      <w:pPr>
        <w:pStyle w:val="ListParagraph"/>
        <w:numPr>
          <w:ilvl w:val="0"/>
          <w:numId w:val="3"/>
        </w:numPr>
        <w:spacing w:line="276" w:lineRule="auto"/>
        <w:rPr>
          <w:sz w:val="36"/>
          <w:szCs w:val="36"/>
        </w:rPr>
      </w:pPr>
      <w:r w:rsidRPr="000B4D61">
        <w:rPr>
          <w:sz w:val="36"/>
          <w:szCs w:val="36"/>
        </w:rPr>
        <w:t>Required signature of application to verify that all application information provided is true and complete and also gives consent to use publicity material about your award.</w:t>
      </w:r>
    </w:p>
    <w:p w14:paraId="7F5A87BB" w14:textId="77777777" w:rsidR="00B92874" w:rsidRPr="000B4D61" w:rsidRDefault="00B92874" w:rsidP="00A1426D">
      <w:pPr>
        <w:pStyle w:val="ListParagraph"/>
        <w:numPr>
          <w:ilvl w:val="0"/>
          <w:numId w:val="3"/>
        </w:numPr>
        <w:spacing w:after="120" w:line="276" w:lineRule="auto"/>
        <w:rPr>
          <w:sz w:val="36"/>
          <w:szCs w:val="36"/>
        </w:rPr>
      </w:pPr>
      <w:r w:rsidRPr="000B4D61">
        <w:rPr>
          <w:sz w:val="36"/>
          <w:szCs w:val="36"/>
        </w:rPr>
        <w:t xml:space="preserve">Without dated signature, the application will not be considered complete and eligible for review. </w:t>
      </w:r>
    </w:p>
    <w:p w14:paraId="4F16024D" w14:textId="77777777" w:rsidR="00776887" w:rsidRPr="0051533A" w:rsidRDefault="00776887" w:rsidP="0051533A"/>
    <w:p w14:paraId="1A631712" w14:textId="77777777" w:rsidR="00B92874" w:rsidRPr="000B4D61" w:rsidRDefault="00B92874" w:rsidP="00146A4F">
      <w:pPr>
        <w:pStyle w:val="Heading3"/>
        <w:rPr>
          <w:b w:val="0"/>
        </w:rPr>
      </w:pPr>
      <w:r w:rsidRPr="000B4D61">
        <w:t xml:space="preserve">Please </w:t>
      </w:r>
      <w:r w:rsidRPr="00146A4F">
        <w:t>Note</w:t>
      </w:r>
      <w:r w:rsidRPr="000B4D61">
        <w:t>:</w:t>
      </w:r>
    </w:p>
    <w:p w14:paraId="6678D1DF" w14:textId="77777777" w:rsidR="004A0F7A" w:rsidRDefault="00B92874" w:rsidP="0034085A">
      <w:pPr>
        <w:spacing w:after="240" w:line="276" w:lineRule="auto"/>
        <w:rPr>
          <w:sz w:val="36"/>
          <w:szCs w:val="36"/>
        </w:rPr>
      </w:pPr>
      <w:r w:rsidRPr="000B4D61">
        <w:rPr>
          <w:sz w:val="36"/>
          <w:szCs w:val="36"/>
        </w:rPr>
        <w:t xml:space="preserve">The </w:t>
      </w:r>
      <w:r w:rsidR="003B1136">
        <w:rPr>
          <w:sz w:val="36"/>
          <w:szCs w:val="36"/>
        </w:rPr>
        <w:t xml:space="preserve">Possibilities Grant </w:t>
      </w:r>
      <w:r w:rsidRPr="000B4D61">
        <w:rPr>
          <w:sz w:val="36"/>
          <w:szCs w:val="36"/>
        </w:rPr>
        <w:t xml:space="preserve">is a last resort funding Program, meaning all other funding sources must be used before an </w:t>
      </w:r>
      <w:r w:rsidRPr="000B4D61">
        <w:rPr>
          <w:sz w:val="36"/>
          <w:szCs w:val="36"/>
        </w:rPr>
        <w:lastRenderedPageBreak/>
        <w:t>applicant will be considered.  It also means if a certain entity is required to pay for AT, this program will not cover it.  For example, AT required by law to be purchased by a school will not be funded by this grant.  In addition, augmentative and alternative communication (AAC) devices will not be funded as well as they are paid for by most insurances; this includes tablets with AAC apps for communication purposes</w:t>
      </w:r>
      <w:r w:rsidR="003B1136">
        <w:rPr>
          <w:sz w:val="36"/>
          <w:szCs w:val="36"/>
        </w:rPr>
        <w:t>.</w:t>
      </w:r>
    </w:p>
    <w:p w14:paraId="44184B07" w14:textId="77777777" w:rsidR="00FA47E4" w:rsidRDefault="00FA47E4" w:rsidP="00FA47E4">
      <w:pPr>
        <w:spacing w:line="276" w:lineRule="auto"/>
        <w:rPr>
          <w:sz w:val="36"/>
          <w:szCs w:val="36"/>
        </w:rPr>
      </w:pPr>
      <w:r w:rsidRPr="003B1136">
        <w:rPr>
          <w:sz w:val="36"/>
          <w:szCs w:val="36"/>
        </w:rPr>
        <w:t>Because of this program’s limited funds, hearing aids will not be considered.  We will however consider alternative hearing devices such as the Pocket Talker or Comfort Duett.  For more information, please contact our office at 1.800.895.4728 and ask to speak to one of our consultants.</w:t>
      </w:r>
    </w:p>
    <w:p w14:paraId="73031E69" w14:textId="77777777" w:rsidR="00FA47E4" w:rsidRDefault="00FA47E4" w:rsidP="00FA47E4">
      <w:pPr>
        <w:spacing w:line="276" w:lineRule="auto"/>
        <w:rPr>
          <w:rFonts w:ascii="Calibri" w:hAnsi="Calibri" w:cs="Calibri"/>
          <w:sz w:val="36"/>
          <w:szCs w:val="36"/>
        </w:rPr>
      </w:pPr>
    </w:p>
    <w:p w14:paraId="59B29E4D" w14:textId="77777777" w:rsidR="00FA47E4" w:rsidRPr="00FA47E4" w:rsidRDefault="00FA47E4" w:rsidP="00FA47E4">
      <w:pPr>
        <w:spacing w:line="276" w:lineRule="auto"/>
        <w:rPr>
          <w:sz w:val="36"/>
          <w:szCs w:val="36"/>
        </w:rPr>
      </w:pPr>
      <w:r w:rsidRPr="00FA47E4">
        <w:rPr>
          <w:sz w:val="36"/>
          <w:szCs w:val="36"/>
        </w:rPr>
        <w:t>All Durable Medical Equipment including lift chairs require an OT or PT assessment which includes measurements for the requested device.  Due to the program’s limited funds, only a set number of lift chairs will be approved each year.</w:t>
      </w:r>
    </w:p>
    <w:p w14:paraId="346FC910" w14:textId="77777777" w:rsidR="00FA47E4" w:rsidRDefault="00FA47E4" w:rsidP="00FA47E4">
      <w:pPr>
        <w:spacing w:line="276" w:lineRule="auto"/>
        <w:rPr>
          <w:rFonts w:ascii="Calibri" w:hAnsi="Calibri" w:cs="Calibri"/>
          <w:sz w:val="36"/>
          <w:szCs w:val="36"/>
        </w:rPr>
      </w:pPr>
    </w:p>
    <w:p w14:paraId="6FC62A3C" w14:textId="77777777" w:rsidR="00FA47E4" w:rsidRPr="0034085A" w:rsidRDefault="00FA47E4" w:rsidP="00FA47E4">
      <w:pPr>
        <w:pStyle w:val="ListParagraph"/>
        <w:spacing w:line="276" w:lineRule="auto"/>
        <w:ind w:left="0"/>
        <w:rPr>
          <w:sz w:val="36"/>
          <w:szCs w:val="36"/>
        </w:rPr>
        <w:sectPr w:rsidR="00FA47E4" w:rsidRPr="0034085A" w:rsidSect="00E75249">
          <w:footerReference w:type="even" r:id="rId12"/>
          <w:footerReference w:type="default" r:id="rId13"/>
          <w:pgSz w:w="12240" w:h="15840"/>
          <w:pgMar w:top="576" w:right="1440" w:bottom="576" w:left="1440" w:header="432" w:footer="288" w:gutter="0"/>
          <w:cols w:space="720"/>
          <w:docGrid w:linePitch="360"/>
        </w:sectPr>
      </w:pPr>
      <w:r>
        <w:rPr>
          <w:sz w:val="36"/>
          <w:szCs w:val="36"/>
        </w:rPr>
        <w:t xml:space="preserve">While </w:t>
      </w:r>
      <w:r w:rsidRPr="0034085A">
        <w:rPr>
          <w:sz w:val="36"/>
          <w:szCs w:val="36"/>
        </w:rPr>
        <w:t>there is no cap set on the amount that may be requested, but it is expected awards will not exceed $2,000.  As public or private funds may only cover a portion of assistive technology costs, Possibilities Grant funds can be used in partnership to clo</w:t>
      </w:r>
      <w:r>
        <w:rPr>
          <w:sz w:val="36"/>
          <w:szCs w:val="36"/>
        </w:rPr>
        <w:t>se that gap.</w:t>
      </w:r>
    </w:p>
    <w:p w14:paraId="204F3643" w14:textId="77777777" w:rsidR="00FA47E4" w:rsidRPr="003B1136" w:rsidRDefault="00FA47E4" w:rsidP="00FA47E4">
      <w:pPr>
        <w:spacing w:line="276" w:lineRule="auto"/>
        <w:rPr>
          <w:rFonts w:ascii="Calibri" w:hAnsi="Calibri" w:cs="Calibri"/>
          <w:sz w:val="36"/>
          <w:szCs w:val="36"/>
        </w:rPr>
      </w:pPr>
    </w:p>
    <w:p w14:paraId="19E16290" w14:textId="77777777" w:rsidR="00FA47E4" w:rsidRDefault="00FA47E4" w:rsidP="0034085A">
      <w:pPr>
        <w:spacing w:after="240" w:line="276" w:lineRule="auto"/>
        <w:rPr>
          <w:sz w:val="36"/>
          <w:szCs w:val="36"/>
        </w:rPr>
      </w:pPr>
    </w:p>
    <w:p w14:paraId="768EE6F5" w14:textId="62D85A1D" w:rsidR="003B1136" w:rsidRPr="003B1136" w:rsidRDefault="003B1136" w:rsidP="003B1136">
      <w:pPr>
        <w:spacing w:line="276" w:lineRule="auto"/>
        <w:rPr>
          <w:noProof/>
          <w:sz w:val="36"/>
          <w:szCs w:val="36"/>
        </w:rPr>
      </w:pPr>
      <w:r w:rsidRPr="003B1136">
        <w:rPr>
          <w:sz w:val="36"/>
          <w:szCs w:val="36"/>
          <w:highlight w:val="yellow"/>
        </w:rPr>
        <w:t xml:space="preserve">To be eligible, your total family/household income must fall </w:t>
      </w:r>
      <w:r w:rsidR="001E4C72" w:rsidRPr="001E4C72">
        <w:rPr>
          <w:b/>
          <w:sz w:val="36"/>
          <w:szCs w:val="36"/>
          <w:highlight w:val="yellow"/>
          <w:u w:val="single"/>
        </w:rPr>
        <w:t xml:space="preserve">at or </w:t>
      </w:r>
      <w:r w:rsidRPr="001E4C72">
        <w:rPr>
          <w:b/>
          <w:sz w:val="36"/>
          <w:szCs w:val="36"/>
          <w:highlight w:val="yellow"/>
          <w:u w:val="single"/>
        </w:rPr>
        <w:t>under</w:t>
      </w:r>
      <w:r w:rsidRPr="003B1136">
        <w:rPr>
          <w:sz w:val="36"/>
          <w:szCs w:val="36"/>
          <w:highlight w:val="yellow"/>
        </w:rPr>
        <w:t xml:space="preserve"> the guidelines listed in the table below:</w:t>
      </w:r>
    </w:p>
    <w:p w14:paraId="633F2B21" w14:textId="77777777" w:rsidR="003B1136" w:rsidRDefault="003B1136" w:rsidP="003B1136">
      <w:pPr>
        <w:spacing w:line="276" w:lineRule="auto"/>
        <w:rPr>
          <w:noProof/>
        </w:rPr>
      </w:pPr>
    </w:p>
    <w:p w14:paraId="09668102" w14:textId="77777777" w:rsidR="00FA47E4" w:rsidRDefault="003B1136" w:rsidP="003B1136">
      <w:pPr>
        <w:spacing w:line="276" w:lineRule="auto"/>
        <w:ind w:left="720"/>
        <w:rPr>
          <w:noProof/>
        </w:rPr>
      </w:pPr>
      <w:r>
        <w:rPr>
          <w:noProof/>
        </w:rPr>
        <w:t xml:space="preserve"> </w:t>
      </w:r>
      <w:r>
        <w:rPr>
          <w:noProof/>
        </w:rPr>
        <mc:AlternateContent>
          <mc:Choice Requires="wps">
            <w:drawing>
              <wp:inline distT="0" distB="0" distL="0" distR="0" wp14:anchorId="3BCE8314" wp14:editId="7C87798B">
                <wp:extent cx="5158740" cy="2804160"/>
                <wp:effectExtent l="19050" t="19050" r="22860" b="15240"/>
                <wp:docPr id="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58740" cy="2804160"/>
                        </a:xfrm>
                        <a:prstGeom prst="rect">
                          <a:avLst/>
                        </a:prstGeom>
                        <a:solidFill>
                          <a:srgbClr val="FFFFFF"/>
                        </a:solidFill>
                        <a:ln w="38100" cmpd="dbl">
                          <a:solidFill>
                            <a:srgbClr val="000000"/>
                          </a:solidFill>
                          <a:miter lim="800000"/>
                          <a:headEnd/>
                          <a:tailEnd/>
                        </a:ln>
                      </wps:spPr>
                      <wps:txbx>
                        <w:txbxContent>
                          <w:p w14:paraId="6DF5E793" w14:textId="5C8A9B5F" w:rsidR="003B1136" w:rsidRPr="00B57F80" w:rsidRDefault="00450236" w:rsidP="003B1136">
                            <w:pPr>
                              <w:jc w:val="center"/>
                              <w:rPr>
                                <w:b/>
                                <w:sz w:val="32"/>
                                <w:szCs w:val="32"/>
                              </w:rPr>
                            </w:pPr>
                            <w:r>
                              <w:rPr>
                                <w:b/>
                                <w:sz w:val="32"/>
                                <w:szCs w:val="32"/>
                              </w:rPr>
                              <w:t xml:space="preserve">2024 </w:t>
                            </w:r>
                            <w:r w:rsidR="003B1136" w:rsidRPr="00B57F80">
                              <w:rPr>
                                <w:b/>
                                <w:sz w:val="32"/>
                                <w:szCs w:val="32"/>
                              </w:rPr>
                              <w:t xml:space="preserve">Applicant Income Guidelines </w:t>
                            </w:r>
                          </w:p>
                          <w:p w14:paraId="0DC1E4AC" w14:textId="77777777" w:rsidR="003B1136" w:rsidRPr="003B1136" w:rsidRDefault="003B1136" w:rsidP="003B1136">
                            <w:pPr>
                              <w:jc w:val="center"/>
                              <w:rPr>
                                <w:sz w:val="32"/>
                                <w:szCs w:val="32"/>
                              </w:rPr>
                            </w:pPr>
                          </w:p>
                          <w:tbl>
                            <w:tblPr>
                              <w:tblStyle w:val="TableGridLight"/>
                              <w:tblW w:w="8028" w:type="dxa"/>
                              <w:tblLook w:val="0020" w:firstRow="1" w:lastRow="0" w:firstColumn="0" w:lastColumn="0" w:noHBand="0" w:noVBand="0"/>
                              <w:tblCaption w:val="Income Qualifier Table"/>
                              <w:tblDescription w:val="Income guidelines for North Dakota. First column is the number of persons in household. Second column is the estimated median income for individuals with DIsabilities. "/>
                            </w:tblPr>
                            <w:tblGrid>
                              <w:gridCol w:w="3978"/>
                              <w:gridCol w:w="4050"/>
                            </w:tblGrid>
                            <w:tr w:rsidR="003B1136" w:rsidRPr="003B1136" w14:paraId="34C19D46" w14:textId="77777777" w:rsidTr="007B3D11">
                              <w:trPr>
                                <w:tblHeader/>
                              </w:trPr>
                              <w:tc>
                                <w:tcPr>
                                  <w:tcW w:w="3978" w:type="dxa"/>
                                </w:tcPr>
                                <w:p w14:paraId="626E4E1C" w14:textId="77777777" w:rsidR="003B1136" w:rsidRPr="003B1136" w:rsidRDefault="003B1136" w:rsidP="00BC17A1">
                                  <w:pPr>
                                    <w:jc w:val="center"/>
                                    <w:rPr>
                                      <w:sz w:val="32"/>
                                      <w:szCs w:val="32"/>
                                    </w:rPr>
                                  </w:pPr>
                                  <w:r w:rsidRPr="003B1136">
                                    <w:rPr>
                                      <w:sz w:val="32"/>
                                      <w:szCs w:val="32"/>
                                    </w:rPr>
                                    <w:t># of Persons in</w:t>
                                  </w:r>
                                </w:p>
                                <w:p w14:paraId="3CB767C8" w14:textId="77777777" w:rsidR="003B1136" w:rsidRPr="003B1136" w:rsidRDefault="003B1136" w:rsidP="00BC17A1">
                                  <w:pPr>
                                    <w:jc w:val="center"/>
                                    <w:rPr>
                                      <w:sz w:val="32"/>
                                      <w:szCs w:val="32"/>
                                    </w:rPr>
                                  </w:pPr>
                                  <w:r w:rsidRPr="003B1136">
                                    <w:rPr>
                                      <w:sz w:val="32"/>
                                      <w:szCs w:val="32"/>
                                      <w:u w:val="single"/>
                                    </w:rPr>
                                    <w:t>Household</w:t>
                                  </w:r>
                                  <w:r w:rsidRPr="003B1136">
                                    <w:rPr>
                                      <w:sz w:val="32"/>
                                      <w:szCs w:val="32"/>
                                    </w:rPr>
                                    <w:t>*</w:t>
                                  </w:r>
                                </w:p>
                              </w:tc>
                              <w:tc>
                                <w:tcPr>
                                  <w:tcW w:w="4050" w:type="dxa"/>
                                </w:tcPr>
                                <w:p w14:paraId="631534CD" w14:textId="77777777" w:rsidR="003B1136" w:rsidRPr="003B1136" w:rsidRDefault="003B1136" w:rsidP="001D7DF6">
                                  <w:pPr>
                                    <w:jc w:val="center"/>
                                    <w:rPr>
                                      <w:sz w:val="32"/>
                                      <w:szCs w:val="32"/>
                                    </w:rPr>
                                  </w:pPr>
                                  <w:r w:rsidRPr="003B1136">
                                    <w:rPr>
                                      <w:sz w:val="32"/>
                                      <w:szCs w:val="32"/>
                                    </w:rPr>
                                    <w:t>Gross</w:t>
                                  </w:r>
                                </w:p>
                                <w:p w14:paraId="3F9791D0" w14:textId="77777777" w:rsidR="003B1136" w:rsidRPr="003B1136" w:rsidRDefault="003B1136" w:rsidP="001D7DF6">
                                  <w:pPr>
                                    <w:jc w:val="center"/>
                                    <w:rPr>
                                      <w:sz w:val="32"/>
                                      <w:szCs w:val="32"/>
                                    </w:rPr>
                                  </w:pPr>
                                  <w:r w:rsidRPr="003B1136">
                                    <w:rPr>
                                      <w:sz w:val="32"/>
                                      <w:szCs w:val="32"/>
                                      <w:u w:val="single"/>
                                    </w:rPr>
                                    <w:t xml:space="preserve"> income</w:t>
                                  </w:r>
                                </w:p>
                              </w:tc>
                            </w:tr>
                            <w:tr w:rsidR="003B1136" w:rsidRPr="003B1136" w14:paraId="6E2AD66E" w14:textId="77777777" w:rsidTr="007B3D11">
                              <w:tc>
                                <w:tcPr>
                                  <w:tcW w:w="3978" w:type="dxa"/>
                                </w:tcPr>
                                <w:p w14:paraId="02BB4F90" w14:textId="77777777" w:rsidR="003B1136" w:rsidRPr="003B1136" w:rsidRDefault="003B1136" w:rsidP="00BC17A1">
                                  <w:pPr>
                                    <w:jc w:val="center"/>
                                    <w:rPr>
                                      <w:sz w:val="32"/>
                                      <w:szCs w:val="32"/>
                                    </w:rPr>
                                  </w:pPr>
                                  <w:r w:rsidRPr="003B1136">
                                    <w:rPr>
                                      <w:sz w:val="32"/>
                                      <w:szCs w:val="32"/>
                                    </w:rPr>
                                    <w:t>1</w:t>
                                  </w:r>
                                </w:p>
                              </w:tc>
                              <w:tc>
                                <w:tcPr>
                                  <w:tcW w:w="4050" w:type="dxa"/>
                                </w:tcPr>
                                <w:p w14:paraId="66E80593" w14:textId="7467DCDA" w:rsidR="003B1136" w:rsidRPr="003B1136" w:rsidRDefault="00EA4333" w:rsidP="00450236">
                                  <w:pPr>
                                    <w:jc w:val="center"/>
                                    <w:rPr>
                                      <w:sz w:val="32"/>
                                      <w:szCs w:val="32"/>
                                    </w:rPr>
                                  </w:pPr>
                                  <w:r>
                                    <w:rPr>
                                      <w:sz w:val="32"/>
                                      <w:szCs w:val="32"/>
                                    </w:rPr>
                                    <w:t>$</w:t>
                                  </w:r>
                                  <w:r w:rsidR="00B57F80">
                                    <w:rPr>
                                      <w:sz w:val="32"/>
                                      <w:szCs w:val="32"/>
                                    </w:rPr>
                                    <w:t>60,240</w:t>
                                  </w:r>
                                </w:p>
                              </w:tc>
                            </w:tr>
                            <w:tr w:rsidR="003B1136" w:rsidRPr="003B1136" w14:paraId="20C97542" w14:textId="77777777" w:rsidTr="007B3D11">
                              <w:tc>
                                <w:tcPr>
                                  <w:tcW w:w="3978" w:type="dxa"/>
                                </w:tcPr>
                                <w:p w14:paraId="7C713EBB" w14:textId="77777777" w:rsidR="003B1136" w:rsidRPr="003B1136" w:rsidRDefault="003B1136" w:rsidP="00BC17A1">
                                  <w:pPr>
                                    <w:jc w:val="center"/>
                                    <w:rPr>
                                      <w:sz w:val="32"/>
                                      <w:szCs w:val="32"/>
                                    </w:rPr>
                                  </w:pPr>
                                  <w:r w:rsidRPr="003B1136">
                                    <w:rPr>
                                      <w:sz w:val="32"/>
                                      <w:szCs w:val="32"/>
                                    </w:rPr>
                                    <w:t>2</w:t>
                                  </w:r>
                                </w:p>
                              </w:tc>
                              <w:tc>
                                <w:tcPr>
                                  <w:tcW w:w="4050" w:type="dxa"/>
                                </w:tcPr>
                                <w:p w14:paraId="1F80870B" w14:textId="5ADB1C36" w:rsidR="003B1136" w:rsidRPr="003B1136" w:rsidRDefault="00EA4333" w:rsidP="00450236">
                                  <w:pPr>
                                    <w:jc w:val="center"/>
                                    <w:rPr>
                                      <w:sz w:val="32"/>
                                      <w:szCs w:val="32"/>
                                    </w:rPr>
                                  </w:pPr>
                                  <w:r>
                                    <w:rPr>
                                      <w:sz w:val="32"/>
                                      <w:szCs w:val="32"/>
                                    </w:rPr>
                                    <w:t>$</w:t>
                                  </w:r>
                                  <w:r w:rsidR="00B57F80">
                                    <w:rPr>
                                      <w:sz w:val="32"/>
                                      <w:szCs w:val="32"/>
                                    </w:rPr>
                                    <w:t>81,760</w:t>
                                  </w:r>
                                </w:p>
                              </w:tc>
                            </w:tr>
                            <w:tr w:rsidR="003B1136" w:rsidRPr="003B1136" w14:paraId="2F1BE776" w14:textId="77777777" w:rsidTr="007B3D11">
                              <w:tc>
                                <w:tcPr>
                                  <w:tcW w:w="3978" w:type="dxa"/>
                                </w:tcPr>
                                <w:p w14:paraId="6BA42AA8" w14:textId="77777777" w:rsidR="003B1136" w:rsidRPr="003B1136" w:rsidRDefault="003B1136" w:rsidP="00BC17A1">
                                  <w:pPr>
                                    <w:jc w:val="center"/>
                                    <w:rPr>
                                      <w:sz w:val="32"/>
                                      <w:szCs w:val="32"/>
                                    </w:rPr>
                                  </w:pPr>
                                  <w:r w:rsidRPr="003B1136">
                                    <w:rPr>
                                      <w:sz w:val="32"/>
                                      <w:szCs w:val="32"/>
                                    </w:rPr>
                                    <w:t>3</w:t>
                                  </w:r>
                                </w:p>
                              </w:tc>
                              <w:tc>
                                <w:tcPr>
                                  <w:tcW w:w="4050" w:type="dxa"/>
                                </w:tcPr>
                                <w:p w14:paraId="14056C64" w14:textId="593CD579" w:rsidR="003B1136" w:rsidRPr="003B1136" w:rsidRDefault="00EA4333" w:rsidP="00450236">
                                  <w:pPr>
                                    <w:jc w:val="center"/>
                                    <w:rPr>
                                      <w:sz w:val="32"/>
                                      <w:szCs w:val="32"/>
                                    </w:rPr>
                                  </w:pPr>
                                  <w:r>
                                    <w:rPr>
                                      <w:sz w:val="32"/>
                                      <w:szCs w:val="32"/>
                                    </w:rPr>
                                    <w:t>$</w:t>
                                  </w:r>
                                  <w:r w:rsidR="00B57F80">
                                    <w:rPr>
                                      <w:sz w:val="32"/>
                                      <w:szCs w:val="32"/>
                                    </w:rPr>
                                    <w:t>103,280</w:t>
                                  </w:r>
                                </w:p>
                              </w:tc>
                            </w:tr>
                            <w:tr w:rsidR="003B1136" w:rsidRPr="003B1136" w14:paraId="55719ADD" w14:textId="77777777" w:rsidTr="007B3D11">
                              <w:tc>
                                <w:tcPr>
                                  <w:tcW w:w="3978" w:type="dxa"/>
                                </w:tcPr>
                                <w:p w14:paraId="5C8B5702" w14:textId="77777777" w:rsidR="003B1136" w:rsidRPr="003B1136" w:rsidRDefault="003B1136" w:rsidP="00BC17A1">
                                  <w:pPr>
                                    <w:jc w:val="center"/>
                                    <w:rPr>
                                      <w:sz w:val="32"/>
                                      <w:szCs w:val="32"/>
                                    </w:rPr>
                                  </w:pPr>
                                  <w:r w:rsidRPr="003B1136">
                                    <w:rPr>
                                      <w:sz w:val="32"/>
                                      <w:szCs w:val="32"/>
                                    </w:rPr>
                                    <w:t>4</w:t>
                                  </w:r>
                                </w:p>
                              </w:tc>
                              <w:tc>
                                <w:tcPr>
                                  <w:tcW w:w="4050" w:type="dxa"/>
                                </w:tcPr>
                                <w:p w14:paraId="6895C9F5" w14:textId="066B6CB7" w:rsidR="003B1136" w:rsidRPr="003B1136" w:rsidRDefault="00450236" w:rsidP="00450236">
                                  <w:pPr>
                                    <w:tabs>
                                      <w:tab w:val="left" w:pos="1219"/>
                                    </w:tabs>
                                    <w:ind w:left="864"/>
                                    <w:rPr>
                                      <w:sz w:val="32"/>
                                      <w:szCs w:val="32"/>
                                    </w:rPr>
                                  </w:pPr>
                                  <w:r>
                                    <w:rPr>
                                      <w:sz w:val="32"/>
                                      <w:szCs w:val="32"/>
                                    </w:rPr>
                                    <w:t xml:space="preserve">    </w:t>
                                  </w:r>
                                  <w:r w:rsidR="00EA4333">
                                    <w:rPr>
                                      <w:sz w:val="32"/>
                                      <w:szCs w:val="32"/>
                                    </w:rPr>
                                    <w:t>$1</w:t>
                                  </w:r>
                                  <w:r w:rsidR="003F4317">
                                    <w:rPr>
                                      <w:sz w:val="32"/>
                                      <w:szCs w:val="32"/>
                                    </w:rPr>
                                    <w:t>2</w:t>
                                  </w:r>
                                  <w:r w:rsidR="001E4C72">
                                    <w:rPr>
                                      <w:sz w:val="32"/>
                                      <w:szCs w:val="32"/>
                                    </w:rPr>
                                    <w:t>4,800</w:t>
                                  </w:r>
                                </w:p>
                              </w:tc>
                            </w:tr>
                            <w:tr w:rsidR="003B1136" w:rsidRPr="003B1136" w14:paraId="3C76E668" w14:textId="77777777" w:rsidTr="007B3D11">
                              <w:tc>
                                <w:tcPr>
                                  <w:tcW w:w="3978" w:type="dxa"/>
                                </w:tcPr>
                                <w:p w14:paraId="024EE87B" w14:textId="77777777" w:rsidR="003B1136" w:rsidRPr="003B1136" w:rsidRDefault="003B1136" w:rsidP="00BC17A1">
                                  <w:pPr>
                                    <w:jc w:val="center"/>
                                    <w:rPr>
                                      <w:sz w:val="32"/>
                                      <w:szCs w:val="32"/>
                                    </w:rPr>
                                  </w:pPr>
                                  <w:r w:rsidRPr="003B1136">
                                    <w:rPr>
                                      <w:sz w:val="32"/>
                                      <w:szCs w:val="32"/>
                                    </w:rPr>
                                    <w:t>5</w:t>
                                  </w:r>
                                </w:p>
                              </w:tc>
                              <w:tc>
                                <w:tcPr>
                                  <w:tcW w:w="4050" w:type="dxa"/>
                                </w:tcPr>
                                <w:p w14:paraId="28396225" w14:textId="5663CC90" w:rsidR="003B1136" w:rsidRPr="003B1136" w:rsidRDefault="00450236" w:rsidP="00450236">
                                  <w:pPr>
                                    <w:ind w:left="864"/>
                                    <w:rPr>
                                      <w:sz w:val="32"/>
                                      <w:szCs w:val="32"/>
                                    </w:rPr>
                                  </w:pPr>
                                  <w:r>
                                    <w:rPr>
                                      <w:sz w:val="32"/>
                                      <w:szCs w:val="32"/>
                                    </w:rPr>
                                    <w:t xml:space="preserve">    </w:t>
                                  </w:r>
                                  <w:r w:rsidR="00EA4333">
                                    <w:rPr>
                                      <w:sz w:val="32"/>
                                      <w:szCs w:val="32"/>
                                    </w:rPr>
                                    <w:t>$1</w:t>
                                  </w:r>
                                  <w:r w:rsidR="003F4317">
                                    <w:rPr>
                                      <w:sz w:val="32"/>
                                      <w:szCs w:val="32"/>
                                    </w:rPr>
                                    <w:t>4</w:t>
                                  </w:r>
                                  <w:r w:rsidR="001E4C72">
                                    <w:rPr>
                                      <w:sz w:val="32"/>
                                      <w:szCs w:val="32"/>
                                    </w:rPr>
                                    <w:t>6,320</w:t>
                                  </w:r>
                                </w:p>
                              </w:tc>
                            </w:tr>
                            <w:tr w:rsidR="003B1136" w:rsidRPr="003B1136" w14:paraId="3BC1711F" w14:textId="77777777" w:rsidTr="007B3D11">
                              <w:tc>
                                <w:tcPr>
                                  <w:tcW w:w="3978" w:type="dxa"/>
                                </w:tcPr>
                                <w:p w14:paraId="387200C5" w14:textId="69191DEF" w:rsidR="003B1136" w:rsidRPr="003B1136" w:rsidRDefault="00450236" w:rsidP="00BC17A1">
                                  <w:pPr>
                                    <w:jc w:val="center"/>
                                    <w:rPr>
                                      <w:sz w:val="32"/>
                                      <w:szCs w:val="32"/>
                                    </w:rPr>
                                  </w:pPr>
                                  <w:r>
                                    <w:rPr>
                                      <w:sz w:val="32"/>
                                      <w:szCs w:val="32"/>
                                    </w:rPr>
                                    <w:t>6</w:t>
                                  </w:r>
                                </w:p>
                              </w:tc>
                              <w:tc>
                                <w:tcPr>
                                  <w:tcW w:w="4050" w:type="dxa"/>
                                </w:tcPr>
                                <w:p w14:paraId="08944901" w14:textId="788D8BB4" w:rsidR="003B1136" w:rsidRPr="003B1136" w:rsidRDefault="00450236" w:rsidP="00450236">
                                  <w:pPr>
                                    <w:ind w:left="864"/>
                                    <w:rPr>
                                      <w:sz w:val="32"/>
                                      <w:szCs w:val="32"/>
                                    </w:rPr>
                                  </w:pPr>
                                  <w:r>
                                    <w:rPr>
                                      <w:sz w:val="32"/>
                                      <w:szCs w:val="32"/>
                                    </w:rPr>
                                    <w:t xml:space="preserve">    $167,840</w:t>
                                  </w:r>
                                </w:p>
                              </w:tc>
                            </w:tr>
                          </w:tbl>
                          <w:p w14:paraId="071D903A" w14:textId="77777777" w:rsidR="003B1136" w:rsidRPr="008F7793" w:rsidRDefault="003B1136" w:rsidP="003B1136">
                            <w:pPr>
                              <w:jc w:val="center"/>
                              <w:rPr>
                                <w:highlight w:val="yellow"/>
                              </w:rPr>
                            </w:pPr>
                          </w:p>
                        </w:txbxContent>
                      </wps:txbx>
                      <wps:bodyPr rot="0" vert="horz" wrap="square" lIns="91440" tIns="45720" rIns="91440" bIns="45720" anchor="t" anchorCtr="0" upright="1">
                        <a:noAutofit/>
                      </wps:bodyPr>
                    </wps:wsp>
                  </a:graphicData>
                </a:graphic>
              </wp:inline>
            </w:drawing>
          </mc:Choice>
          <mc:Fallback>
            <w:pict>
              <v:shapetype w14:anchorId="3BCE8314" id="_x0000_t202" coordsize="21600,21600" o:spt="202" path="m,l,21600r21600,l21600,xe">
                <v:stroke joinstyle="miter"/>
                <v:path gradientshapeok="t" o:connecttype="rect"/>
              </v:shapetype>
              <v:shape id="Text Box 13" o:spid="_x0000_s1026" type="#_x0000_t202" style="width:406.2pt;height:220.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" strokeweight="3pt">
                <v:stroke linestyle="thinThin"/>
                <v:textbox>
                  <w:txbxContent>
                    <w:p w14:paraId="6DF5E793" w14:textId="5C8A9B5F" w:rsidR="003B1136" w:rsidRPr="00B57F80" w:rsidRDefault="00450236" w:rsidP="003B1136">
                      <w:pPr>
                        <w:jc w:val="center"/>
                        <w:rPr>
                          <w:b/>
                          <w:sz w:val="32"/>
                          <w:szCs w:val="32"/>
                        </w:rPr>
                      </w:pPr>
                      <w:r>
                        <w:rPr>
                          <w:b/>
                          <w:sz w:val="32"/>
                          <w:szCs w:val="32"/>
                        </w:rPr>
                        <w:t xml:space="preserve">2024 </w:t>
                      </w:r>
                      <w:r w:rsidR="003B1136" w:rsidRPr="00B57F80">
                        <w:rPr>
                          <w:b/>
                          <w:sz w:val="32"/>
                          <w:szCs w:val="32"/>
                        </w:rPr>
                        <w:t xml:space="preserve">Applicant Income Guidelines </w:t>
                      </w:r>
                    </w:p>
                    <w:p w14:paraId="0DC1E4AC" w14:textId="77777777" w:rsidR="003B1136" w:rsidRPr="003B1136" w:rsidRDefault="003B1136" w:rsidP="003B1136">
                      <w:pPr>
                        <w:jc w:val="center"/>
                        <w:rPr>
                          <w:sz w:val="32"/>
                          <w:szCs w:val="32"/>
                        </w:rPr>
                      </w:pPr>
                    </w:p>
                    <w:tbl>
                      <w:tblPr>
                        <w:tblStyle w:val="TableGridLight"/>
                        <w:tblW w:w="8028" w:type="dxa"/>
                        <w:tblLook w:val="0020" w:firstRow="1" w:lastRow="0" w:firstColumn="0" w:lastColumn="0" w:noHBand="0" w:noVBand="0"/>
                        <w:tblCaption w:val="Income Qualifier Table"/>
                        <w:tblDescription w:val="Income guidelines for North Dakota. First column is the number of persons in household. Second column is the estimated median income for individuals with DIsabilities. "/>
                      </w:tblPr>
                      <w:tblGrid>
                        <w:gridCol w:w="3978"/>
                        <w:gridCol w:w="4050"/>
                      </w:tblGrid>
                      <w:tr w:rsidR="003B1136" w:rsidRPr="003B1136" w14:paraId="34C19D46" w14:textId="77777777" w:rsidTr="007B3D11">
                        <w:trPr>
                          <w:tblHeader/>
                        </w:trPr>
                        <w:tc>
                          <w:tcPr>
                            <w:tcW w:w="3978" w:type="dxa"/>
                          </w:tcPr>
                          <w:p w14:paraId="626E4E1C" w14:textId="77777777" w:rsidR="003B1136" w:rsidRPr="003B1136" w:rsidRDefault="003B1136" w:rsidP="00BC17A1">
                            <w:pPr>
                              <w:jc w:val="center"/>
                              <w:rPr>
                                <w:sz w:val="32"/>
                                <w:szCs w:val="32"/>
                              </w:rPr>
                            </w:pPr>
                            <w:r w:rsidRPr="003B1136">
                              <w:rPr>
                                <w:sz w:val="32"/>
                                <w:szCs w:val="32"/>
                              </w:rPr>
                              <w:t># of Persons in</w:t>
                            </w:r>
                          </w:p>
                          <w:p w14:paraId="3CB767C8" w14:textId="77777777" w:rsidR="003B1136" w:rsidRPr="003B1136" w:rsidRDefault="003B1136" w:rsidP="00BC17A1">
                            <w:pPr>
                              <w:jc w:val="center"/>
                              <w:rPr>
                                <w:sz w:val="32"/>
                                <w:szCs w:val="32"/>
                              </w:rPr>
                            </w:pPr>
                            <w:r w:rsidRPr="003B1136">
                              <w:rPr>
                                <w:sz w:val="32"/>
                                <w:szCs w:val="32"/>
                                <w:u w:val="single"/>
                              </w:rPr>
                              <w:t>Household</w:t>
                            </w:r>
                            <w:r w:rsidRPr="003B1136">
                              <w:rPr>
                                <w:sz w:val="32"/>
                                <w:szCs w:val="32"/>
                              </w:rPr>
                              <w:t>*</w:t>
                            </w:r>
                          </w:p>
                        </w:tc>
                        <w:tc>
                          <w:tcPr>
                            <w:tcW w:w="4050" w:type="dxa"/>
                          </w:tcPr>
                          <w:p w14:paraId="631534CD" w14:textId="77777777" w:rsidR="003B1136" w:rsidRPr="003B1136" w:rsidRDefault="003B1136" w:rsidP="001D7DF6">
                            <w:pPr>
                              <w:jc w:val="center"/>
                              <w:rPr>
                                <w:sz w:val="32"/>
                                <w:szCs w:val="32"/>
                              </w:rPr>
                            </w:pPr>
                            <w:r w:rsidRPr="003B1136">
                              <w:rPr>
                                <w:sz w:val="32"/>
                                <w:szCs w:val="32"/>
                              </w:rPr>
                              <w:t>Gross</w:t>
                            </w:r>
                          </w:p>
                          <w:p w14:paraId="3F9791D0" w14:textId="77777777" w:rsidR="003B1136" w:rsidRPr="003B1136" w:rsidRDefault="003B1136" w:rsidP="001D7DF6">
                            <w:pPr>
                              <w:jc w:val="center"/>
                              <w:rPr>
                                <w:sz w:val="32"/>
                                <w:szCs w:val="32"/>
                              </w:rPr>
                            </w:pPr>
                            <w:r w:rsidRPr="003B1136">
                              <w:rPr>
                                <w:sz w:val="32"/>
                                <w:szCs w:val="32"/>
                                <w:u w:val="single"/>
                              </w:rPr>
                              <w:t xml:space="preserve"> income</w:t>
                            </w:r>
                          </w:p>
                        </w:tc>
                      </w:tr>
                      <w:tr w:rsidR="003B1136" w:rsidRPr="003B1136" w14:paraId="6E2AD66E" w14:textId="77777777" w:rsidTr="007B3D11">
                        <w:tc>
                          <w:tcPr>
                            <w:tcW w:w="3978" w:type="dxa"/>
                          </w:tcPr>
                          <w:p w14:paraId="02BB4F90" w14:textId="77777777" w:rsidR="003B1136" w:rsidRPr="003B1136" w:rsidRDefault="003B1136" w:rsidP="00BC17A1">
                            <w:pPr>
                              <w:jc w:val="center"/>
                              <w:rPr>
                                <w:sz w:val="32"/>
                                <w:szCs w:val="32"/>
                              </w:rPr>
                            </w:pPr>
                            <w:r w:rsidRPr="003B1136">
                              <w:rPr>
                                <w:sz w:val="32"/>
                                <w:szCs w:val="32"/>
                              </w:rPr>
                              <w:t>1</w:t>
                            </w:r>
                          </w:p>
                        </w:tc>
                        <w:tc>
                          <w:tcPr>
                            <w:tcW w:w="4050" w:type="dxa"/>
                          </w:tcPr>
                          <w:p w14:paraId="66E80593" w14:textId="7467DCDA" w:rsidR="003B1136" w:rsidRPr="003B1136" w:rsidRDefault="00EA4333" w:rsidP="00450236">
                            <w:pPr>
                              <w:jc w:val="center"/>
                              <w:rPr>
                                <w:sz w:val="32"/>
                                <w:szCs w:val="32"/>
                              </w:rPr>
                            </w:pPr>
                            <w:r>
                              <w:rPr>
                                <w:sz w:val="32"/>
                                <w:szCs w:val="32"/>
                              </w:rPr>
                              <w:t>$</w:t>
                            </w:r>
                            <w:r w:rsidR="00B57F80">
                              <w:rPr>
                                <w:sz w:val="32"/>
                                <w:szCs w:val="32"/>
                              </w:rPr>
                              <w:t>60,240</w:t>
                            </w:r>
                          </w:p>
                        </w:tc>
                      </w:tr>
                      <w:tr w:rsidR="003B1136" w:rsidRPr="003B1136" w14:paraId="20C97542" w14:textId="77777777" w:rsidTr="007B3D11">
                        <w:tc>
                          <w:tcPr>
                            <w:tcW w:w="3978" w:type="dxa"/>
                          </w:tcPr>
                          <w:p w14:paraId="7C713EBB" w14:textId="77777777" w:rsidR="003B1136" w:rsidRPr="003B1136" w:rsidRDefault="003B1136" w:rsidP="00BC17A1">
                            <w:pPr>
                              <w:jc w:val="center"/>
                              <w:rPr>
                                <w:sz w:val="32"/>
                                <w:szCs w:val="32"/>
                              </w:rPr>
                            </w:pPr>
                            <w:r w:rsidRPr="003B1136">
                              <w:rPr>
                                <w:sz w:val="32"/>
                                <w:szCs w:val="32"/>
                              </w:rPr>
                              <w:t>2</w:t>
                            </w:r>
                          </w:p>
                        </w:tc>
                        <w:tc>
                          <w:tcPr>
                            <w:tcW w:w="4050" w:type="dxa"/>
                          </w:tcPr>
                          <w:p w14:paraId="1F80870B" w14:textId="5ADB1C36" w:rsidR="003B1136" w:rsidRPr="003B1136" w:rsidRDefault="00EA4333" w:rsidP="00450236">
                            <w:pPr>
                              <w:jc w:val="center"/>
                              <w:rPr>
                                <w:sz w:val="32"/>
                                <w:szCs w:val="32"/>
                              </w:rPr>
                            </w:pPr>
                            <w:r>
                              <w:rPr>
                                <w:sz w:val="32"/>
                                <w:szCs w:val="32"/>
                              </w:rPr>
                              <w:t>$</w:t>
                            </w:r>
                            <w:r w:rsidR="00B57F80">
                              <w:rPr>
                                <w:sz w:val="32"/>
                                <w:szCs w:val="32"/>
                              </w:rPr>
                              <w:t>81,760</w:t>
                            </w:r>
                          </w:p>
                        </w:tc>
                      </w:tr>
                      <w:tr w:rsidR="003B1136" w:rsidRPr="003B1136" w14:paraId="2F1BE776" w14:textId="77777777" w:rsidTr="007B3D11">
                        <w:tc>
                          <w:tcPr>
                            <w:tcW w:w="3978" w:type="dxa"/>
                          </w:tcPr>
                          <w:p w14:paraId="6BA42AA8" w14:textId="77777777" w:rsidR="003B1136" w:rsidRPr="003B1136" w:rsidRDefault="003B1136" w:rsidP="00BC17A1">
                            <w:pPr>
                              <w:jc w:val="center"/>
                              <w:rPr>
                                <w:sz w:val="32"/>
                                <w:szCs w:val="32"/>
                              </w:rPr>
                            </w:pPr>
                            <w:r w:rsidRPr="003B1136">
                              <w:rPr>
                                <w:sz w:val="32"/>
                                <w:szCs w:val="32"/>
                              </w:rPr>
                              <w:t>3</w:t>
                            </w:r>
                          </w:p>
                        </w:tc>
                        <w:tc>
                          <w:tcPr>
                            <w:tcW w:w="4050" w:type="dxa"/>
                          </w:tcPr>
                          <w:p w14:paraId="14056C64" w14:textId="593CD579" w:rsidR="003B1136" w:rsidRPr="003B1136" w:rsidRDefault="00EA4333" w:rsidP="00450236">
                            <w:pPr>
                              <w:jc w:val="center"/>
                              <w:rPr>
                                <w:sz w:val="32"/>
                                <w:szCs w:val="32"/>
                              </w:rPr>
                            </w:pPr>
                            <w:r>
                              <w:rPr>
                                <w:sz w:val="32"/>
                                <w:szCs w:val="32"/>
                              </w:rPr>
                              <w:t>$</w:t>
                            </w:r>
                            <w:r w:rsidR="00B57F80">
                              <w:rPr>
                                <w:sz w:val="32"/>
                                <w:szCs w:val="32"/>
                              </w:rPr>
                              <w:t>103,280</w:t>
                            </w:r>
                          </w:p>
                        </w:tc>
                      </w:tr>
                      <w:tr w:rsidR="003B1136" w:rsidRPr="003B1136" w14:paraId="55719ADD" w14:textId="77777777" w:rsidTr="007B3D11">
                        <w:tc>
                          <w:tcPr>
                            <w:tcW w:w="3978" w:type="dxa"/>
                          </w:tcPr>
                          <w:p w14:paraId="5C8B5702" w14:textId="77777777" w:rsidR="003B1136" w:rsidRPr="003B1136" w:rsidRDefault="003B1136" w:rsidP="00BC17A1">
                            <w:pPr>
                              <w:jc w:val="center"/>
                              <w:rPr>
                                <w:sz w:val="32"/>
                                <w:szCs w:val="32"/>
                              </w:rPr>
                            </w:pPr>
                            <w:r w:rsidRPr="003B1136">
                              <w:rPr>
                                <w:sz w:val="32"/>
                                <w:szCs w:val="32"/>
                              </w:rPr>
                              <w:t>4</w:t>
                            </w:r>
                          </w:p>
                        </w:tc>
                        <w:tc>
                          <w:tcPr>
                            <w:tcW w:w="4050" w:type="dxa"/>
                          </w:tcPr>
                          <w:p w14:paraId="6895C9F5" w14:textId="066B6CB7" w:rsidR="003B1136" w:rsidRPr="003B1136" w:rsidRDefault="00450236" w:rsidP="00450236">
                            <w:pPr>
                              <w:tabs>
                                <w:tab w:val="left" w:pos="1219"/>
                              </w:tabs>
                              <w:ind w:left="864"/>
                              <w:rPr>
                                <w:sz w:val="32"/>
                                <w:szCs w:val="32"/>
                              </w:rPr>
                            </w:pPr>
                            <w:r>
                              <w:rPr>
                                <w:sz w:val="32"/>
                                <w:szCs w:val="32"/>
                              </w:rPr>
                              <w:t xml:space="preserve">    </w:t>
                            </w:r>
                            <w:r w:rsidR="00EA4333">
                              <w:rPr>
                                <w:sz w:val="32"/>
                                <w:szCs w:val="32"/>
                              </w:rPr>
                              <w:t>$1</w:t>
                            </w:r>
                            <w:r w:rsidR="003F4317">
                              <w:rPr>
                                <w:sz w:val="32"/>
                                <w:szCs w:val="32"/>
                              </w:rPr>
                              <w:t>2</w:t>
                            </w:r>
                            <w:r w:rsidR="001E4C72">
                              <w:rPr>
                                <w:sz w:val="32"/>
                                <w:szCs w:val="32"/>
                              </w:rPr>
                              <w:t>4,800</w:t>
                            </w:r>
                          </w:p>
                        </w:tc>
                      </w:tr>
                      <w:tr w:rsidR="003B1136" w:rsidRPr="003B1136" w14:paraId="3C76E668" w14:textId="77777777" w:rsidTr="007B3D11">
                        <w:tc>
                          <w:tcPr>
                            <w:tcW w:w="3978" w:type="dxa"/>
                          </w:tcPr>
                          <w:p w14:paraId="024EE87B" w14:textId="77777777" w:rsidR="003B1136" w:rsidRPr="003B1136" w:rsidRDefault="003B1136" w:rsidP="00BC17A1">
                            <w:pPr>
                              <w:jc w:val="center"/>
                              <w:rPr>
                                <w:sz w:val="32"/>
                                <w:szCs w:val="32"/>
                              </w:rPr>
                            </w:pPr>
                            <w:r w:rsidRPr="003B1136">
                              <w:rPr>
                                <w:sz w:val="32"/>
                                <w:szCs w:val="32"/>
                              </w:rPr>
                              <w:t>5</w:t>
                            </w:r>
                          </w:p>
                        </w:tc>
                        <w:tc>
                          <w:tcPr>
                            <w:tcW w:w="4050" w:type="dxa"/>
                          </w:tcPr>
                          <w:p w14:paraId="28396225" w14:textId="5663CC90" w:rsidR="003B1136" w:rsidRPr="003B1136" w:rsidRDefault="00450236" w:rsidP="00450236">
                            <w:pPr>
                              <w:ind w:left="864"/>
                              <w:rPr>
                                <w:sz w:val="32"/>
                                <w:szCs w:val="32"/>
                              </w:rPr>
                            </w:pPr>
                            <w:r>
                              <w:rPr>
                                <w:sz w:val="32"/>
                                <w:szCs w:val="32"/>
                              </w:rPr>
                              <w:t xml:space="preserve">    </w:t>
                            </w:r>
                            <w:r w:rsidR="00EA4333">
                              <w:rPr>
                                <w:sz w:val="32"/>
                                <w:szCs w:val="32"/>
                              </w:rPr>
                              <w:t>$1</w:t>
                            </w:r>
                            <w:r w:rsidR="003F4317">
                              <w:rPr>
                                <w:sz w:val="32"/>
                                <w:szCs w:val="32"/>
                              </w:rPr>
                              <w:t>4</w:t>
                            </w:r>
                            <w:r w:rsidR="001E4C72">
                              <w:rPr>
                                <w:sz w:val="32"/>
                                <w:szCs w:val="32"/>
                              </w:rPr>
                              <w:t>6,320</w:t>
                            </w:r>
                          </w:p>
                        </w:tc>
                      </w:tr>
                      <w:tr w:rsidR="003B1136" w:rsidRPr="003B1136" w14:paraId="3BC1711F" w14:textId="77777777" w:rsidTr="007B3D11">
                        <w:tc>
                          <w:tcPr>
                            <w:tcW w:w="3978" w:type="dxa"/>
                          </w:tcPr>
                          <w:p w14:paraId="387200C5" w14:textId="69191DEF" w:rsidR="003B1136" w:rsidRPr="003B1136" w:rsidRDefault="00450236" w:rsidP="00BC17A1">
                            <w:pPr>
                              <w:jc w:val="center"/>
                              <w:rPr>
                                <w:sz w:val="32"/>
                                <w:szCs w:val="32"/>
                              </w:rPr>
                            </w:pPr>
                            <w:r>
                              <w:rPr>
                                <w:sz w:val="32"/>
                                <w:szCs w:val="32"/>
                              </w:rPr>
                              <w:t>6</w:t>
                            </w:r>
                          </w:p>
                        </w:tc>
                        <w:tc>
                          <w:tcPr>
                            <w:tcW w:w="4050" w:type="dxa"/>
                          </w:tcPr>
                          <w:p w14:paraId="08944901" w14:textId="788D8BB4" w:rsidR="003B1136" w:rsidRPr="003B1136" w:rsidRDefault="00450236" w:rsidP="00450236">
                            <w:pPr>
                              <w:ind w:left="864"/>
                              <w:rPr>
                                <w:sz w:val="32"/>
                                <w:szCs w:val="32"/>
                              </w:rPr>
                            </w:pPr>
                            <w:r>
                              <w:rPr>
                                <w:sz w:val="32"/>
                                <w:szCs w:val="32"/>
                              </w:rPr>
                              <w:t xml:space="preserve">    $167,840</w:t>
                            </w:r>
                          </w:p>
                        </w:tc>
                      </w:tr>
                    </w:tbl>
                    <w:p w14:paraId="071D903A" w14:textId="77777777" w:rsidR="003B1136" w:rsidRPr="008F7793" w:rsidRDefault="003B1136" w:rsidP="003B1136">
                      <w:pPr>
                        <w:jc w:val="center"/>
                        <w:rPr>
                          <w:highlight w:val="yellow"/>
                        </w:rPr>
                      </w:pPr>
                    </w:p>
                  </w:txbxContent>
                </v:textbox>
                <w10:anchorlock/>
              </v:shape>
            </w:pict>
          </mc:Fallback>
        </mc:AlternateContent>
      </w:r>
      <w:r w:rsidR="00FA47E4">
        <w:rPr>
          <w:noProof/>
        </w:rPr>
        <w:br w:type="page"/>
      </w:r>
    </w:p>
    <w:p w14:paraId="1432AC02" w14:textId="77777777" w:rsidR="003B1136" w:rsidRDefault="003B1136" w:rsidP="0034085A">
      <w:pPr>
        <w:spacing w:after="240" w:line="276" w:lineRule="auto"/>
        <w:rPr>
          <w:sz w:val="36"/>
          <w:szCs w:val="36"/>
        </w:rPr>
      </w:pPr>
    </w:p>
    <w:p w14:paraId="76FD7F45" w14:textId="77777777" w:rsidR="00A1426D" w:rsidRPr="002F414D" w:rsidRDefault="00A1426D" w:rsidP="00A1426D">
      <w:pPr>
        <w:pStyle w:val="ListParagraph"/>
        <w:spacing w:line="276" w:lineRule="auto"/>
        <w:ind w:left="0"/>
      </w:pPr>
    </w:p>
    <w:p w14:paraId="76088342" w14:textId="77777777" w:rsidR="00725ED9" w:rsidRPr="000B4D61" w:rsidRDefault="00433C4A" w:rsidP="00433C4A">
      <w:pPr>
        <w:pStyle w:val="Heading2"/>
        <w:rPr>
          <w:sz w:val="38"/>
          <w:szCs w:val="38"/>
        </w:rPr>
      </w:pPr>
      <w:r w:rsidRPr="000B4D61">
        <w:rPr>
          <w:sz w:val="38"/>
          <w:szCs w:val="38"/>
        </w:rPr>
        <w:t xml:space="preserve">GRANT </w:t>
      </w:r>
      <w:r w:rsidR="00725ED9" w:rsidRPr="000B4D61">
        <w:rPr>
          <w:sz w:val="38"/>
          <w:szCs w:val="38"/>
        </w:rPr>
        <w:t>APPLICATION</w:t>
      </w:r>
      <w:r w:rsidR="00A07BC9" w:rsidRPr="000B4D61">
        <w:rPr>
          <w:sz w:val="38"/>
          <w:szCs w:val="38"/>
        </w:rPr>
        <w:t xml:space="preserve"> FORM</w:t>
      </w:r>
    </w:p>
    <w:p w14:paraId="3FA06B4B" w14:textId="77777777" w:rsidR="00BC79AA" w:rsidRPr="000B4D61" w:rsidRDefault="004025C6" w:rsidP="00A4788C">
      <w:pPr>
        <w:pStyle w:val="Heading3"/>
        <w:spacing w:after="120"/>
        <w:jc w:val="center"/>
        <w:rPr>
          <w:b w:val="0"/>
          <w:u w:val="single"/>
        </w:rPr>
      </w:pPr>
      <w:r w:rsidRPr="00EA4333">
        <w:rPr>
          <w:highlight w:val="yellow"/>
          <w:u w:val="single"/>
        </w:rPr>
        <w:t>Incomplete applications will not be considered</w:t>
      </w:r>
      <w:r w:rsidR="000A6E81" w:rsidRPr="00EA4333">
        <w:rPr>
          <w:highlight w:val="yellow"/>
          <w:u w:val="single"/>
        </w:rPr>
        <w:t>.</w:t>
      </w:r>
    </w:p>
    <w:p w14:paraId="084100E1" w14:textId="77777777" w:rsidR="000A6E81" w:rsidRPr="00A4788C" w:rsidRDefault="000A6E81" w:rsidP="00A4788C">
      <w:pPr>
        <w:jc w:val="center"/>
        <w:rPr>
          <w:b/>
          <w:sz w:val="36"/>
          <w:szCs w:val="36"/>
        </w:rPr>
      </w:pPr>
      <w:r w:rsidRPr="00A4788C">
        <w:rPr>
          <w:b/>
          <w:sz w:val="36"/>
          <w:szCs w:val="36"/>
        </w:rPr>
        <w:t>Questions? Please call: 1.800.895.4728</w:t>
      </w:r>
    </w:p>
    <w:p w14:paraId="40CB690B" w14:textId="77777777" w:rsidR="00433C4A" w:rsidRDefault="00433C4A" w:rsidP="00433C4A"/>
    <w:p w14:paraId="56899267" w14:textId="77777777" w:rsidR="00433C4A" w:rsidRPr="00433C4A" w:rsidRDefault="00433C4A" w:rsidP="00433C4A"/>
    <w:p w14:paraId="76C2573A" w14:textId="77777777" w:rsidR="000E0D17" w:rsidRPr="000B4D61" w:rsidRDefault="00BC2991" w:rsidP="00433C4A">
      <w:pPr>
        <w:pStyle w:val="Heading2"/>
        <w:rPr>
          <w:sz w:val="36"/>
          <w:szCs w:val="36"/>
        </w:rPr>
      </w:pPr>
      <w:r w:rsidRPr="000B4D61">
        <w:rPr>
          <w:sz w:val="36"/>
          <w:szCs w:val="36"/>
        </w:rPr>
        <w:t>CONTACT INFORMATION</w:t>
      </w:r>
    </w:p>
    <w:p w14:paraId="189935CC" w14:textId="77777777" w:rsidR="00A91B95" w:rsidRPr="000B4D61" w:rsidRDefault="00BC2991" w:rsidP="00A05332">
      <w:pPr>
        <w:pStyle w:val="Heading3"/>
        <w:spacing w:after="120"/>
        <w:rPr>
          <w:b w:val="0"/>
        </w:rPr>
      </w:pPr>
      <w:r w:rsidRPr="000B4D61">
        <w:t>Applicant</w:t>
      </w:r>
    </w:p>
    <w:p w14:paraId="48B191F9" w14:textId="77777777" w:rsidR="000E0D17" w:rsidRPr="000B4D61" w:rsidRDefault="000E0D17" w:rsidP="006E42D7">
      <w:pPr>
        <w:rPr>
          <w:sz w:val="36"/>
          <w:szCs w:val="36"/>
        </w:rPr>
      </w:pPr>
      <w:r w:rsidRPr="000B4D61">
        <w:rPr>
          <w:sz w:val="36"/>
          <w:szCs w:val="36"/>
        </w:rPr>
        <w:t>Name:</w:t>
      </w:r>
      <w:r w:rsidR="00533EC6" w:rsidRPr="000B4D61">
        <w:rPr>
          <w:sz w:val="36"/>
          <w:szCs w:val="36"/>
        </w:rPr>
        <w:t xml:space="preserve"> </w:t>
      </w:r>
      <w:r w:rsidRPr="000B4D61">
        <w:rPr>
          <w:sz w:val="36"/>
          <w:szCs w:val="36"/>
        </w:rPr>
        <w:t>_____________</w:t>
      </w:r>
      <w:r w:rsidR="009761F9" w:rsidRPr="000B4D61">
        <w:rPr>
          <w:sz w:val="36"/>
          <w:szCs w:val="36"/>
        </w:rPr>
        <w:t>_</w:t>
      </w:r>
      <w:r w:rsidR="000B4D61">
        <w:rPr>
          <w:sz w:val="36"/>
          <w:szCs w:val="36"/>
        </w:rPr>
        <w:t>__________________________</w:t>
      </w:r>
    </w:p>
    <w:p w14:paraId="5F39E681" w14:textId="77777777" w:rsidR="00DA0FD9" w:rsidRPr="000B4D61" w:rsidRDefault="00DA0FD9" w:rsidP="006E42D7">
      <w:pPr>
        <w:rPr>
          <w:sz w:val="36"/>
          <w:szCs w:val="36"/>
        </w:rPr>
      </w:pPr>
    </w:p>
    <w:p w14:paraId="4B4CD607" w14:textId="77777777" w:rsidR="000E0D17" w:rsidRPr="000B4D61" w:rsidRDefault="000E0D17" w:rsidP="006E42D7">
      <w:pPr>
        <w:rPr>
          <w:sz w:val="36"/>
          <w:szCs w:val="36"/>
        </w:rPr>
      </w:pPr>
      <w:r w:rsidRPr="000B4D61">
        <w:rPr>
          <w:sz w:val="36"/>
          <w:szCs w:val="36"/>
        </w:rPr>
        <w:t>Address: ______</w:t>
      </w:r>
      <w:r w:rsidR="009D66BB">
        <w:rPr>
          <w:sz w:val="36"/>
          <w:szCs w:val="36"/>
        </w:rPr>
        <w:t>_________________________________</w:t>
      </w:r>
    </w:p>
    <w:p w14:paraId="5DBBAB59" w14:textId="77777777" w:rsidR="000E0D17" w:rsidRPr="000B4D61" w:rsidRDefault="000E0D17" w:rsidP="006E42D7">
      <w:pPr>
        <w:rPr>
          <w:b/>
          <w:sz w:val="36"/>
          <w:szCs w:val="36"/>
        </w:rPr>
      </w:pPr>
    </w:p>
    <w:p w14:paraId="03A96940" w14:textId="77777777" w:rsidR="000E0D17" w:rsidRPr="000B4D61" w:rsidRDefault="000E0D17" w:rsidP="009D66BB">
      <w:pPr>
        <w:spacing w:line="480" w:lineRule="auto"/>
        <w:rPr>
          <w:sz w:val="36"/>
          <w:szCs w:val="36"/>
        </w:rPr>
      </w:pPr>
      <w:r w:rsidRPr="000B4D61">
        <w:rPr>
          <w:sz w:val="36"/>
          <w:szCs w:val="36"/>
        </w:rPr>
        <w:t>City: _______________</w:t>
      </w:r>
      <w:r w:rsidR="00644C89" w:rsidRPr="000B4D61">
        <w:rPr>
          <w:sz w:val="36"/>
          <w:szCs w:val="36"/>
        </w:rPr>
        <w:t>_</w:t>
      </w:r>
      <w:r w:rsidR="009D66BB">
        <w:rPr>
          <w:sz w:val="36"/>
          <w:szCs w:val="36"/>
        </w:rPr>
        <w:t>_______</w:t>
      </w:r>
      <w:r w:rsidRPr="000B4D61">
        <w:rPr>
          <w:sz w:val="36"/>
          <w:szCs w:val="36"/>
        </w:rPr>
        <w:t xml:space="preserve"> State: _______</w:t>
      </w:r>
      <w:r w:rsidR="004F0C24" w:rsidRPr="000B4D61">
        <w:rPr>
          <w:sz w:val="36"/>
          <w:szCs w:val="36"/>
        </w:rPr>
        <w:t>__</w:t>
      </w:r>
      <w:r w:rsidRPr="000B4D61">
        <w:rPr>
          <w:sz w:val="36"/>
          <w:szCs w:val="36"/>
        </w:rPr>
        <w:t>____ Zip: ___</w:t>
      </w:r>
      <w:r w:rsidR="005D1796" w:rsidRPr="000B4D61">
        <w:rPr>
          <w:sz w:val="36"/>
          <w:szCs w:val="36"/>
        </w:rPr>
        <w:t>______</w:t>
      </w:r>
      <w:r w:rsidRPr="000B4D61">
        <w:rPr>
          <w:sz w:val="36"/>
          <w:szCs w:val="36"/>
        </w:rPr>
        <w:t>_____</w:t>
      </w:r>
    </w:p>
    <w:p w14:paraId="15376FA7" w14:textId="77777777" w:rsidR="00644C89" w:rsidRPr="009D66BB" w:rsidRDefault="00644C89" w:rsidP="006E42D7">
      <w:pPr>
        <w:rPr>
          <w:sz w:val="16"/>
          <w:szCs w:val="16"/>
        </w:rPr>
      </w:pPr>
    </w:p>
    <w:p w14:paraId="0AC32460" w14:textId="77777777" w:rsidR="00644C89" w:rsidRDefault="00644C89" w:rsidP="009D66BB">
      <w:pPr>
        <w:spacing w:after="120"/>
        <w:rPr>
          <w:sz w:val="36"/>
          <w:szCs w:val="36"/>
        </w:rPr>
      </w:pPr>
      <w:r w:rsidRPr="000B4D61">
        <w:rPr>
          <w:sz w:val="36"/>
          <w:szCs w:val="36"/>
        </w:rPr>
        <w:t>Mailing Address (if different): ______________</w:t>
      </w:r>
      <w:r w:rsidR="009D66BB">
        <w:rPr>
          <w:sz w:val="36"/>
          <w:szCs w:val="36"/>
        </w:rPr>
        <w:t>_________</w:t>
      </w:r>
    </w:p>
    <w:p w14:paraId="7B572E05" w14:textId="77777777" w:rsidR="009D66BB" w:rsidRPr="000B4D61" w:rsidRDefault="009D66BB" w:rsidP="006E42D7">
      <w:pPr>
        <w:rPr>
          <w:sz w:val="36"/>
          <w:szCs w:val="36"/>
        </w:rPr>
      </w:pPr>
      <w:r>
        <w:rPr>
          <w:sz w:val="36"/>
          <w:szCs w:val="36"/>
        </w:rPr>
        <w:t>______________________________________________</w:t>
      </w:r>
    </w:p>
    <w:p w14:paraId="5A8D6A07" w14:textId="77777777" w:rsidR="000E0D17" w:rsidRPr="000B4D61" w:rsidRDefault="000E0D17" w:rsidP="006E42D7">
      <w:pPr>
        <w:rPr>
          <w:b/>
          <w:sz w:val="36"/>
          <w:szCs w:val="36"/>
        </w:rPr>
      </w:pPr>
    </w:p>
    <w:p w14:paraId="7E298440" w14:textId="77777777" w:rsidR="000E0D17" w:rsidRPr="000B4D61" w:rsidRDefault="000E0D17" w:rsidP="006E42D7">
      <w:pPr>
        <w:rPr>
          <w:sz w:val="36"/>
          <w:szCs w:val="36"/>
        </w:rPr>
      </w:pPr>
      <w:r w:rsidRPr="000B4D61">
        <w:rPr>
          <w:sz w:val="36"/>
          <w:szCs w:val="36"/>
        </w:rPr>
        <w:t>County: _____________</w:t>
      </w:r>
      <w:r w:rsidR="007251B2" w:rsidRPr="000B4D61">
        <w:rPr>
          <w:sz w:val="36"/>
          <w:szCs w:val="36"/>
        </w:rPr>
        <w:t>_</w:t>
      </w:r>
      <w:r w:rsidRPr="000B4D61">
        <w:rPr>
          <w:sz w:val="36"/>
          <w:szCs w:val="36"/>
        </w:rPr>
        <w:t xml:space="preserve">___ Date of Birth: </w:t>
      </w:r>
      <w:r w:rsidR="00981E10" w:rsidRPr="000B4D61">
        <w:rPr>
          <w:sz w:val="36"/>
          <w:szCs w:val="36"/>
        </w:rPr>
        <w:t xml:space="preserve"> </w:t>
      </w:r>
      <w:r w:rsidRPr="000B4D61">
        <w:rPr>
          <w:sz w:val="36"/>
          <w:szCs w:val="36"/>
        </w:rPr>
        <w:t>______</w:t>
      </w:r>
      <w:r w:rsidR="005D1796" w:rsidRPr="000B4D61">
        <w:rPr>
          <w:sz w:val="36"/>
          <w:szCs w:val="36"/>
        </w:rPr>
        <w:t>__</w:t>
      </w:r>
      <w:r w:rsidRPr="000B4D61">
        <w:rPr>
          <w:sz w:val="36"/>
          <w:szCs w:val="36"/>
        </w:rPr>
        <w:t>___</w:t>
      </w:r>
    </w:p>
    <w:p w14:paraId="19C3992B" w14:textId="77777777" w:rsidR="00DB2397" w:rsidRPr="000B4D61" w:rsidRDefault="00DB2397" w:rsidP="006E42D7">
      <w:pPr>
        <w:rPr>
          <w:sz w:val="36"/>
          <w:szCs w:val="36"/>
        </w:rPr>
      </w:pPr>
    </w:p>
    <w:p w14:paraId="7FD7BB4B" w14:textId="77777777" w:rsidR="009D66BB" w:rsidRDefault="000E0D17" w:rsidP="009D66BB">
      <w:pPr>
        <w:spacing w:line="480" w:lineRule="auto"/>
        <w:rPr>
          <w:sz w:val="36"/>
          <w:szCs w:val="36"/>
        </w:rPr>
      </w:pPr>
      <w:r w:rsidRPr="000B4D61">
        <w:rPr>
          <w:sz w:val="36"/>
          <w:szCs w:val="36"/>
        </w:rPr>
        <w:t>Phone: Home (____) _________</w:t>
      </w:r>
      <w:r w:rsidR="007251B2" w:rsidRPr="000B4D61">
        <w:rPr>
          <w:sz w:val="36"/>
          <w:szCs w:val="36"/>
        </w:rPr>
        <w:t>_</w:t>
      </w:r>
      <w:r w:rsidRPr="000B4D61">
        <w:rPr>
          <w:sz w:val="36"/>
          <w:szCs w:val="36"/>
        </w:rPr>
        <w:t>__</w:t>
      </w:r>
      <w:r w:rsidR="005D1796" w:rsidRPr="000B4D61">
        <w:rPr>
          <w:sz w:val="36"/>
          <w:szCs w:val="36"/>
        </w:rPr>
        <w:t>___</w:t>
      </w:r>
      <w:r w:rsidRPr="000B4D61">
        <w:rPr>
          <w:sz w:val="36"/>
          <w:szCs w:val="36"/>
        </w:rPr>
        <w:t xml:space="preserve">______ </w:t>
      </w:r>
    </w:p>
    <w:p w14:paraId="123920B0" w14:textId="77777777" w:rsidR="000E0D17" w:rsidRPr="009D66BB" w:rsidRDefault="000E0D17" w:rsidP="009D66BB">
      <w:pPr>
        <w:spacing w:line="480" w:lineRule="auto"/>
        <w:rPr>
          <w:sz w:val="36"/>
          <w:szCs w:val="36"/>
        </w:rPr>
      </w:pPr>
      <w:r w:rsidRPr="000B4D61">
        <w:rPr>
          <w:sz w:val="36"/>
          <w:szCs w:val="36"/>
        </w:rPr>
        <w:t>Work (____) __</w:t>
      </w:r>
      <w:r w:rsidR="005D1796" w:rsidRPr="000B4D61">
        <w:rPr>
          <w:sz w:val="36"/>
          <w:szCs w:val="36"/>
        </w:rPr>
        <w:t>__</w:t>
      </w:r>
      <w:r w:rsidRPr="000B4D61">
        <w:rPr>
          <w:sz w:val="36"/>
          <w:szCs w:val="36"/>
        </w:rPr>
        <w:t>________</w:t>
      </w:r>
      <w:r w:rsidR="004F0C24" w:rsidRPr="000B4D61">
        <w:rPr>
          <w:sz w:val="36"/>
          <w:szCs w:val="36"/>
        </w:rPr>
        <w:t>__</w:t>
      </w:r>
      <w:r w:rsidRPr="000B4D61">
        <w:rPr>
          <w:sz w:val="36"/>
          <w:szCs w:val="36"/>
        </w:rPr>
        <w:t>______</w:t>
      </w:r>
      <w:r w:rsidR="004278EE" w:rsidRPr="000B4D61">
        <w:rPr>
          <w:sz w:val="36"/>
          <w:szCs w:val="36"/>
        </w:rPr>
        <w:t>_</w:t>
      </w:r>
    </w:p>
    <w:p w14:paraId="34A7BDE7" w14:textId="77777777" w:rsidR="00644C89" w:rsidRPr="000B4D61" w:rsidRDefault="000E0D17" w:rsidP="006E42D7">
      <w:pPr>
        <w:rPr>
          <w:sz w:val="36"/>
          <w:szCs w:val="36"/>
        </w:rPr>
      </w:pPr>
      <w:r w:rsidRPr="000B4D61">
        <w:rPr>
          <w:sz w:val="36"/>
          <w:szCs w:val="36"/>
        </w:rPr>
        <w:t>E-m</w:t>
      </w:r>
      <w:r w:rsidR="004278EE" w:rsidRPr="000B4D61">
        <w:rPr>
          <w:sz w:val="36"/>
          <w:szCs w:val="36"/>
        </w:rPr>
        <w:t xml:space="preserve">ail address: </w:t>
      </w:r>
      <w:r w:rsidRPr="000B4D61">
        <w:rPr>
          <w:sz w:val="36"/>
          <w:szCs w:val="36"/>
        </w:rPr>
        <w:t>___</w:t>
      </w:r>
      <w:r w:rsidR="009D66BB">
        <w:rPr>
          <w:sz w:val="36"/>
          <w:szCs w:val="36"/>
        </w:rPr>
        <w:t>______________________________</w:t>
      </w:r>
    </w:p>
    <w:p w14:paraId="222D2914" w14:textId="77777777" w:rsidR="00644C89" w:rsidRPr="000B4D61" w:rsidRDefault="00644C89" w:rsidP="006E42D7">
      <w:pPr>
        <w:rPr>
          <w:b/>
          <w:sz w:val="36"/>
          <w:szCs w:val="36"/>
        </w:rPr>
      </w:pPr>
    </w:p>
    <w:p w14:paraId="398D95CB" w14:textId="77777777" w:rsidR="006A0AF8" w:rsidRDefault="00644C89" w:rsidP="009D66BB">
      <w:pPr>
        <w:spacing w:line="360" w:lineRule="auto"/>
        <w:rPr>
          <w:sz w:val="36"/>
          <w:szCs w:val="36"/>
        </w:rPr>
      </w:pPr>
      <w:r w:rsidRPr="000B4D61">
        <w:rPr>
          <w:sz w:val="36"/>
          <w:szCs w:val="36"/>
        </w:rPr>
        <w:t>Living Arrangement (Own home, nursing facility, other-specify):</w:t>
      </w:r>
      <w:r w:rsidR="007251B2" w:rsidRPr="000B4D61">
        <w:rPr>
          <w:sz w:val="36"/>
          <w:szCs w:val="36"/>
        </w:rPr>
        <w:t xml:space="preserve"> _________________________</w:t>
      </w:r>
      <w:r w:rsidR="009D66BB">
        <w:rPr>
          <w:sz w:val="36"/>
          <w:szCs w:val="36"/>
        </w:rPr>
        <w:t>______________</w:t>
      </w:r>
    </w:p>
    <w:p w14:paraId="07B86910" w14:textId="77777777" w:rsidR="009D66BB" w:rsidRPr="000B4D61" w:rsidRDefault="009D66BB" w:rsidP="009D66BB">
      <w:pPr>
        <w:spacing w:line="360" w:lineRule="auto"/>
        <w:rPr>
          <w:sz w:val="36"/>
          <w:szCs w:val="36"/>
        </w:rPr>
      </w:pPr>
      <w:r>
        <w:rPr>
          <w:sz w:val="36"/>
          <w:szCs w:val="36"/>
        </w:rPr>
        <w:t>______________________________________________</w:t>
      </w:r>
    </w:p>
    <w:p w14:paraId="48A335E5" w14:textId="77777777" w:rsidR="009973AE" w:rsidRPr="000B4D61" w:rsidRDefault="009973AE" w:rsidP="006E42D7">
      <w:pPr>
        <w:rPr>
          <w:b/>
          <w:sz w:val="36"/>
          <w:szCs w:val="36"/>
          <w:highlight w:val="yellow"/>
        </w:rPr>
      </w:pPr>
    </w:p>
    <w:p w14:paraId="38577D0A" w14:textId="77777777" w:rsidR="00D64132" w:rsidRPr="000B4D61" w:rsidRDefault="00DA0FD9" w:rsidP="00A05332">
      <w:pPr>
        <w:pStyle w:val="Heading4"/>
        <w:spacing w:after="120"/>
        <w:jc w:val="left"/>
        <w:rPr>
          <w:rFonts w:ascii="Arial" w:hAnsi="Arial" w:cs="Arial"/>
          <w:color w:val="7030A0"/>
          <w:sz w:val="36"/>
          <w:szCs w:val="36"/>
        </w:rPr>
      </w:pPr>
      <w:r w:rsidRPr="000B4D61">
        <w:rPr>
          <w:rFonts w:ascii="Arial" w:hAnsi="Arial" w:cs="Arial"/>
          <w:sz w:val="36"/>
          <w:szCs w:val="36"/>
        </w:rPr>
        <w:t>Note:</w:t>
      </w:r>
      <w:r w:rsidR="0037460D" w:rsidRPr="000B4D61">
        <w:rPr>
          <w:rFonts w:ascii="Arial" w:hAnsi="Arial" w:cs="Arial"/>
          <w:sz w:val="36"/>
          <w:szCs w:val="36"/>
        </w:rPr>
        <w:t xml:space="preserve"> P</w:t>
      </w:r>
      <w:r w:rsidR="009761F9" w:rsidRPr="000B4D61">
        <w:rPr>
          <w:rFonts w:ascii="Arial" w:hAnsi="Arial" w:cs="Arial"/>
          <w:sz w:val="36"/>
          <w:szCs w:val="36"/>
        </w:rPr>
        <w:t>lease include the fol</w:t>
      </w:r>
      <w:r w:rsidRPr="000B4D61">
        <w:rPr>
          <w:rFonts w:ascii="Arial" w:hAnsi="Arial" w:cs="Arial"/>
          <w:sz w:val="36"/>
          <w:szCs w:val="36"/>
        </w:rPr>
        <w:t xml:space="preserve">lowing if completing the application for </w:t>
      </w:r>
      <w:r w:rsidR="0037460D" w:rsidRPr="000B4D61">
        <w:rPr>
          <w:rFonts w:ascii="Arial" w:hAnsi="Arial" w:cs="Arial"/>
          <w:sz w:val="36"/>
          <w:szCs w:val="36"/>
        </w:rPr>
        <w:t>the person above.</w:t>
      </w:r>
      <w:r w:rsidR="00C521D6" w:rsidRPr="000B4D61">
        <w:rPr>
          <w:rFonts w:ascii="Arial" w:hAnsi="Arial" w:cs="Arial"/>
          <w:sz w:val="36"/>
          <w:szCs w:val="36"/>
        </w:rPr>
        <w:t xml:space="preserve"> </w:t>
      </w:r>
    </w:p>
    <w:p w14:paraId="0F64C339" w14:textId="77777777" w:rsidR="00D64132" w:rsidRPr="000B4D61" w:rsidRDefault="00D64132" w:rsidP="006E42D7">
      <w:pPr>
        <w:rPr>
          <w:sz w:val="36"/>
          <w:szCs w:val="36"/>
        </w:rPr>
      </w:pPr>
      <w:r w:rsidRPr="000B4D61">
        <w:rPr>
          <w:sz w:val="36"/>
          <w:szCs w:val="36"/>
        </w:rPr>
        <w:t>Name: _______________</w:t>
      </w:r>
      <w:r w:rsidR="009D66BB">
        <w:rPr>
          <w:sz w:val="36"/>
          <w:szCs w:val="36"/>
        </w:rPr>
        <w:t>_________________________</w:t>
      </w:r>
    </w:p>
    <w:p w14:paraId="27A22C56" w14:textId="77777777" w:rsidR="00DA0FD9" w:rsidRPr="000B4D61" w:rsidRDefault="00DA0FD9" w:rsidP="006E42D7">
      <w:pPr>
        <w:rPr>
          <w:sz w:val="36"/>
          <w:szCs w:val="36"/>
        </w:rPr>
      </w:pPr>
    </w:p>
    <w:p w14:paraId="138BB5CA" w14:textId="77777777" w:rsidR="00DA0FD9" w:rsidRPr="000B4D61" w:rsidRDefault="00DA0FD9" w:rsidP="00350D56">
      <w:pPr>
        <w:spacing w:line="276" w:lineRule="auto"/>
        <w:rPr>
          <w:sz w:val="36"/>
          <w:szCs w:val="36"/>
        </w:rPr>
      </w:pPr>
      <w:r w:rsidRPr="000B4D61">
        <w:rPr>
          <w:sz w:val="36"/>
          <w:szCs w:val="36"/>
        </w:rPr>
        <w:t>Title/Relationship to Applicant: _____________________________________________</w:t>
      </w:r>
      <w:r w:rsidR="009D66BB">
        <w:rPr>
          <w:sz w:val="36"/>
          <w:szCs w:val="36"/>
        </w:rPr>
        <w:t>_</w:t>
      </w:r>
    </w:p>
    <w:p w14:paraId="71C9B1FD" w14:textId="77777777" w:rsidR="00DA0FD9" w:rsidRPr="000B4D61" w:rsidRDefault="00DA0FD9" w:rsidP="006E42D7">
      <w:pPr>
        <w:rPr>
          <w:sz w:val="36"/>
          <w:szCs w:val="36"/>
        </w:rPr>
      </w:pPr>
    </w:p>
    <w:p w14:paraId="61BE2C2C" w14:textId="77777777" w:rsidR="00D64132" w:rsidRPr="000B4D61" w:rsidRDefault="00D64132" w:rsidP="006E42D7">
      <w:pPr>
        <w:rPr>
          <w:sz w:val="36"/>
          <w:szCs w:val="36"/>
        </w:rPr>
      </w:pPr>
      <w:r w:rsidRPr="000B4D61">
        <w:rPr>
          <w:sz w:val="36"/>
          <w:szCs w:val="36"/>
        </w:rPr>
        <w:t>Address: _______________________</w:t>
      </w:r>
      <w:r w:rsidR="009D66BB">
        <w:rPr>
          <w:sz w:val="36"/>
          <w:szCs w:val="36"/>
        </w:rPr>
        <w:t>________________</w:t>
      </w:r>
    </w:p>
    <w:p w14:paraId="57B1782A" w14:textId="77777777" w:rsidR="00D64132" w:rsidRPr="000B4D61" w:rsidRDefault="00D64132" w:rsidP="006E42D7">
      <w:pPr>
        <w:rPr>
          <w:b/>
          <w:sz w:val="36"/>
          <w:szCs w:val="36"/>
        </w:rPr>
      </w:pPr>
    </w:p>
    <w:p w14:paraId="4E5BB77A" w14:textId="77777777" w:rsidR="00D64132" w:rsidRPr="000B4D61" w:rsidRDefault="00D64132" w:rsidP="009D66BB">
      <w:pPr>
        <w:spacing w:line="480" w:lineRule="auto"/>
        <w:rPr>
          <w:sz w:val="36"/>
          <w:szCs w:val="36"/>
        </w:rPr>
      </w:pPr>
      <w:r w:rsidRPr="000B4D61">
        <w:rPr>
          <w:sz w:val="36"/>
          <w:szCs w:val="36"/>
        </w:rPr>
        <w:t>City: ________________</w:t>
      </w:r>
      <w:r w:rsidR="009D66BB">
        <w:rPr>
          <w:sz w:val="36"/>
          <w:szCs w:val="36"/>
        </w:rPr>
        <w:t>_______</w:t>
      </w:r>
      <w:r w:rsidRPr="000B4D61">
        <w:rPr>
          <w:sz w:val="36"/>
          <w:szCs w:val="36"/>
        </w:rPr>
        <w:t xml:space="preserve"> State: _</w:t>
      </w:r>
      <w:r w:rsidR="009D66BB">
        <w:rPr>
          <w:sz w:val="36"/>
          <w:szCs w:val="36"/>
        </w:rPr>
        <w:t>____________ Zip: _____________</w:t>
      </w:r>
    </w:p>
    <w:p w14:paraId="2F9AA374" w14:textId="77777777" w:rsidR="00D64132" w:rsidRDefault="00D64132" w:rsidP="0087421F">
      <w:pPr>
        <w:spacing w:line="480" w:lineRule="auto"/>
        <w:rPr>
          <w:sz w:val="36"/>
          <w:szCs w:val="36"/>
        </w:rPr>
      </w:pPr>
      <w:r w:rsidRPr="000B4D61">
        <w:rPr>
          <w:sz w:val="36"/>
          <w:szCs w:val="36"/>
        </w:rPr>
        <w:t>Mailing Address (if different): ______________</w:t>
      </w:r>
      <w:r w:rsidR="009D66BB">
        <w:rPr>
          <w:sz w:val="36"/>
          <w:szCs w:val="36"/>
        </w:rPr>
        <w:t>_________</w:t>
      </w:r>
    </w:p>
    <w:p w14:paraId="5A7D74B4" w14:textId="77777777" w:rsidR="009D66BB" w:rsidRPr="000B4D61" w:rsidRDefault="009D66BB" w:rsidP="0087421F">
      <w:pPr>
        <w:spacing w:line="276" w:lineRule="auto"/>
        <w:rPr>
          <w:sz w:val="36"/>
          <w:szCs w:val="36"/>
        </w:rPr>
      </w:pPr>
      <w:r>
        <w:rPr>
          <w:sz w:val="36"/>
          <w:szCs w:val="36"/>
        </w:rPr>
        <w:t>______________________________________________</w:t>
      </w:r>
    </w:p>
    <w:p w14:paraId="19F2F5E2" w14:textId="77777777" w:rsidR="00D64132" w:rsidRPr="000B4D61" w:rsidRDefault="00D64132" w:rsidP="0087421F">
      <w:pPr>
        <w:spacing w:line="276" w:lineRule="auto"/>
        <w:rPr>
          <w:sz w:val="36"/>
          <w:szCs w:val="36"/>
        </w:rPr>
      </w:pPr>
    </w:p>
    <w:p w14:paraId="18CFA670" w14:textId="77777777" w:rsidR="0087421F" w:rsidRDefault="00D64132" w:rsidP="0087421F">
      <w:pPr>
        <w:spacing w:line="360" w:lineRule="auto"/>
        <w:rPr>
          <w:sz w:val="36"/>
          <w:szCs w:val="36"/>
        </w:rPr>
      </w:pPr>
      <w:r w:rsidRPr="000B4D61">
        <w:rPr>
          <w:sz w:val="36"/>
          <w:szCs w:val="36"/>
        </w:rPr>
        <w:t>Phone: Home (____) _____________________</w:t>
      </w:r>
      <w:r w:rsidR="0087421F">
        <w:rPr>
          <w:sz w:val="36"/>
          <w:szCs w:val="36"/>
        </w:rPr>
        <w:t>________</w:t>
      </w:r>
      <w:r w:rsidRPr="000B4D61">
        <w:rPr>
          <w:sz w:val="36"/>
          <w:szCs w:val="36"/>
        </w:rPr>
        <w:t xml:space="preserve"> </w:t>
      </w:r>
    </w:p>
    <w:p w14:paraId="7130C72A" w14:textId="77777777" w:rsidR="00D64132" w:rsidRPr="000B4D61" w:rsidRDefault="00D64132" w:rsidP="0087421F">
      <w:pPr>
        <w:spacing w:line="360" w:lineRule="auto"/>
        <w:rPr>
          <w:sz w:val="36"/>
          <w:szCs w:val="36"/>
        </w:rPr>
      </w:pPr>
      <w:r w:rsidRPr="000B4D61">
        <w:rPr>
          <w:sz w:val="36"/>
          <w:szCs w:val="36"/>
        </w:rPr>
        <w:t>W</w:t>
      </w:r>
      <w:r w:rsidR="004278EE" w:rsidRPr="000B4D61">
        <w:rPr>
          <w:sz w:val="36"/>
          <w:szCs w:val="36"/>
        </w:rPr>
        <w:t>ork (____) _____________________</w:t>
      </w:r>
      <w:r w:rsidR="0087421F">
        <w:rPr>
          <w:sz w:val="36"/>
          <w:szCs w:val="36"/>
        </w:rPr>
        <w:t>_______________</w:t>
      </w:r>
    </w:p>
    <w:p w14:paraId="7755841A" w14:textId="77777777" w:rsidR="00D64132" w:rsidRPr="000B4D61" w:rsidRDefault="00D64132" w:rsidP="006E42D7">
      <w:pPr>
        <w:rPr>
          <w:b/>
          <w:sz w:val="36"/>
          <w:szCs w:val="36"/>
        </w:rPr>
      </w:pPr>
    </w:p>
    <w:p w14:paraId="26B9BE60" w14:textId="77777777" w:rsidR="00D64132" w:rsidRDefault="004278EE" w:rsidP="0087421F">
      <w:pPr>
        <w:spacing w:after="120" w:line="360" w:lineRule="auto"/>
        <w:rPr>
          <w:sz w:val="36"/>
          <w:szCs w:val="36"/>
        </w:rPr>
      </w:pPr>
      <w:r w:rsidRPr="000B4D61">
        <w:rPr>
          <w:sz w:val="36"/>
          <w:szCs w:val="36"/>
        </w:rPr>
        <w:t xml:space="preserve">E-mail address: </w:t>
      </w:r>
      <w:r w:rsidR="00D64132" w:rsidRPr="000B4D61">
        <w:rPr>
          <w:sz w:val="36"/>
          <w:szCs w:val="36"/>
        </w:rPr>
        <w:t>________________</w:t>
      </w:r>
      <w:r w:rsidR="0087421F">
        <w:rPr>
          <w:sz w:val="36"/>
          <w:szCs w:val="36"/>
        </w:rPr>
        <w:t>_________________</w:t>
      </w:r>
    </w:p>
    <w:p w14:paraId="3EC93620" w14:textId="77777777" w:rsidR="0087421F" w:rsidRPr="000B4D61" w:rsidRDefault="0087421F" w:rsidP="0087421F">
      <w:pPr>
        <w:spacing w:after="120" w:line="360" w:lineRule="auto"/>
        <w:rPr>
          <w:sz w:val="36"/>
          <w:szCs w:val="36"/>
        </w:rPr>
      </w:pPr>
      <w:r>
        <w:rPr>
          <w:sz w:val="36"/>
          <w:szCs w:val="36"/>
        </w:rPr>
        <w:t>______________________________________________</w:t>
      </w:r>
    </w:p>
    <w:p w14:paraId="482E4DE1" w14:textId="77777777" w:rsidR="00476A3B" w:rsidRPr="000B4D61" w:rsidRDefault="00476A3B">
      <w:pPr>
        <w:rPr>
          <w:sz w:val="36"/>
          <w:szCs w:val="36"/>
        </w:rPr>
      </w:pPr>
      <w:r w:rsidRPr="000B4D61">
        <w:rPr>
          <w:sz w:val="36"/>
          <w:szCs w:val="36"/>
        </w:rPr>
        <w:br w:type="page"/>
      </w:r>
    </w:p>
    <w:p w14:paraId="336E8BED" w14:textId="77777777" w:rsidR="00433C4A" w:rsidRPr="000B4D61" w:rsidRDefault="00433C4A" w:rsidP="00433C4A">
      <w:pPr>
        <w:rPr>
          <w:sz w:val="36"/>
          <w:szCs w:val="36"/>
        </w:rPr>
      </w:pPr>
    </w:p>
    <w:p w14:paraId="32FADF1C" w14:textId="77777777" w:rsidR="000E0D17" w:rsidRPr="000B4D61" w:rsidRDefault="00BC2991" w:rsidP="003B4E55">
      <w:pPr>
        <w:pStyle w:val="Heading2"/>
        <w:spacing w:after="120"/>
        <w:rPr>
          <w:sz w:val="36"/>
          <w:szCs w:val="36"/>
        </w:rPr>
      </w:pPr>
      <w:r w:rsidRPr="000B4D61">
        <w:rPr>
          <w:sz w:val="36"/>
          <w:szCs w:val="36"/>
        </w:rPr>
        <w:t>BACKGROUND INFORMATION</w:t>
      </w:r>
    </w:p>
    <w:p w14:paraId="5D4E111C" w14:textId="77777777" w:rsidR="004B36FC" w:rsidRDefault="00031D62" w:rsidP="00031D62">
      <w:pPr>
        <w:spacing w:line="276" w:lineRule="auto"/>
        <w:rPr>
          <w:sz w:val="36"/>
          <w:szCs w:val="36"/>
        </w:rPr>
      </w:pPr>
      <w:r w:rsidRPr="00031D62">
        <w:rPr>
          <w:noProof/>
          <w:sz w:val="36"/>
          <w:szCs w:val="36"/>
        </w:rPr>
        <mc:AlternateContent>
          <mc:Choice Requires="wps">
            <w:drawing>
              <wp:inline distT="0" distB="0" distL="0" distR="0" wp14:anchorId="18CED343" wp14:editId="518B5F1F">
                <wp:extent cx="5924550" cy="4238625"/>
                <wp:effectExtent l="0" t="0" r="19050" b="28575"/>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4238625"/>
                        </a:xfrm>
                        <a:prstGeom prst="rect">
                          <a:avLst/>
                        </a:prstGeom>
                        <a:solidFill>
                          <a:srgbClr val="FFFFFF"/>
                        </a:solidFill>
                        <a:ln w="9525">
                          <a:solidFill>
                            <a:srgbClr val="000000"/>
                          </a:solidFill>
                          <a:miter lim="800000"/>
                          <a:headEnd/>
                          <a:tailEnd/>
                        </a:ln>
                      </wps:spPr>
                      <wps:txbx>
                        <w:txbxContent>
                          <w:p w14:paraId="043FA457" w14:textId="77777777" w:rsidR="00031D62" w:rsidRPr="00031D62" w:rsidRDefault="00031D62">
                            <w:pPr>
                              <w:rPr>
                                <w:b/>
                              </w:rPr>
                            </w:pPr>
                            <w:r>
                              <w:rPr>
                                <w:rStyle w:val="Heading3Char"/>
                                <w:b w:val="0"/>
                                <w:sz w:val="24"/>
                                <w:szCs w:val="24"/>
                              </w:rPr>
                              <w:t>[</w:t>
                            </w:r>
                            <w:r w:rsidRPr="00031D62">
                              <w:rPr>
                                <w:rStyle w:val="Heading3Char"/>
                                <w:b w:val="0"/>
                                <w:sz w:val="24"/>
                                <w:szCs w:val="24"/>
                              </w:rPr>
                              <w:t>Describe your disability to include diagnosis, severity, prognosis, and functional limitations.</w:t>
                            </w:r>
                            <w:r w:rsidRPr="00031D62">
                              <w:rPr>
                                <w:b/>
                              </w:rPr>
                              <w:t xml:space="preserve">  </w:t>
                            </w:r>
                            <w:r w:rsidRPr="00031D62">
                              <w:t>Try to paint a picture of yourself to help us understand what your disability is, how long you have had it, if it is temporary or permanent, and how it impacts your day-to-day activities. Please be specific.]</w:t>
                            </w:r>
                          </w:p>
                        </w:txbxContent>
                      </wps:txbx>
                      <wps:bodyPr rot="0" vert="horz" wrap="square" lIns="91440" tIns="45720" rIns="91440" bIns="45720" anchor="t" anchorCtr="0">
                        <a:noAutofit/>
                      </wps:bodyPr>
                    </wps:wsp>
                  </a:graphicData>
                </a:graphic>
              </wp:inline>
            </w:drawing>
          </mc:Choice>
          <mc:Fallback>
            <w:pict>
              <v:shape w14:anchorId="18CED343" id="Text Box 2" o:spid="_x0000_s1027" type="#_x0000_t202" style="width:466.5pt;height:33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">
                <v:textbox>
                  <w:txbxContent>
                    <w:p w14:paraId="043FA457" w14:textId="77777777" w:rsidR="00031D62" w:rsidRPr="00031D62" w:rsidRDefault="00031D62">
                      <w:pPr>
                        <w:rPr>
                          <w:b/>
                        </w:rPr>
                      </w:pPr>
                      <w:r>
                        <w:rPr>
                          <w:rStyle w:val="Heading3Char"/>
                          <w:b w:val="0"/>
                          <w:sz w:val="24"/>
                          <w:szCs w:val="24"/>
                        </w:rPr>
                        <w:t>[</w:t>
                      </w:r>
                      <w:r w:rsidRPr="00031D62">
                        <w:rPr>
                          <w:rStyle w:val="Heading3Char"/>
                          <w:b w:val="0"/>
                          <w:sz w:val="24"/>
                          <w:szCs w:val="24"/>
                        </w:rPr>
                        <w:t>Describe your disability to include diagnosis, severity, prognosis, and functional limitations.</w:t>
                      </w:r>
                      <w:r w:rsidRPr="00031D62">
                        <w:rPr>
                          <w:b/>
                        </w:rPr>
                        <w:t xml:space="preserve">  </w:t>
                      </w:r>
                      <w:r w:rsidRPr="00031D62">
                        <w:t>Try to paint a picture of yourself to help us understand what your disability is, how long you have had it, if it is temporary or permanent, and how it impacts your day-to-day activities. Please be specific.]</w:t>
                      </w:r>
                    </w:p>
                  </w:txbxContent>
                </v:textbox>
                <w10:anchorlock/>
              </v:shape>
            </w:pict>
          </mc:Fallback>
        </mc:AlternateContent>
      </w:r>
      <w:r w:rsidR="00793728" w:rsidRPr="000B4D61">
        <w:rPr>
          <w:rStyle w:val="Heading3Char"/>
        </w:rPr>
        <w:t>Describe your disability to include diagnosis, severity, prognosis, and functional limitations</w:t>
      </w:r>
      <w:r w:rsidR="0037460D" w:rsidRPr="000B4D61">
        <w:rPr>
          <w:rStyle w:val="Heading3Char"/>
        </w:rPr>
        <w:t>.</w:t>
      </w:r>
      <w:r w:rsidR="00454258" w:rsidRPr="000B4D61">
        <w:rPr>
          <w:b/>
          <w:sz w:val="36"/>
          <w:szCs w:val="36"/>
        </w:rPr>
        <w:t xml:space="preserve">  </w:t>
      </w:r>
      <w:r w:rsidR="00454258" w:rsidRPr="000B4D61">
        <w:rPr>
          <w:sz w:val="36"/>
          <w:szCs w:val="36"/>
        </w:rPr>
        <w:t>Try to pain</w:t>
      </w:r>
      <w:r w:rsidR="00692627" w:rsidRPr="000B4D61">
        <w:rPr>
          <w:sz w:val="36"/>
          <w:szCs w:val="36"/>
        </w:rPr>
        <w:t xml:space="preserve">t a picture of yourself to help us </w:t>
      </w:r>
      <w:r w:rsidR="00454258" w:rsidRPr="000B4D61">
        <w:rPr>
          <w:sz w:val="36"/>
          <w:szCs w:val="36"/>
        </w:rPr>
        <w:t>understand what your disability is, how long you have had it, if it is temporary or permanent, and how it impacts your day-to-day activities.</w:t>
      </w:r>
      <w:r w:rsidR="005B3C44" w:rsidRPr="000B4D61">
        <w:rPr>
          <w:sz w:val="36"/>
          <w:szCs w:val="36"/>
        </w:rPr>
        <w:t xml:space="preserve">  </w:t>
      </w:r>
      <w:r w:rsidR="002D6A90" w:rsidRPr="000B4D61">
        <w:rPr>
          <w:sz w:val="36"/>
          <w:szCs w:val="36"/>
        </w:rPr>
        <w:t>(</w:t>
      </w:r>
      <w:r w:rsidR="00DE03AF" w:rsidRPr="000B4D61">
        <w:rPr>
          <w:sz w:val="36"/>
          <w:szCs w:val="36"/>
        </w:rPr>
        <w:t>P</w:t>
      </w:r>
      <w:r w:rsidR="005B3C44" w:rsidRPr="000B4D61">
        <w:rPr>
          <w:sz w:val="36"/>
          <w:szCs w:val="36"/>
        </w:rPr>
        <w:t>lease be specific</w:t>
      </w:r>
      <w:r w:rsidR="00DE03AF" w:rsidRPr="000B4D61">
        <w:rPr>
          <w:sz w:val="36"/>
          <w:szCs w:val="36"/>
        </w:rPr>
        <w:t>.</w:t>
      </w:r>
      <w:r w:rsidR="002D6A90" w:rsidRPr="000B4D61">
        <w:rPr>
          <w:sz w:val="36"/>
          <w:szCs w:val="36"/>
        </w:rPr>
        <w:t>)</w:t>
      </w:r>
    </w:p>
    <w:p w14:paraId="1890537B" w14:textId="77777777" w:rsidR="00031D62" w:rsidRPr="000B4D61" w:rsidRDefault="00031D62" w:rsidP="00031D62">
      <w:pPr>
        <w:spacing w:line="276" w:lineRule="auto"/>
        <w:rPr>
          <w:sz w:val="36"/>
          <w:szCs w:val="36"/>
        </w:rPr>
      </w:pPr>
    </w:p>
    <w:p w14:paraId="73DF6029" w14:textId="77777777" w:rsidR="00C521D6" w:rsidRPr="000B4D61" w:rsidRDefault="00DA0FD9" w:rsidP="00A05332">
      <w:pPr>
        <w:pStyle w:val="Heading3"/>
        <w:spacing w:after="120"/>
        <w:rPr>
          <w:b w:val="0"/>
        </w:rPr>
      </w:pPr>
      <w:r w:rsidRPr="000B4D61">
        <w:t>Are you current</w:t>
      </w:r>
      <w:r w:rsidR="009777A8" w:rsidRPr="000B4D61">
        <w:t xml:space="preserve">ly working with </w:t>
      </w:r>
      <w:r w:rsidR="00692627" w:rsidRPr="000B4D61">
        <w:t xml:space="preserve">ND </w:t>
      </w:r>
      <w:r w:rsidR="009777A8" w:rsidRPr="000B4D61">
        <w:t>Assistive staff</w:t>
      </w:r>
      <w:r w:rsidR="00C521D6" w:rsidRPr="000B4D61">
        <w:t xml:space="preserve">? </w:t>
      </w:r>
    </w:p>
    <w:p w14:paraId="5B78F3DD" w14:textId="77777777" w:rsidR="00C521D6" w:rsidRPr="000B4D61" w:rsidRDefault="004278EE" w:rsidP="00B75641">
      <w:pPr>
        <w:spacing w:after="600"/>
        <w:rPr>
          <w:b/>
          <w:sz w:val="36"/>
          <w:szCs w:val="36"/>
        </w:rPr>
      </w:pPr>
      <w:r w:rsidRPr="000B4D61">
        <w:rPr>
          <w:sz w:val="36"/>
          <w:szCs w:val="36"/>
        </w:rPr>
        <w:t>No _____</w:t>
      </w:r>
      <w:r w:rsidR="00C521D6" w:rsidRPr="000B4D61">
        <w:rPr>
          <w:b/>
          <w:sz w:val="36"/>
          <w:szCs w:val="36"/>
        </w:rPr>
        <w:t xml:space="preserve">  </w:t>
      </w:r>
      <w:r w:rsidR="00533EC6" w:rsidRPr="000B4D61">
        <w:rPr>
          <w:b/>
          <w:sz w:val="36"/>
          <w:szCs w:val="36"/>
        </w:rPr>
        <w:t xml:space="preserve"> </w:t>
      </w:r>
      <w:r w:rsidR="00C521D6" w:rsidRPr="000B4D61">
        <w:rPr>
          <w:sz w:val="36"/>
          <w:szCs w:val="36"/>
        </w:rPr>
        <w:t>Yes</w:t>
      </w:r>
      <w:r w:rsidR="00533EC6" w:rsidRPr="000B4D61">
        <w:rPr>
          <w:sz w:val="36"/>
          <w:szCs w:val="36"/>
        </w:rPr>
        <w:t xml:space="preserve"> </w:t>
      </w:r>
      <w:r w:rsidR="00DE03AF" w:rsidRPr="000B4D61">
        <w:rPr>
          <w:sz w:val="36"/>
          <w:szCs w:val="36"/>
        </w:rPr>
        <w:t>(Name)</w:t>
      </w:r>
      <w:r w:rsidR="00533EC6" w:rsidRPr="000B4D61">
        <w:rPr>
          <w:sz w:val="36"/>
          <w:szCs w:val="36"/>
        </w:rPr>
        <w:t xml:space="preserve"> </w:t>
      </w:r>
      <w:r w:rsidR="00C521D6" w:rsidRPr="000B4D61">
        <w:rPr>
          <w:sz w:val="36"/>
          <w:szCs w:val="36"/>
        </w:rPr>
        <w:t>________________</w:t>
      </w:r>
      <w:r w:rsidR="00B75641">
        <w:rPr>
          <w:sz w:val="36"/>
          <w:szCs w:val="36"/>
        </w:rPr>
        <w:t>___________</w:t>
      </w:r>
    </w:p>
    <w:p w14:paraId="4A303F93" w14:textId="77777777" w:rsidR="00DE03AF" w:rsidRPr="000B4D61" w:rsidRDefault="00DE03AF" w:rsidP="00BC17A1">
      <w:pPr>
        <w:rPr>
          <w:b/>
          <w:sz w:val="36"/>
          <w:szCs w:val="36"/>
        </w:rPr>
      </w:pPr>
    </w:p>
    <w:p w14:paraId="3803BF86" w14:textId="77777777" w:rsidR="00031D62" w:rsidRDefault="00031D62" w:rsidP="00A05332">
      <w:pPr>
        <w:pStyle w:val="Heading3"/>
      </w:pPr>
    </w:p>
    <w:p w14:paraId="02D73859" w14:textId="77777777" w:rsidR="0046239B" w:rsidRPr="000B4D61" w:rsidRDefault="00C521D6" w:rsidP="00A05332">
      <w:pPr>
        <w:pStyle w:val="Heading3"/>
        <w:rPr>
          <w:b w:val="0"/>
        </w:rPr>
      </w:pPr>
      <w:r w:rsidRPr="000B4D61">
        <w:lastRenderedPageBreak/>
        <w:t>Is there a Healthcare Professional w</w:t>
      </w:r>
      <w:r w:rsidR="00454258" w:rsidRPr="000B4D61">
        <w:t>ho could verify your disability?</w:t>
      </w:r>
    </w:p>
    <w:p w14:paraId="15995872" w14:textId="77777777" w:rsidR="00066608" w:rsidRPr="000B4D61" w:rsidRDefault="004B36FC" w:rsidP="00B75641">
      <w:pPr>
        <w:spacing w:after="120" w:line="276" w:lineRule="auto"/>
        <w:rPr>
          <w:sz w:val="36"/>
          <w:szCs w:val="36"/>
        </w:rPr>
      </w:pPr>
      <w:r w:rsidRPr="000B4D61">
        <w:rPr>
          <w:sz w:val="36"/>
          <w:szCs w:val="36"/>
        </w:rPr>
        <w:t>(</w:t>
      </w:r>
      <w:r w:rsidR="00490F47" w:rsidRPr="000B4D61">
        <w:rPr>
          <w:sz w:val="36"/>
          <w:szCs w:val="36"/>
        </w:rPr>
        <w:t>i.e. l</w:t>
      </w:r>
      <w:r w:rsidRPr="000B4D61">
        <w:rPr>
          <w:sz w:val="36"/>
          <w:szCs w:val="36"/>
        </w:rPr>
        <w:t>icensed physician</w:t>
      </w:r>
      <w:r w:rsidR="00066608" w:rsidRPr="000B4D61">
        <w:rPr>
          <w:sz w:val="36"/>
          <w:szCs w:val="36"/>
        </w:rPr>
        <w:t>, audiologist, teacher, speech language pathologist, physical therapist</w:t>
      </w:r>
      <w:r w:rsidR="00227683" w:rsidRPr="000B4D61">
        <w:rPr>
          <w:sz w:val="36"/>
          <w:szCs w:val="36"/>
        </w:rPr>
        <w:t>, occupational therapist, home health</w:t>
      </w:r>
      <w:r w:rsidR="00692627" w:rsidRPr="000B4D61">
        <w:rPr>
          <w:sz w:val="36"/>
          <w:szCs w:val="36"/>
        </w:rPr>
        <w:t>, etc</w:t>
      </w:r>
      <w:r w:rsidR="00692627" w:rsidRPr="000B4D61">
        <w:rPr>
          <w:color w:val="FF0000"/>
          <w:sz w:val="36"/>
          <w:szCs w:val="36"/>
        </w:rPr>
        <w:t>.</w:t>
      </w:r>
      <w:r w:rsidR="00066608" w:rsidRPr="000B4D61">
        <w:rPr>
          <w:sz w:val="36"/>
          <w:szCs w:val="36"/>
        </w:rPr>
        <w:t>)</w:t>
      </w:r>
    </w:p>
    <w:p w14:paraId="36E2C40A" w14:textId="77777777" w:rsidR="00B75641" w:rsidRDefault="00066608" w:rsidP="00B75641">
      <w:pPr>
        <w:spacing w:line="480" w:lineRule="auto"/>
        <w:rPr>
          <w:sz w:val="36"/>
          <w:szCs w:val="36"/>
        </w:rPr>
      </w:pPr>
      <w:r w:rsidRPr="00B75641">
        <w:rPr>
          <w:b/>
          <w:sz w:val="36"/>
          <w:szCs w:val="36"/>
        </w:rPr>
        <w:t>Name:</w:t>
      </w:r>
      <w:r w:rsidRPr="000B4D61">
        <w:rPr>
          <w:sz w:val="36"/>
          <w:szCs w:val="36"/>
        </w:rPr>
        <w:t xml:space="preserve"> ______________</w:t>
      </w:r>
      <w:r w:rsidR="00B75641">
        <w:rPr>
          <w:sz w:val="36"/>
          <w:szCs w:val="36"/>
        </w:rPr>
        <w:t>__________________________</w:t>
      </w:r>
      <w:r w:rsidRPr="000B4D61">
        <w:rPr>
          <w:sz w:val="36"/>
          <w:szCs w:val="36"/>
        </w:rPr>
        <w:t xml:space="preserve"> </w:t>
      </w:r>
    </w:p>
    <w:p w14:paraId="34878E13" w14:textId="77777777" w:rsidR="00066608" w:rsidRPr="000B4D61" w:rsidRDefault="00066608" w:rsidP="00B75641">
      <w:pPr>
        <w:spacing w:line="480" w:lineRule="auto"/>
        <w:rPr>
          <w:sz w:val="36"/>
          <w:szCs w:val="36"/>
        </w:rPr>
      </w:pPr>
      <w:r w:rsidRPr="000B4D61">
        <w:rPr>
          <w:sz w:val="36"/>
          <w:szCs w:val="36"/>
        </w:rPr>
        <w:t>Title: _______________________</w:t>
      </w:r>
      <w:r w:rsidR="00B75641">
        <w:rPr>
          <w:sz w:val="36"/>
          <w:szCs w:val="36"/>
        </w:rPr>
        <w:t>___________________</w:t>
      </w:r>
    </w:p>
    <w:p w14:paraId="4F622B98" w14:textId="77777777" w:rsidR="00B75641" w:rsidRDefault="00B75641" w:rsidP="00B75641">
      <w:pPr>
        <w:spacing w:line="480" w:lineRule="auto"/>
        <w:rPr>
          <w:sz w:val="36"/>
          <w:szCs w:val="36"/>
        </w:rPr>
      </w:pPr>
      <w:r>
        <w:rPr>
          <w:sz w:val="36"/>
          <w:szCs w:val="36"/>
        </w:rPr>
        <w:t>Phone: ________________________________________</w:t>
      </w:r>
      <w:r w:rsidR="00066608" w:rsidRPr="000B4D61">
        <w:rPr>
          <w:sz w:val="36"/>
          <w:szCs w:val="36"/>
        </w:rPr>
        <w:t xml:space="preserve"> </w:t>
      </w:r>
    </w:p>
    <w:p w14:paraId="042F4502" w14:textId="77777777" w:rsidR="00DE03AF" w:rsidRPr="000B4D61" w:rsidRDefault="00066608" w:rsidP="00B75641">
      <w:pPr>
        <w:spacing w:after="240" w:line="480" w:lineRule="auto"/>
        <w:rPr>
          <w:sz w:val="36"/>
          <w:szCs w:val="36"/>
        </w:rPr>
      </w:pPr>
      <w:r w:rsidRPr="000B4D61">
        <w:rPr>
          <w:sz w:val="36"/>
          <w:szCs w:val="36"/>
        </w:rPr>
        <w:t xml:space="preserve">E-Mail: </w:t>
      </w:r>
      <w:r w:rsidR="00B75641">
        <w:rPr>
          <w:sz w:val="36"/>
          <w:szCs w:val="36"/>
        </w:rPr>
        <w:t>________________________________________</w:t>
      </w:r>
    </w:p>
    <w:p w14:paraId="24770896" w14:textId="77777777" w:rsidR="00B75641" w:rsidRDefault="00DA0FD9" w:rsidP="00B75641">
      <w:pPr>
        <w:spacing w:line="480" w:lineRule="auto"/>
        <w:rPr>
          <w:sz w:val="36"/>
          <w:szCs w:val="36"/>
        </w:rPr>
      </w:pPr>
      <w:r w:rsidRPr="00B75641">
        <w:rPr>
          <w:b/>
          <w:sz w:val="36"/>
          <w:szCs w:val="36"/>
        </w:rPr>
        <w:t>Name:</w:t>
      </w:r>
      <w:r w:rsidRPr="000B4D61">
        <w:rPr>
          <w:sz w:val="36"/>
          <w:szCs w:val="36"/>
        </w:rPr>
        <w:t xml:space="preserve"> ____________________________________</w:t>
      </w:r>
      <w:r w:rsidR="00B75641">
        <w:rPr>
          <w:sz w:val="36"/>
          <w:szCs w:val="36"/>
        </w:rPr>
        <w:t>____</w:t>
      </w:r>
      <w:r w:rsidRPr="000B4D61">
        <w:rPr>
          <w:sz w:val="36"/>
          <w:szCs w:val="36"/>
        </w:rPr>
        <w:t xml:space="preserve"> </w:t>
      </w:r>
    </w:p>
    <w:p w14:paraId="05913870" w14:textId="77777777" w:rsidR="00DA0FD9" w:rsidRPr="000B4D61" w:rsidRDefault="00DA0FD9" w:rsidP="00B75641">
      <w:pPr>
        <w:spacing w:line="480" w:lineRule="auto"/>
        <w:rPr>
          <w:sz w:val="36"/>
          <w:szCs w:val="36"/>
        </w:rPr>
      </w:pPr>
      <w:r w:rsidRPr="000B4D61">
        <w:rPr>
          <w:sz w:val="36"/>
          <w:szCs w:val="36"/>
        </w:rPr>
        <w:t>Title: _______________________</w:t>
      </w:r>
      <w:r w:rsidR="00B75641">
        <w:rPr>
          <w:sz w:val="36"/>
          <w:szCs w:val="36"/>
        </w:rPr>
        <w:t>___________________</w:t>
      </w:r>
    </w:p>
    <w:p w14:paraId="2F2EE147" w14:textId="77777777" w:rsidR="00B75641" w:rsidRDefault="00DA0FD9" w:rsidP="00B75641">
      <w:pPr>
        <w:spacing w:line="480" w:lineRule="auto"/>
        <w:rPr>
          <w:sz w:val="36"/>
          <w:szCs w:val="36"/>
        </w:rPr>
      </w:pPr>
      <w:r w:rsidRPr="000B4D61">
        <w:rPr>
          <w:sz w:val="36"/>
          <w:szCs w:val="36"/>
        </w:rPr>
        <w:t>Phone: _________________________</w:t>
      </w:r>
      <w:r w:rsidR="00B75641">
        <w:rPr>
          <w:sz w:val="36"/>
          <w:szCs w:val="36"/>
        </w:rPr>
        <w:t>_______________</w:t>
      </w:r>
      <w:r w:rsidRPr="000B4D61">
        <w:rPr>
          <w:sz w:val="36"/>
          <w:szCs w:val="36"/>
        </w:rPr>
        <w:t xml:space="preserve"> </w:t>
      </w:r>
    </w:p>
    <w:p w14:paraId="34852A4C" w14:textId="77777777" w:rsidR="00DA0FD9" w:rsidRPr="000B4D61" w:rsidRDefault="00DA0FD9" w:rsidP="00B75641">
      <w:pPr>
        <w:spacing w:line="480" w:lineRule="auto"/>
        <w:rPr>
          <w:sz w:val="36"/>
          <w:szCs w:val="36"/>
        </w:rPr>
      </w:pPr>
      <w:r w:rsidRPr="000B4D61">
        <w:rPr>
          <w:sz w:val="36"/>
          <w:szCs w:val="36"/>
        </w:rPr>
        <w:t>E-Mail: ________________________________</w:t>
      </w:r>
      <w:r w:rsidR="00B75641">
        <w:rPr>
          <w:sz w:val="36"/>
          <w:szCs w:val="36"/>
        </w:rPr>
        <w:t>________</w:t>
      </w:r>
    </w:p>
    <w:p w14:paraId="73B486B7" w14:textId="77777777" w:rsidR="00DE03AF" w:rsidRPr="000B4D61" w:rsidRDefault="00DE03AF" w:rsidP="00BC17A1">
      <w:pPr>
        <w:rPr>
          <w:sz w:val="36"/>
          <w:szCs w:val="36"/>
        </w:rPr>
      </w:pPr>
    </w:p>
    <w:p w14:paraId="6FA103E7" w14:textId="77777777" w:rsidR="00B75641" w:rsidRDefault="00DA0FD9" w:rsidP="00B75641">
      <w:pPr>
        <w:spacing w:line="480" w:lineRule="auto"/>
        <w:rPr>
          <w:sz w:val="36"/>
          <w:szCs w:val="36"/>
        </w:rPr>
      </w:pPr>
      <w:r w:rsidRPr="00B75641">
        <w:rPr>
          <w:b/>
          <w:sz w:val="36"/>
          <w:szCs w:val="36"/>
        </w:rPr>
        <w:t>Name:</w:t>
      </w:r>
      <w:r w:rsidRPr="000B4D61">
        <w:rPr>
          <w:sz w:val="36"/>
          <w:szCs w:val="36"/>
        </w:rPr>
        <w:t xml:space="preserve"> ____________________________________</w:t>
      </w:r>
      <w:r w:rsidR="00B75641">
        <w:rPr>
          <w:sz w:val="36"/>
          <w:szCs w:val="36"/>
        </w:rPr>
        <w:t>____</w:t>
      </w:r>
      <w:r w:rsidRPr="000B4D61">
        <w:rPr>
          <w:sz w:val="36"/>
          <w:szCs w:val="36"/>
        </w:rPr>
        <w:t xml:space="preserve"> </w:t>
      </w:r>
    </w:p>
    <w:p w14:paraId="0F1FA4A4" w14:textId="77777777" w:rsidR="00DA0FD9" w:rsidRPr="000B4D61" w:rsidRDefault="00DA0FD9" w:rsidP="00B75641">
      <w:pPr>
        <w:spacing w:line="480" w:lineRule="auto"/>
        <w:rPr>
          <w:sz w:val="36"/>
          <w:szCs w:val="36"/>
        </w:rPr>
      </w:pPr>
      <w:r w:rsidRPr="000B4D61">
        <w:rPr>
          <w:sz w:val="36"/>
          <w:szCs w:val="36"/>
        </w:rPr>
        <w:t>Title: _______________________</w:t>
      </w:r>
      <w:r w:rsidR="00B75641">
        <w:rPr>
          <w:sz w:val="36"/>
          <w:szCs w:val="36"/>
        </w:rPr>
        <w:t>___________________</w:t>
      </w:r>
    </w:p>
    <w:p w14:paraId="4BFBD476" w14:textId="77777777" w:rsidR="00B75641" w:rsidRDefault="00DA0FD9" w:rsidP="00B75641">
      <w:pPr>
        <w:spacing w:line="480" w:lineRule="auto"/>
        <w:rPr>
          <w:sz w:val="36"/>
          <w:szCs w:val="36"/>
        </w:rPr>
      </w:pPr>
      <w:r w:rsidRPr="000B4D61">
        <w:rPr>
          <w:sz w:val="36"/>
          <w:szCs w:val="36"/>
        </w:rPr>
        <w:t>Phone: _________________________</w:t>
      </w:r>
      <w:r w:rsidR="00B75641">
        <w:rPr>
          <w:sz w:val="36"/>
          <w:szCs w:val="36"/>
        </w:rPr>
        <w:t>_______________</w:t>
      </w:r>
      <w:r w:rsidRPr="000B4D61">
        <w:rPr>
          <w:sz w:val="36"/>
          <w:szCs w:val="36"/>
        </w:rPr>
        <w:t xml:space="preserve"> </w:t>
      </w:r>
    </w:p>
    <w:p w14:paraId="17128524" w14:textId="77777777" w:rsidR="00822001" w:rsidRPr="000B4D61" w:rsidRDefault="00DA0FD9" w:rsidP="00B75641">
      <w:pPr>
        <w:spacing w:line="480" w:lineRule="auto"/>
        <w:rPr>
          <w:sz w:val="36"/>
          <w:szCs w:val="36"/>
        </w:rPr>
      </w:pPr>
      <w:r w:rsidRPr="000B4D61">
        <w:rPr>
          <w:sz w:val="36"/>
          <w:szCs w:val="36"/>
        </w:rPr>
        <w:t>E-Mail: ________________________________</w:t>
      </w:r>
      <w:r w:rsidR="00B75641">
        <w:rPr>
          <w:sz w:val="36"/>
          <w:szCs w:val="36"/>
        </w:rPr>
        <w:t>________</w:t>
      </w:r>
    </w:p>
    <w:p w14:paraId="3C8A7A7D" w14:textId="77777777" w:rsidR="00F7023E" w:rsidRPr="000B4D61" w:rsidRDefault="00F7023E" w:rsidP="00BC17A1">
      <w:pPr>
        <w:rPr>
          <w:b/>
          <w:sz w:val="36"/>
          <w:szCs w:val="36"/>
        </w:rPr>
      </w:pPr>
    </w:p>
    <w:p w14:paraId="2789E108" w14:textId="77777777" w:rsidR="00F7023E" w:rsidRPr="000B4D61" w:rsidRDefault="00F7023E">
      <w:pPr>
        <w:rPr>
          <w:b/>
          <w:sz w:val="36"/>
          <w:szCs w:val="36"/>
        </w:rPr>
      </w:pPr>
      <w:r w:rsidRPr="000B4D61">
        <w:rPr>
          <w:b/>
          <w:sz w:val="36"/>
          <w:szCs w:val="36"/>
        </w:rPr>
        <w:br w:type="page"/>
      </w:r>
    </w:p>
    <w:p w14:paraId="6F8ABEA7" w14:textId="77777777" w:rsidR="00A05332" w:rsidRPr="000B4D61" w:rsidRDefault="00A05332" w:rsidP="00A05332">
      <w:pPr>
        <w:pStyle w:val="Heading2"/>
        <w:rPr>
          <w:sz w:val="36"/>
          <w:szCs w:val="36"/>
        </w:rPr>
      </w:pPr>
      <w:r w:rsidRPr="000B4D61">
        <w:rPr>
          <w:sz w:val="36"/>
          <w:szCs w:val="36"/>
        </w:rPr>
        <w:lastRenderedPageBreak/>
        <w:t>EQUIPMENT AND/</w:t>
      </w:r>
      <w:r w:rsidR="00A84EDA" w:rsidRPr="000B4D61">
        <w:rPr>
          <w:sz w:val="36"/>
          <w:szCs w:val="36"/>
        </w:rPr>
        <w:t>OR TRAINING REQUESTED</w:t>
      </w:r>
    </w:p>
    <w:p w14:paraId="38C10933" w14:textId="77777777" w:rsidR="00CB4C14" w:rsidRPr="000B4D61" w:rsidRDefault="00E01342" w:rsidP="00BC2991">
      <w:pPr>
        <w:spacing w:line="276" w:lineRule="auto"/>
        <w:rPr>
          <w:sz w:val="36"/>
          <w:szCs w:val="36"/>
        </w:rPr>
      </w:pPr>
      <w:r w:rsidRPr="000B4D61">
        <w:rPr>
          <w:sz w:val="36"/>
          <w:szCs w:val="36"/>
        </w:rPr>
        <w:t>Include</w:t>
      </w:r>
      <w:r w:rsidR="0071524F" w:rsidRPr="000B4D61">
        <w:rPr>
          <w:sz w:val="36"/>
          <w:szCs w:val="36"/>
        </w:rPr>
        <w:t>/</w:t>
      </w:r>
      <w:r w:rsidRPr="000B4D61">
        <w:rPr>
          <w:sz w:val="36"/>
          <w:szCs w:val="36"/>
        </w:rPr>
        <w:t>attach vendor</w:t>
      </w:r>
      <w:r w:rsidR="00692627" w:rsidRPr="000B4D61">
        <w:rPr>
          <w:sz w:val="36"/>
          <w:szCs w:val="36"/>
        </w:rPr>
        <w:t xml:space="preserve"> information, a </w:t>
      </w:r>
      <w:r w:rsidRPr="000B4D61">
        <w:rPr>
          <w:sz w:val="36"/>
          <w:szCs w:val="36"/>
        </w:rPr>
        <w:t>product description</w:t>
      </w:r>
      <w:r w:rsidR="00274F86" w:rsidRPr="000B4D61">
        <w:rPr>
          <w:sz w:val="36"/>
          <w:szCs w:val="36"/>
        </w:rPr>
        <w:t>,</w:t>
      </w:r>
      <w:r w:rsidR="00561123" w:rsidRPr="000B4D61">
        <w:rPr>
          <w:sz w:val="36"/>
          <w:szCs w:val="36"/>
        </w:rPr>
        <w:t xml:space="preserve"> and estimated cost. (P</w:t>
      </w:r>
      <w:r w:rsidRPr="000B4D61">
        <w:rPr>
          <w:sz w:val="36"/>
          <w:szCs w:val="36"/>
        </w:rPr>
        <w:t>lease be specific</w:t>
      </w:r>
      <w:r w:rsidR="002D6A90" w:rsidRPr="000B4D61">
        <w:rPr>
          <w:sz w:val="36"/>
          <w:szCs w:val="36"/>
        </w:rPr>
        <w:t>.</w:t>
      </w:r>
      <w:r w:rsidRPr="000B4D61">
        <w:rPr>
          <w:sz w:val="36"/>
          <w:szCs w:val="36"/>
        </w:rPr>
        <w:t>)</w:t>
      </w:r>
    </w:p>
    <w:p w14:paraId="608ABF2B" w14:textId="77777777" w:rsidR="009777A8" w:rsidRPr="000B4D61" w:rsidRDefault="00031D62" w:rsidP="004C39C8">
      <w:pPr>
        <w:spacing w:line="276" w:lineRule="auto"/>
        <w:rPr>
          <w:b/>
          <w:sz w:val="36"/>
          <w:szCs w:val="36"/>
        </w:rPr>
      </w:pPr>
      <w:r w:rsidRPr="00031D62">
        <w:rPr>
          <w:noProof/>
          <w:sz w:val="36"/>
          <w:szCs w:val="36"/>
        </w:rPr>
        <mc:AlternateContent>
          <mc:Choice Requires="wps">
            <w:drawing>
              <wp:anchor distT="45720" distB="45720" distL="114300" distR="114300" simplePos="0" relativeHeight="251661312" behindDoc="0" locked="0" layoutInCell="1" allowOverlap="1" wp14:anchorId="6ACD016D" wp14:editId="55BC9248">
                <wp:simplePos x="0" y="0"/>
                <wp:positionH relativeFrom="margin">
                  <wp:align>right</wp:align>
                </wp:positionH>
                <wp:positionV relativeFrom="paragraph">
                  <wp:posOffset>969010</wp:posOffset>
                </wp:positionV>
                <wp:extent cx="5924550" cy="3886200"/>
                <wp:effectExtent l="0" t="0" r="19050"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3886200"/>
                        </a:xfrm>
                        <a:prstGeom prst="rect">
                          <a:avLst/>
                        </a:prstGeom>
                        <a:solidFill>
                          <a:srgbClr val="FFFFFF"/>
                        </a:solidFill>
                        <a:ln w="9525">
                          <a:solidFill>
                            <a:srgbClr val="000000"/>
                          </a:solidFill>
                          <a:miter lim="800000"/>
                          <a:headEnd/>
                          <a:tailEnd/>
                        </a:ln>
                      </wps:spPr>
                      <wps:txbx>
                        <w:txbxContent>
                          <w:p w14:paraId="574CF114" w14:textId="77777777" w:rsidR="00031D62" w:rsidRPr="00031D62" w:rsidRDefault="00031D62" w:rsidP="00031D62">
                            <w:pPr>
                              <w:spacing w:line="276" w:lineRule="auto"/>
                            </w:pPr>
                            <w:r w:rsidRPr="00031D62">
                              <w:t>[Include/attach vendor information, a product description, and estimated cost. Please be specific</w:t>
                            </w:r>
                            <w:r>
                              <w:t>.</w:t>
                            </w:r>
                            <w:r w:rsidRPr="00031D62">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CD016D" id="_x0000_s1028" type="#_x0000_t202" style="position:absolute;margin-left:415.3pt;margin-top:76.3pt;width:466.5pt;height:306pt;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">
                <v:textbox>
                  <w:txbxContent>
                    <w:p w14:paraId="574CF114" w14:textId="77777777" w:rsidR="00031D62" w:rsidRPr="00031D62" w:rsidRDefault="00031D62" w:rsidP="00031D62">
                      <w:pPr>
                        <w:spacing w:line="276" w:lineRule="auto"/>
                      </w:pPr>
                      <w:r w:rsidRPr="00031D62">
                        <w:t>[Include/attach vendor information, a product description, and estimated cost. Please be specific</w:t>
                      </w:r>
                      <w:r>
                        <w:t>.</w:t>
                      </w:r>
                      <w:r w:rsidRPr="00031D62">
                        <w:t>]</w:t>
                      </w:r>
                    </w:p>
                  </w:txbxContent>
                </v:textbox>
                <w10:wrap type="square" anchorx="margin"/>
              </v:shape>
            </w:pict>
          </mc:Fallback>
        </mc:AlternateContent>
      </w:r>
      <w:r w:rsidR="007D097A" w:rsidRPr="000B4D61">
        <w:rPr>
          <w:b/>
          <w:sz w:val="36"/>
          <w:szCs w:val="36"/>
          <w:u w:val="double"/>
        </w:rPr>
        <w:t>NOTE</w:t>
      </w:r>
      <w:r w:rsidR="00DA0FD9" w:rsidRPr="000B4D61">
        <w:rPr>
          <w:b/>
          <w:sz w:val="36"/>
          <w:szCs w:val="36"/>
        </w:rPr>
        <w:t>:</w:t>
      </w:r>
      <w:r w:rsidR="002D6A90" w:rsidRPr="000B4D61">
        <w:rPr>
          <w:sz w:val="36"/>
          <w:szCs w:val="36"/>
        </w:rPr>
        <w:t xml:space="preserve"> Possibilities Grant dollars</w:t>
      </w:r>
      <w:r w:rsidR="007D097A" w:rsidRPr="000B4D61">
        <w:rPr>
          <w:sz w:val="36"/>
          <w:szCs w:val="36"/>
        </w:rPr>
        <w:t xml:space="preserve"> cannot be used to pay for devices or services purchased prior t</w:t>
      </w:r>
      <w:r w:rsidR="002D6A90" w:rsidRPr="000B4D61">
        <w:rPr>
          <w:sz w:val="36"/>
          <w:szCs w:val="36"/>
        </w:rPr>
        <w:t>o approval of your application.</w:t>
      </w:r>
      <w:r w:rsidR="004C39C8" w:rsidRPr="000B4D61">
        <w:rPr>
          <w:b/>
          <w:sz w:val="36"/>
          <w:szCs w:val="36"/>
        </w:rPr>
        <w:t xml:space="preserve"> </w:t>
      </w:r>
    </w:p>
    <w:p w14:paraId="3DC983C7" w14:textId="77777777" w:rsidR="0046239B" w:rsidRPr="000B4D61" w:rsidRDefault="001A03A9" w:rsidP="004F02EA">
      <w:pPr>
        <w:pStyle w:val="Heading3"/>
        <w:spacing w:after="120"/>
        <w:rPr>
          <w:b w:val="0"/>
        </w:rPr>
      </w:pPr>
      <w:r w:rsidRPr="000B4D61">
        <w:t>Do you think you will need training to successfully use the device</w:t>
      </w:r>
      <w:r w:rsidR="002D6A90" w:rsidRPr="000B4D61">
        <w:t>(s)</w:t>
      </w:r>
      <w:r w:rsidRPr="000B4D61">
        <w:t xml:space="preserve"> requested?</w:t>
      </w:r>
    </w:p>
    <w:p w14:paraId="1558378B" w14:textId="77777777" w:rsidR="0022455E" w:rsidRDefault="004278EE" w:rsidP="00BC2991">
      <w:pPr>
        <w:spacing w:line="276" w:lineRule="auto"/>
        <w:rPr>
          <w:sz w:val="36"/>
          <w:szCs w:val="36"/>
        </w:rPr>
        <w:sectPr w:rsidR="0022455E" w:rsidSect="00E75249">
          <w:footerReference w:type="even" r:id="rId14"/>
          <w:footerReference w:type="default" r:id="rId15"/>
          <w:pgSz w:w="12240" w:h="15840"/>
          <w:pgMar w:top="576" w:right="1440" w:bottom="576" w:left="1440" w:header="432" w:footer="288" w:gutter="0"/>
          <w:cols w:space="720"/>
          <w:docGrid w:linePitch="360"/>
        </w:sectPr>
      </w:pPr>
      <w:r w:rsidRPr="000B4D61">
        <w:rPr>
          <w:sz w:val="36"/>
          <w:szCs w:val="36"/>
        </w:rPr>
        <w:t>Yes _____</w:t>
      </w:r>
      <w:r w:rsidR="004B1477" w:rsidRPr="000B4D61">
        <w:rPr>
          <w:sz w:val="36"/>
          <w:szCs w:val="36"/>
        </w:rPr>
        <w:t xml:space="preserve"> </w:t>
      </w:r>
      <w:r w:rsidR="00533EC6" w:rsidRPr="000B4D61">
        <w:rPr>
          <w:sz w:val="36"/>
          <w:szCs w:val="36"/>
        </w:rPr>
        <w:tab/>
      </w:r>
      <w:r w:rsidRPr="000B4D61">
        <w:rPr>
          <w:sz w:val="36"/>
          <w:szCs w:val="36"/>
        </w:rPr>
        <w:t>No _____</w:t>
      </w:r>
    </w:p>
    <w:p w14:paraId="74577E40" w14:textId="77777777" w:rsidR="001A03A9" w:rsidRPr="000B4D61" w:rsidRDefault="001A03A9" w:rsidP="00BC2991">
      <w:pPr>
        <w:spacing w:line="276" w:lineRule="auto"/>
        <w:rPr>
          <w:sz w:val="36"/>
          <w:szCs w:val="36"/>
        </w:rPr>
      </w:pPr>
    </w:p>
    <w:p w14:paraId="5B934446" w14:textId="77777777" w:rsidR="00753497" w:rsidRPr="000B4D61" w:rsidRDefault="00753497" w:rsidP="00BC17A1">
      <w:pPr>
        <w:rPr>
          <w:sz w:val="36"/>
          <w:szCs w:val="36"/>
        </w:rPr>
      </w:pPr>
    </w:p>
    <w:p w14:paraId="3BAF2857" w14:textId="77777777" w:rsidR="0046239B" w:rsidRPr="000B4D61" w:rsidRDefault="00031D62" w:rsidP="00A05332">
      <w:pPr>
        <w:pStyle w:val="Heading3"/>
        <w:rPr>
          <w:b w:val="0"/>
        </w:rPr>
      </w:pPr>
      <w:r w:rsidRPr="00031D62">
        <w:rPr>
          <w:b w:val="0"/>
          <w:noProof/>
          <w:color w:val="FF0000"/>
        </w:rPr>
        <mc:AlternateContent>
          <mc:Choice Requires="wps">
            <w:drawing>
              <wp:anchor distT="45720" distB="45720" distL="114300" distR="114300" simplePos="0" relativeHeight="251663360" behindDoc="0" locked="0" layoutInCell="1" allowOverlap="1" wp14:anchorId="3E44AC59" wp14:editId="6B94A427">
                <wp:simplePos x="0" y="0"/>
                <wp:positionH relativeFrom="margin">
                  <wp:align>right</wp:align>
                </wp:positionH>
                <wp:positionV relativeFrom="paragraph">
                  <wp:posOffset>716915</wp:posOffset>
                </wp:positionV>
                <wp:extent cx="5915025" cy="1000125"/>
                <wp:effectExtent l="0" t="0" r="28575" b="2857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1000125"/>
                        </a:xfrm>
                        <a:prstGeom prst="rect">
                          <a:avLst/>
                        </a:prstGeom>
                        <a:solidFill>
                          <a:srgbClr val="FFFFFF"/>
                        </a:solidFill>
                        <a:ln w="9525">
                          <a:solidFill>
                            <a:srgbClr val="000000"/>
                          </a:solidFill>
                          <a:miter lim="800000"/>
                          <a:headEnd/>
                          <a:tailEnd/>
                        </a:ln>
                      </wps:spPr>
                      <wps:txbx>
                        <w:txbxContent>
                          <w:p w14:paraId="46EEEA9F" w14:textId="77777777" w:rsidR="00031D62" w:rsidRDefault="00031D62">
                            <w:r>
                              <w:t>[</w:t>
                            </w:r>
                            <w:r w:rsidRPr="000B4D61">
                              <w:t>Where do you plan on using this device(s)</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44AC59" id="_x0000_s1029" type="#_x0000_t202" style="position:absolute;margin-left:414.55pt;margin-top:56.45pt;width:465.75pt;height:78.75pt;z-index:2516633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">
                <v:textbox>
                  <w:txbxContent>
                    <w:p w14:paraId="46EEEA9F" w14:textId="77777777" w:rsidR="00031D62" w:rsidRDefault="00031D62">
                      <w:r>
                        <w:t>[</w:t>
                      </w:r>
                      <w:r w:rsidRPr="000B4D61">
                        <w:t>Where do you plan on using this device(s)</w:t>
                      </w:r>
                      <w:r>
                        <w:t>]</w:t>
                      </w:r>
                    </w:p>
                  </w:txbxContent>
                </v:textbox>
                <w10:wrap type="square" anchorx="margin"/>
              </v:shape>
            </w:pict>
          </mc:Fallback>
        </mc:AlternateContent>
      </w:r>
      <w:r w:rsidR="0046239B" w:rsidRPr="000B4D61">
        <w:t>Where do you plan on using this device</w:t>
      </w:r>
      <w:r w:rsidR="002D6A90" w:rsidRPr="000B4D61">
        <w:t>(s)</w:t>
      </w:r>
      <w:r w:rsidR="007461D1" w:rsidRPr="000B4D61">
        <w:t xml:space="preserve"> (</w:t>
      </w:r>
      <w:r w:rsidR="002D6A90" w:rsidRPr="000B4D61">
        <w:t xml:space="preserve">i.e. </w:t>
      </w:r>
      <w:r w:rsidR="007461D1" w:rsidRPr="000B4D61">
        <w:t>school, home, work, etc.)</w:t>
      </w:r>
      <w:r w:rsidR="0046239B" w:rsidRPr="000B4D61">
        <w:t>?</w:t>
      </w:r>
    </w:p>
    <w:p w14:paraId="56ABB033" w14:textId="77777777" w:rsidR="005B3C44" w:rsidRPr="000B4D61" w:rsidRDefault="005B3C44" w:rsidP="00685F1F">
      <w:pPr>
        <w:spacing w:after="120"/>
        <w:rPr>
          <w:b/>
          <w:color w:val="FF0000"/>
          <w:sz w:val="36"/>
          <w:szCs w:val="36"/>
        </w:rPr>
      </w:pPr>
    </w:p>
    <w:p w14:paraId="13937796" w14:textId="77777777" w:rsidR="0022455E" w:rsidRDefault="00031D62" w:rsidP="00031D62">
      <w:pPr>
        <w:spacing w:after="240" w:line="276" w:lineRule="auto"/>
        <w:rPr>
          <w:sz w:val="36"/>
          <w:szCs w:val="36"/>
        </w:rPr>
      </w:pPr>
      <w:r w:rsidRPr="00031D62">
        <w:rPr>
          <w:noProof/>
          <w:sz w:val="36"/>
          <w:szCs w:val="36"/>
        </w:rPr>
        <mc:AlternateContent>
          <mc:Choice Requires="wps">
            <w:drawing>
              <wp:anchor distT="45720" distB="45720" distL="114300" distR="114300" simplePos="0" relativeHeight="251665408" behindDoc="0" locked="0" layoutInCell="1" allowOverlap="1" wp14:anchorId="406A537F" wp14:editId="4A11F532">
                <wp:simplePos x="0" y="0"/>
                <wp:positionH relativeFrom="margin">
                  <wp:align>right</wp:align>
                </wp:positionH>
                <wp:positionV relativeFrom="paragraph">
                  <wp:posOffset>767715</wp:posOffset>
                </wp:positionV>
                <wp:extent cx="5915025" cy="1828800"/>
                <wp:effectExtent l="0" t="0" r="28575" b="1905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1828800"/>
                        </a:xfrm>
                        <a:prstGeom prst="rect">
                          <a:avLst/>
                        </a:prstGeom>
                        <a:solidFill>
                          <a:srgbClr val="FFFFFF"/>
                        </a:solidFill>
                        <a:ln w="9525">
                          <a:solidFill>
                            <a:srgbClr val="000000"/>
                          </a:solidFill>
                          <a:miter lim="800000"/>
                          <a:headEnd/>
                          <a:tailEnd/>
                        </a:ln>
                      </wps:spPr>
                      <wps:txbx>
                        <w:txbxContent>
                          <w:p w14:paraId="5B6C5C60" w14:textId="77777777" w:rsidR="00031D62" w:rsidRPr="00031D62" w:rsidRDefault="00031D62">
                            <w:pPr>
                              <w:rPr>
                                <w:b/>
                              </w:rPr>
                            </w:pPr>
                            <w:r>
                              <w:t>[</w:t>
                            </w:r>
                            <w:r w:rsidRPr="00031D62">
                              <w:rPr>
                                <w:rStyle w:val="Heading3Char"/>
                                <w:b w:val="0"/>
                                <w:sz w:val="24"/>
                                <w:szCs w:val="24"/>
                              </w:rPr>
                              <w:t>How did you determine what assistive technology was appropriate for your needs</w:t>
                            </w:r>
                            <w:r>
                              <w:rPr>
                                <w:rStyle w:val="Heading3Char"/>
                                <w:b w:val="0"/>
                                <w:sz w:val="24"/>
                                <w:szCs w:val="24"/>
                              </w:rPr>
                              <w:t>?</w:t>
                            </w:r>
                            <w:r w:rsidRPr="00031D62">
                              <w:rPr>
                                <w:rStyle w:val="Heading3Char"/>
                                <w:b w:val="0"/>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6A537F" id="_x0000_s1030" type="#_x0000_t202" style="position:absolute;margin-left:414.55pt;margin-top:60.45pt;width:465.75pt;height:2in;z-index:2516654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">
                <v:textbox>
                  <w:txbxContent>
                    <w:p w14:paraId="5B6C5C60" w14:textId="77777777" w:rsidR="00031D62" w:rsidRPr="00031D62" w:rsidRDefault="00031D62">
                      <w:pPr>
                        <w:rPr>
                          <w:b/>
                        </w:rPr>
                      </w:pPr>
                      <w:r>
                        <w:t>[</w:t>
                      </w:r>
                      <w:r w:rsidRPr="00031D62">
                        <w:rPr>
                          <w:rStyle w:val="Heading3Char"/>
                          <w:b w:val="0"/>
                          <w:sz w:val="24"/>
                          <w:szCs w:val="24"/>
                        </w:rPr>
                        <w:t>How did you determine what assistive technology was appropriate for your needs</w:t>
                      </w:r>
                      <w:r>
                        <w:rPr>
                          <w:rStyle w:val="Heading3Char"/>
                          <w:b w:val="0"/>
                          <w:sz w:val="24"/>
                          <w:szCs w:val="24"/>
                        </w:rPr>
                        <w:t>?</w:t>
                      </w:r>
                      <w:r w:rsidRPr="00031D62">
                        <w:rPr>
                          <w:rStyle w:val="Heading3Char"/>
                          <w:b w:val="0"/>
                          <w:sz w:val="24"/>
                          <w:szCs w:val="24"/>
                        </w:rPr>
                        <w:t>]</w:t>
                      </w:r>
                    </w:p>
                  </w:txbxContent>
                </v:textbox>
                <w10:wrap type="square" anchorx="margin"/>
              </v:shape>
            </w:pict>
          </mc:Fallback>
        </mc:AlternateContent>
      </w:r>
      <w:r w:rsidR="00016E97" w:rsidRPr="000B4D61">
        <w:rPr>
          <w:rStyle w:val="Heading3Char"/>
        </w:rPr>
        <w:t xml:space="preserve">How </w:t>
      </w:r>
      <w:r w:rsidR="002D6A90" w:rsidRPr="000B4D61">
        <w:rPr>
          <w:rStyle w:val="Heading3Char"/>
        </w:rPr>
        <w:t>did you determine what assistive technology was appropriate for your needs</w:t>
      </w:r>
      <w:r w:rsidR="00016E97" w:rsidRPr="000B4D61">
        <w:rPr>
          <w:rStyle w:val="Heading3Char"/>
        </w:rPr>
        <w:t>?</w:t>
      </w:r>
      <w:r w:rsidR="006D67DA" w:rsidRPr="000B4D61">
        <w:rPr>
          <w:sz w:val="36"/>
          <w:szCs w:val="36"/>
        </w:rPr>
        <w:t xml:space="preserve"> </w:t>
      </w:r>
    </w:p>
    <w:p w14:paraId="6720B5D3" w14:textId="77777777" w:rsidR="00031D62" w:rsidRPr="000B4D61" w:rsidRDefault="00031D62" w:rsidP="00031D62">
      <w:pPr>
        <w:spacing w:after="240" w:line="276" w:lineRule="auto"/>
        <w:rPr>
          <w:sz w:val="36"/>
          <w:szCs w:val="36"/>
        </w:rPr>
      </w:pPr>
    </w:p>
    <w:p w14:paraId="6CEC4F85" w14:textId="77777777" w:rsidR="0022455E" w:rsidRDefault="00685F1F" w:rsidP="003065CF">
      <w:pPr>
        <w:pStyle w:val="Heading3"/>
        <w:spacing w:after="120"/>
        <w:rPr>
          <w:b w:val="0"/>
        </w:rPr>
      </w:pPr>
      <w:r w:rsidRPr="000B4D61">
        <w:t xml:space="preserve">Did you have a formal evaluation? </w:t>
      </w:r>
    </w:p>
    <w:p w14:paraId="40B3826C" w14:textId="77777777" w:rsidR="00685F1F" w:rsidRPr="00350D56" w:rsidRDefault="00685F1F" w:rsidP="00350D56">
      <w:pPr>
        <w:spacing w:after="360"/>
        <w:rPr>
          <w:sz w:val="36"/>
          <w:szCs w:val="36"/>
        </w:rPr>
      </w:pPr>
      <w:r w:rsidRPr="00350D56">
        <w:rPr>
          <w:sz w:val="36"/>
          <w:szCs w:val="36"/>
        </w:rPr>
        <w:t xml:space="preserve">Yes </w:t>
      </w:r>
      <w:r w:rsidR="001D2B9D" w:rsidRPr="00350D56">
        <w:rPr>
          <w:sz w:val="36"/>
          <w:szCs w:val="36"/>
        </w:rPr>
        <w:t>_</w:t>
      </w:r>
      <w:r w:rsidRPr="00350D56">
        <w:rPr>
          <w:sz w:val="36"/>
          <w:szCs w:val="36"/>
        </w:rPr>
        <w:t>_____</w:t>
      </w:r>
      <w:r w:rsidR="001D2B9D" w:rsidRPr="00350D56">
        <w:rPr>
          <w:sz w:val="36"/>
          <w:szCs w:val="36"/>
        </w:rPr>
        <w:t xml:space="preserve">  </w:t>
      </w:r>
      <w:r w:rsidR="009C40BF" w:rsidRPr="00350D56">
        <w:rPr>
          <w:sz w:val="36"/>
          <w:szCs w:val="36"/>
        </w:rPr>
        <w:t xml:space="preserve"> </w:t>
      </w:r>
      <w:r w:rsidRPr="00350D56">
        <w:rPr>
          <w:sz w:val="36"/>
          <w:szCs w:val="36"/>
        </w:rPr>
        <w:t>No ______</w:t>
      </w:r>
    </w:p>
    <w:p w14:paraId="419F52A9" w14:textId="77777777" w:rsidR="005E03B1" w:rsidRDefault="00031D62" w:rsidP="00350D56">
      <w:pPr>
        <w:spacing w:line="360" w:lineRule="auto"/>
        <w:rPr>
          <w:sz w:val="36"/>
          <w:szCs w:val="36"/>
        </w:rPr>
      </w:pPr>
      <w:r w:rsidRPr="00031D62">
        <w:rPr>
          <w:noProof/>
          <w:sz w:val="36"/>
          <w:szCs w:val="36"/>
        </w:rPr>
        <mc:AlternateContent>
          <mc:Choice Requires="wps">
            <w:drawing>
              <wp:anchor distT="45720" distB="45720" distL="114300" distR="114300" simplePos="0" relativeHeight="251667456" behindDoc="0" locked="0" layoutInCell="1" allowOverlap="1" wp14:anchorId="2DF852A3" wp14:editId="2A86F808">
                <wp:simplePos x="0" y="0"/>
                <wp:positionH relativeFrom="margin">
                  <wp:align>right</wp:align>
                </wp:positionH>
                <wp:positionV relativeFrom="paragraph">
                  <wp:posOffset>401320</wp:posOffset>
                </wp:positionV>
                <wp:extent cx="5924550" cy="1362075"/>
                <wp:effectExtent l="0" t="0" r="19050" b="2857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362075"/>
                        </a:xfrm>
                        <a:prstGeom prst="rect">
                          <a:avLst/>
                        </a:prstGeom>
                        <a:solidFill>
                          <a:srgbClr val="FFFFFF"/>
                        </a:solidFill>
                        <a:ln w="9525">
                          <a:solidFill>
                            <a:srgbClr val="000000"/>
                          </a:solidFill>
                          <a:miter lim="800000"/>
                          <a:headEnd/>
                          <a:tailEnd/>
                        </a:ln>
                      </wps:spPr>
                      <wps:txbx>
                        <w:txbxContent>
                          <w:p w14:paraId="655A8D25" w14:textId="77777777" w:rsidR="00031D62" w:rsidRPr="00031D62" w:rsidRDefault="00031D62">
                            <w:r w:rsidRPr="00031D62">
                              <w:t>[If yes, please list who wi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F852A3" id="_x0000_s1031" type="#_x0000_t202" style="position:absolute;margin-left:415.3pt;margin-top:31.6pt;width:466.5pt;height:107.25pt;z-index:2516674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">
                <v:textbox>
                  <w:txbxContent>
                    <w:p w14:paraId="655A8D25" w14:textId="77777777" w:rsidR="00031D62" w:rsidRPr="00031D62" w:rsidRDefault="00031D62">
                      <w:r w:rsidRPr="00031D62">
                        <w:t>[If yes, please list who with]</w:t>
                      </w:r>
                    </w:p>
                  </w:txbxContent>
                </v:textbox>
                <w10:wrap type="square" anchorx="margin"/>
              </v:shape>
            </w:pict>
          </mc:Fallback>
        </mc:AlternateContent>
      </w:r>
      <w:r w:rsidR="00016E97" w:rsidRPr="000B4D61">
        <w:rPr>
          <w:sz w:val="36"/>
          <w:szCs w:val="36"/>
        </w:rPr>
        <w:t>If yes, please list who with</w:t>
      </w:r>
      <w:r w:rsidR="006C6720" w:rsidRPr="000B4D61">
        <w:rPr>
          <w:sz w:val="36"/>
          <w:szCs w:val="36"/>
        </w:rPr>
        <w:t>.</w:t>
      </w:r>
      <w:r w:rsidR="00016E97" w:rsidRPr="000B4D61">
        <w:rPr>
          <w:sz w:val="36"/>
          <w:szCs w:val="36"/>
        </w:rPr>
        <w:t xml:space="preserve"> </w:t>
      </w:r>
      <w:r w:rsidR="0033795E" w:rsidRPr="000B4D61">
        <w:rPr>
          <w:sz w:val="36"/>
          <w:szCs w:val="36"/>
        </w:rPr>
        <w:t xml:space="preserve"> </w:t>
      </w:r>
      <w:r w:rsidR="005E03B1">
        <w:rPr>
          <w:sz w:val="36"/>
          <w:szCs w:val="36"/>
        </w:rPr>
        <w:br w:type="page"/>
      </w:r>
    </w:p>
    <w:p w14:paraId="5DE5B2F6" w14:textId="77777777" w:rsidR="00016E97" w:rsidRPr="000B4D61" w:rsidRDefault="00016E97" w:rsidP="00350D56">
      <w:pPr>
        <w:spacing w:line="360" w:lineRule="auto"/>
        <w:rPr>
          <w:sz w:val="36"/>
          <w:szCs w:val="36"/>
        </w:rPr>
      </w:pPr>
    </w:p>
    <w:p w14:paraId="500F5E22" w14:textId="77777777" w:rsidR="002D6A90" w:rsidRPr="000B4D61" w:rsidRDefault="002D6A90" w:rsidP="00685F1F">
      <w:pPr>
        <w:spacing w:after="120"/>
        <w:rPr>
          <w:sz w:val="36"/>
          <w:szCs w:val="36"/>
        </w:rPr>
      </w:pPr>
    </w:p>
    <w:p w14:paraId="789B253A" w14:textId="77777777" w:rsidR="00AB7344" w:rsidRDefault="00685F1F" w:rsidP="004F02EA">
      <w:pPr>
        <w:spacing w:after="120" w:line="276" w:lineRule="auto"/>
        <w:jc w:val="both"/>
        <w:rPr>
          <w:rStyle w:val="Heading2Char"/>
          <w:i/>
          <w:sz w:val="36"/>
          <w:szCs w:val="36"/>
        </w:rPr>
      </w:pPr>
      <w:r w:rsidRPr="000B4D61">
        <w:rPr>
          <w:rStyle w:val="Heading3Char"/>
        </w:rPr>
        <w:t xml:space="preserve">Did </w:t>
      </w:r>
      <w:r w:rsidR="005B3C44" w:rsidRPr="000B4D61">
        <w:rPr>
          <w:rStyle w:val="Heading3Char"/>
        </w:rPr>
        <w:t xml:space="preserve">you try </w:t>
      </w:r>
      <w:r w:rsidR="004025C6" w:rsidRPr="000B4D61">
        <w:rPr>
          <w:rStyle w:val="Heading3Char"/>
        </w:rPr>
        <w:t>out the requested assistive technology</w:t>
      </w:r>
      <w:r w:rsidR="002D6A90" w:rsidRPr="000B4D61">
        <w:rPr>
          <w:rStyle w:val="Heading3Char"/>
        </w:rPr>
        <w:t xml:space="preserve"> for a period of time</w:t>
      </w:r>
      <w:r w:rsidRPr="000B4D61">
        <w:rPr>
          <w:rStyle w:val="Heading3Char"/>
        </w:rPr>
        <w:t xml:space="preserve"> or participate in a product demonstration?</w:t>
      </w:r>
    </w:p>
    <w:p w14:paraId="72F00AF8" w14:textId="77777777" w:rsidR="00685F1F" w:rsidRPr="000B4D61" w:rsidRDefault="00685F1F" w:rsidP="004F02EA">
      <w:pPr>
        <w:spacing w:after="120" w:line="276" w:lineRule="auto"/>
        <w:jc w:val="both"/>
        <w:rPr>
          <w:b/>
          <w:sz w:val="36"/>
          <w:szCs w:val="36"/>
        </w:rPr>
      </w:pPr>
      <w:r w:rsidRPr="000B4D61">
        <w:rPr>
          <w:sz w:val="36"/>
          <w:szCs w:val="36"/>
        </w:rPr>
        <w:t>Yes ______   No ______</w:t>
      </w:r>
    </w:p>
    <w:p w14:paraId="7DE1B152" w14:textId="77777777" w:rsidR="00AB7344" w:rsidRDefault="00031D62" w:rsidP="00031D62">
      <w:pPr>
        <w:spacing w:after="240" w:line="276" w:lineRule="auto"/>
        <w:rPr>
          <w:b/>
          <w:sz w:val="36"/>
          <w:szCs w:val="36"/>
        </w:rPr>
      </w:pPr>
      <w:r w:rsidRPr="00031D62">
        <w:rPr>
          <w:noProof/>
          <w:sz w:val="36"/>
          <w:szCs w:val="36"/>
        </w:rPr>
        <mc:AlternateContent>
          <mc:Choice Requires="wps">
            <w:drawing>
              <wp:anchor distT="45720" distB="45720" distL="114300" distR="114300" simplePos="0" relativeHeight="251669504" behindDoc="0" locked="0" layoutInCell="1" allowOverlap="1" wp14:anchorId="16E602F5" wp14:editId="110C1F63">
                <wp:simplePos x="0" y="0"/>
                <wp:positionH relativeFrom="margin">
                  <wp:align>right</wp:align>
                </wp:positionH>
                <wp:positionV relativeFrom="paragraph">
                  <wp:posOffset>463550</wp:posOffset>
                </wp:positionV>
                <wp:extent cx="5915025" cy="1600200"/>
                <wp:effectExtent l="0" t="0" r="28575" b="1905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1600200"/>
                        </a:xfrm>
                        <a:prstGeom prst="rect">
                          <a:avLst/>
                        </a:prstGeom>
                        <a:solidFill>
                          <a:srgbClr val="FFFFFF"/>
                        </a:solidFill>
                        <a:ln w="9525">
                          <a:solidFill>
                            <a:srgbClr val="000000"/>
                          </a:solidFill>
                          <a:miter lim="800000"/>
                          <a:headEnd/>
                          <a:tailEnd/>
                        </a:ln>
                      </wps:spPr>
                      <wps:txbx>
                        <w:txbxContent>
                          <w:p w14:paraId="70CE19D9" w14:textId="77777777" w:rsidR="00031D62" w:rsidRPr="00031D62" w:rsidRDefault="00031D62">
                            <w:r w:rsidRPr="00031D62">
                              <w:t>[If yes, please explai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E602F5" id="_x0000_s1032" type="#_x0000_t202" style="position:absolute;margin-left:414.55pt;margin-top:36.5pt;width:465.75pt;height:126pt;z-index:2516695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">
                <v:textbox>
                  <w:txbxContent>
                    <w:p w14:paraId="70CE19D9" w14:textId="77777777" w:rsidR="00031D62" w:rsidRPr="00031D62" w:rsidRDefault="00031D62">
                      <w:r w:rsidRPr="00031D62">
                        <w:t>[If yes, please explain]</w:t>
                      </w:r>
                    </w:p>
                  </w:txbxContent>
                </v:textbox>
                <w10:wrap type="square" anchorx="margin"/>
              </v:shape>
            </w:pict>
          </mc:Fallback>
        </mc:AlternateContent>
      </w:r>
      <w:r w:rsidR="006C6720" w:rsidRPr="000B4D61">
        <w:rPr>
          <w:sz w:val="36"/>
          <w:szCs w:val="36"/>
        </w:rPr>
        <w:t>If yes, please explain</w:t>
      </w:r>
      <w:r w:rsidR="0033795E" w:rsidRPr="000B4D61">
        <w:rPr>
          <w:sz w:val="36"/>
          <w:szCs w:val="36"/>
        </w:rPr>
        <w:t>.</w:t>
      </w:r>
      <w:r w:rsidR="006C6720" w:rsidRPr="000B4D61">
        <w:rPr>
          <w:b/>
          <w:sz w:val="36"/>
          <w:szCs w:val="36"/>
        </w:rPr>
        <w:t xml:space="preserve"> </w:t>
      </w:r>
    </w:p>
    <w:p w14:paraId="2DC28A00" w14:textId="77777777" w:rsidR="00031D62" w:rsidRPr="000B4D61" w:rsidRDefault="00031D62" w:rsidP="00031D62">
      <w:pPr>
        <w:spacing w:after="240" w:line="276" w:lineRule="auto"/>
        <w:rPr>
          <w:sz w:val="36"/>
          <w:szCs w:val="36"/>
        </w:rPr>
      </w:pPr>
    </w:p>
    <w:p w14:paraId="1B34F8B2" w14:textId="77777777" w:rsidR="00685F1F" w:rsidRPr="000B4D61" w:rsidRDefault="002D6A90" w:rsidP="00A05332">
      <w:pPr>
        <w:spacing w:after="120" w:line="276" w:lineRule="auto"/>
        <w:rPr>
          <w:b/>
          <w:sz w:val="36"/>
          <w:szCs w:val="36"/>
        </w:rPr>
      </w:pPr>
      <w:r w:rsidRPr="000B4D61">
        <w:rPr>
          <w:b/>
          <w:sz w:val="36"/>
          <w:szCs w:val="36"/>
          <w:u w:val="double"/>
        </w:rPr>
        <w:t>NOTE</w:t>
      </w:r>
      <w:r w:rsidRPr="000B4D61">
        <w:rPr>
          <w:b/>
          <w:sz w:val="36"/>
          <w:szCs w:val="36"/>
        </w:rPr>
        <w:t>:</w:t>
      </w:r>
      <w:r w:rsidRPr="000B4D61">
        <w:rPr>
          <w:sz w:val="36"/>
          <w:szCs w:val="36"/>
        </w:rPr>
        <w:t xml:space="preserve"> </w:t>
      </w:r>
      <w:r w:rsidR="00016E97" w:rsidRPr="000B4D61">
        <w:rPr>
          <w:sz w:val="36"/>
          <w:szCs w:val="36"/>
        </w:rPr>
        <w:t>If you have not had a formal evaluation or a product demonstration, please</w:t>
      </w:r>
      <w:r w:rsidR="009633D8" w:rsidRPr="000B4D61">
        <w:rPr>
          <w:sz w:val="36"/>
          <w:szCs w:val="36"/>
        </w:rPr>
        <w:t xml:space="preserve"> contact us </w:t>
      </w:r>
      <w:r w:rsidR="00561123" w:rsidRPr="000B4D61">
        <w:rPr>
          <w:sz w:val="36"/>
          <w:szCs w:val="36"/>
        </w:rPr>
        <w:t>at 1.800.895.</w:t>
      </w:r>
      <w:r w:rsidR="004025C6" w:rsidRPr="000B4D61">
        <w:rPr>
          <w:sz w:val="36"/>
          <w:szCs w:val="36"/>
        </w:rPr>
        <w:t>4728</w:t>
      </w:r>
      <w:r w:rsidR="00016E97" w:rsidRPr="000B4D61">
        <w:rPr>
          <w:sz w:val="36"/>
          <w:szCs w:val="36"/>
        </w:rPr>
        <w:t xml:space="preserve"> to schedule one.</w:t>
      </w:r>
      <w:r w:rsidRPr="000B4D61">
        <w:rPr>
          <w:sz w:val="36"/>
          <w:szCs w:val="36"/>
        </w:rPr>
        <w:t xml:space="preserve"> </w:t>
      </w:r>
      <w:r w:rsidR="006C6720" w:rsidRPr="000B4D61">
        <w:rPr>
          <w:sz w:val="36"/>
          <w:szCs w:val="36"/>
        </w:rPr>
        <w:t xml:space="preserve">Priority will be given to those who have worked with </w:t>
      </w:r>
      <w:r w:rsidR="009633D8" w:rsidRPr="000B4D61">
        <w:rPr>
          <w:sz w:val="36"/>
          <w:szCs w:val="36"/>
        </w:rPr>
        <w:t xml:space="preserve">one </w:t>
      </w:r>
      <w:r w:rsidR="0033795E" w:rsidRPr="000B4D61">
        <w:rPr>
          <w:sz w:val="36"/>
          <w:szCs w:val="36"/>
        </w:rPr>
        <w:t xml:space="preserve">of </w:t>
      </w:r>
      <w:r w:rsidR="006C6720" w:rsidRPr="000B4D61">
        <w:rPr>
          <w:sz w:val="36"/>
          <w:szCs w:val="36"/>
        </w:rPr>
        <w:t xml:space="preserve">our </w:t>
      </w:r>
      <w:r w:rsidR="00E93451" w:rsidRPr="000B4D61">
        <w:rPr>
          <w:sz w:val="36"/>
          <w:szCs w:val="36"/>
        </w:rPr>
        <w:t xml:space="preserve">ND </w:t>
      </w:r>
      <w:r w:rsidR="0033795E" w:rsidRPr="000B4D61">
        <w:rPr>
          <w:sz w:val="36"/>
          <w:szCs w:val="36"/>
        </w:rPr>
        <w:t>Assistive Technology C</w:t>
      </w:r>
      <w:r w:rsidR="006C6720" w:rsidRPr="000B4D61">
        <w:rPr>
          <w:sz w:val="36"/>
          <w:szCs w:val="36"/>
        </w:rPr>
        <w:t>onsultants</w:t>
      </w:r>
      <w:r w:rsidR="006C6720" w:rsidRPr="000B4D61">
        <w:rPr>
          <w:b/>
          <w:sz w:val="36"/>
          <w:szCs w:val="36"/>
        </w:rPr>
        <w:t>.</w:t>
      </w:r>
      <w:r w:rsidR="0033795E" w:rsidRPr="000B4D61">
        <w:rPr>
          <w:b/>
          <w:sz w:val="36"/>
          <w:szCs w:val="36"/>
        </w:rPr>
        <w:t xml:space="preserve">  </w:t>
      </w:r>
    </w:p>
    <w:p w14:paraId="5A357E35" w14:textId="77777777" w:rsidR="0002323F" w:rsidRPr="000B4D61" w:rsidRDefault="00031D62" w:rsidP="00BC2991">
      <w:pPr>
        <w:spacing w:line="276" w:lineRule="auto"/>
        <w:rPr>
          <w:sz w:val="36"/>
          <w:szCs w:val="36"/>
        </w:rPr>
      </w:pPr>
      <w:r w:rsidRPr="00031D62">
        <w:rPr>
          <w:noProof/>
          <w:sz w:val="36"/>
          <w:szCs w:val="36"/>
        </w:rPr>
        <mc:AlternateContent>
          <mc:Choice Requires="wps">
            <w:drawing>
              <wp:anchor distT="45720" distB="45720" distL="114300" distR="114300" simplePos="0" relativeHeight="251671552" behindDoc="0" locked="0" layoutInCell="1" allowOverlap="1" wp14:anchorId="191CDD27" wp14:editId="035CDFE3">
                <wp:simplePos x="0" y="0"/>
                <wp:positionH relativeFrom="margin">
                  <wp:align>right</wp:align>
                </wp:positionH>
                <wp:positionV relativeFrom="paragraph">
                  <wp:posOffset>683260</wp:posOffset>
                </wp:positionV>
                <wp:extent cx="5915025" cy="1447800"/>
                <wp:effectExtent l="0" t="0" r="28575" b="1905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1447800"/>
                        </a:xfrm>
                        <a:prstGeom prst="rect">
                          <a:avLst/>
                        </a:prstGeom>
                        <a:solidFill>
                          <a:srgbClr val="FFFFFF"/>
                        </a:solidFill>
                        <a:ln w="9525">
                          <a:solidFill>
                            <a:srgbClr val="000000"/>
                          </a:solidFill>
                          <a:miter lim="800000"/>
                          <a:headEnd/>
                          <a:tailEnd/>
                        </a:ln>
                      </wps:spPr>
                      <wps:txbx>
                        <w:txbxContent>
                          <w:p w14:paraId="1FE614BB" w14:textId="77777777" w:rsidR="00031D62" w:rsidRPr="004C39C8" w:rsidRDefault="004C39C8">
                            <w:pPr>
                              <w:rPr>
                                <w:b/>
                              </w:rPr>
                            </w:pPr>
                            <w:r>
                              <w:t>[</w:t>
                            </w:r>
                            <w:r w:rsidR="00031D62" w:rsidRPr="004C39C8">
                              <w:rPr>
                                <w:rStyle w:val="Heading3Char"/>
                                <w:b w:val="0"/>
                                <w:sz w:val="24"/>
                                <w:szCs w:val="24"/>
                              </w:rPr>
                              <w:t>Explain why this device increases your independence on a day-to-day basis.</w:t>
                            </w:r>
                            <w:r w:rsidRPr="004C39C8">
                              <w:rPr>
                                <w:b/>
                              </w:rPr>
                              <w:t xml:space="preserve"> </w:t>
                            </w:r>
                            <w:r w:rsidR="00031D62" w:rsidRPr="004C39C8">
                              <w:t>Please be specifi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1CDD27" id="_x0000_s1033" type="#_x0000_t202" style="position:absolute;margin-left:414.55pt;margin-top:53.8pt;width:465.75pt;height:114pt;z-index:25167155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">
                <v:textbox>
                  <w:txbxContent>
                    <w:p w14:paraId="1FE614BB" w14:textId="77777777" w:rsidR="00031D62" w:rsidRPr="004C39C8" w:rsidRDefault="004C39C8">
                      <w:pPr>
                        <w:rPr>
                          <w:b/>
                        </w:rPr>
                      </w:pPr>
                      <w:r>
                        <w:t>[</w:t>
                      </w:r>
                      <w:r w:rsidR="00031D62" w:rsidRPr="004C39C8">
                        <w:rPr>
                          <w:rStyle w:val="Heading3Char"/>
                          <w:b w:val="0"/>
                          <w:sz w:val="24"/>
                          <w:szCs w:val="24"/>
                        </w:rPr>
                        <w:t>Explain why this device increases your independence on a day-to-day basis.</w:t>
                      </w:r>
                      <w:r w:rsidRPr="004C39C8">
                        <w:rPr>
                          <w:b/>
                        </w:rPr>
                        <w:t xml:space="preserve"> </w:t>
                      </w:r>
                      <w:r w:rsidR="00031D62" w:rsidRPr="004C39C8">
                        <w:t>Please be specific.]</w:t>
                      </w:r>
                    </w:p>
                  </w:txbxContent>
                </v:textbox>
                <w10:wrap type="square" anchorx="margin"/>
              </v:shape>
            </w:pict>
          </mc:Fallback>
        </mc:AlternateContent>
      </w:r>
      <w:r w:rsidR="0033795E" w:rsidRPr="000B4D61">
        <w:rPr>
          <w:rStyle w:val="Heading3Char"/>
        </w:rPr>
        <w:t>Explain why this device increases your independence on a day-to-day basis</w:t>
      </w:r>
      <w:r w:rsidR="002D6A90" w:rsidRPr="000B4D61">
        <w:rPr>
          <w:rStyle w:val="Heading3Char"/>
        </w:rPr>
        <w:t>.</w:t>
      </w:r>
      <w:r w:rsidR="002D6A90" w:rsidRPr="000B4D61">
        <w:rPr>
          <w:sz w:val="36"/>
          <w:szCs w:val="36"/>
        </w:rPr>
        <w:t xml:space="preserve"> (Please be specific.)</w:t>
      </w:r>
    </w:p>
    <w:p w14:paraId="58B604FA" w14:textId="77777777" w:rsidR="00BC17A1" w:rsidRPr="000B4D61" w:rsidRDefault="00BC17A1" w:rsidP="00BC17A1">
      <w:pPr>
        <w:rPr>
          <w:sz w:val="36"/>
          <w:szCs w:val="36"/>
        </w:rPr>
      </w:pPr>
    </w:p>
    <w:p w14:paraId="59E9C9C1" w14:textId="77777777" w:rsidR="00454258" w:rsidRPr="000B4D61" w:rsidRDefault="00454258" w:rsidP="005E03B1">
      <w:pPr>
        <w:rPr>
          <w:b/>
          <w:sz w:val="36"/>
          <w:szCs w:val="36"/>
        </w:rPr>
      </w:pPr>
    </w:p>
    <w:p w14:paraId="78EDD045" w14:textId="77777777" w:rsidR="00021E74" w:rsidRPr="000B4D61" w:rsidRDefault="00BC2991" w:rsidP="00776887">
      <w:pPr>
        <w:pStyle w:val="Heading2"/>
        <w:rPr>
          <w:i/>
          <w:sz w:val="36"/>
          <w:szCs w:val="36"/>
        </w:rPr>
      </w:pPr>
      <w:r w:rsidRPr="000B4D61">
        <w:rPr>
          <w:sz w:val="36"/>
          <w:szCs w:val="36"/>
        </w:rPr>
        <w:lastRenderedPageBreak/>
        <w:t>FUNDING HISTORY</w:t>
      </w:r>
    </w:p>
    <w:p w14:paraId="565BDB21" w14:textId="77777777" w:rsidR="005B3C44" w:rsidRPr="000B4D61" w:rsidRDefault="00537F32" w:rsidP="003B4E55">
      <w:pPr>
        <w:spacing w:line="276" w:lineRule="auto"/>
        <w:rPr>
          <w:sz w:val="36"/>
          <w:szCs w:val="36"/>
        </w:rPr>
      </w:pPr>
      <w:r w:rsidRPr="000B4D61">
        <w:rPr>
          <w:b/>
          <w:sz w:val="36"/>
          <w:szCs w:val="36"/>
          <w:u w:val="single"/>
        </w:rPr>
        <w:t>NOTE:</w:t>
      </w:r>
      <w:r w:rsidRPr="000B4D61">
        <w:rPr>
          <w:sz w:val="36"/>
          <w:szCs w:val="36"/>
        </w:rPr>
        <w:t xml:space="preserve"> As a reminder</w:t>
      </w:r>
      <w:r w:rsidR="0064519B" w:rsidRPr="000B4D61">
        <w:rPr>
          <w:sz w:val="36"/>
          <w:szCs w:val="36"/>
        </w:rPr>
        <w:t>,</w:t>
      </w:r>
      <w:r w:rsidRPr="000B4D61">
        <w:rPr>
          <w:sz w:val="36"/>
          <w:szCs w:val="36"/>
        </w:rPr>
        <w:t xml:space="preserve"> this is a last resort fu</w:t>
      </w:r>
      <w:r w:rsidR="00987651" w:rsidRPr="000B4D61">
        <w:rPr>
          <w:sz w:val="36"/>
          <w:szCs w:val="36"/>
        </w:rPr>
        <w:t xml:space="preserve">nding program (see Grant Application Checklist </w:t>
      </w:r>
      <w:r w:rsidRPr="000B4D61">
        <w:rPr>
          <w:sz w:val="36"/>
          <w:szCs w:val="36"/>
        </w:rPr>
        <w:t>for further explanation).</w:t>
      </w:r>
    </w:p>
    <w:p w14:paraId="1CF268C4" w14:textId="77777777" w:rsidR="00CB4C14" w:rsidRPr="000B4D61" w:rsidRDefault="00CB4C14" w:rsidP="006E42D7">
      <w:pPr>
        <w:rPr>
          <w:sz w:val="36"/>
          <w:szCs w:val="36"/>
        </w:rPr>
      </w:pPr>
    </w:p>
    <w:p w14:paraId="1AA9F0A3" w14:textId="77777777" w:rsidR="00CB4C14" w:rsidRPr="000B4D61" w:rsidRDefault="00CB4C14" w:rsidP="00A05332">
      <w:pPr>
        <w:pStyle w:val="Heading3"/>
      </w:pPr>
      <w:r w:rsidRPr="000B4D61">
        <w:t>Have you received a Possibilities Grant in the past</w:t>
      </w:r>
      <w:r w:rsidR="0031020F" w:rsidRPr="000B4D61">
        <w:t xml:space="preserve">?  </w:t>
      </w:r>
      <w:r w:rsidR="0031020F" w:rsidRPr="00824CB6">
        <w:t>Yes _____</w:t>
      </w:r>
      <w:r w:rsidRPr="00824CB6">
        <w:t xml:space="preserve"> No</w:t>
      </w:r>
      <w:r w:rsidR="0031020F" w:rsidRPr="00824CB6">
        <w:t xml:space="preserve"> _____</w:t>
      </w:r>
    </w:p>
    <w:p w14:paraId="048150FF" w14:textId="77777777" w:rsidR="00537F32" w:rsidRPr="000B4D61" w:rsidRDefault="00537F32" w:rsidP="006E42D7">
      <w:pPr>
        <w:rPr>
          <w:sz w:val="36"/>
          <w:szCs w:val="36"/>
        </w:rPr>
      </w:pPr>
    </w:p>
    <w:p w14:paraId="700CE774" w14:textId="77777777" w:rsidR="00537F32" w:rsidRPr="000B4D61" w:rsidRDefault="00537F32" w:rsidP="003B4E55">
      <w:pPr>
        <w:pBdr>
          <w:bottom w:val="single" w:sz="12" w:space="1" w:color="auto"/>
        </w:pBdr>
        <w:spacing w:after="120" w:line="276" w:lineRule="auto"/>
        <w:rPr>
          <w:color w:val="FF0000"/>
          <w:sz w:val="36"/>
          <w:szCs w:val="36"/>
        </w:rPr>
      </w:pPr>
      <w:r w:rsidRPr="000B4D61">
        <w:rPr>
          <w:rStyle w:val="Heading3Char"/>
        </w:rPr>
        <w:t>Have you approached any other funding sources before seeking help from this program?</w:t>
      </w:r>
      <w:r w:rsidRPr="000B4D61">
        <w:rPr>
          <w:b/>
          <w:sz w:val="36"/>
          <w:szCs w:val="36"/>
        </w:rPr>
        <w:t xml:space="preserve"> </w:t>
      </w:r>
      <w:r w:rsidRPr="000B4D61">
        <w:rPr>
          <w:sz w:val="36"/>
          <w:szCs w:val="36"/>
        </w:rPr>
        <w:t xml:space="preserve">(i.e. Workforce Safety and Insurance, a Medicaid Waiver, the </w:t>
      </w:r>
      <w:proofErr w:type="gramStart"/>
      <w:r w:rsidRPr="000B4D61">
        <w:rPr>
          <w:sz w:val="36"/>
          <w:szCs w:val="36"/>
        </w:rPr>
        <w:t>Public School</w:t>
      </w:r>
      <w:proofErr w:type="gramEnd"/>
      <w:r w:rsidRPr="000B4D61">
        <w:rPr>
          <w:sz w:val="36"/>
          <w:szCs w:val="36"/>
        </w:rPr>
        <w:t xml:space="preserve"> System, Vocational Rehabilitation, the Great American Bike Race, North Dakota Association for the Disabled,</w:t>
      </w:r>
      <w:r w:rsidR="00F072E0" w:rsidRPr="000B4D61">
        <w:rPr>
          <w:sz w:val="36"/>
          <w:szCs w:val="36"/>
        </w:rPr>
        <w:t xml:space="preserve"> </w:t>
      </w:r>
      <w:r w:rsidRPr="000B4D61">
        <w:rPr>
          <w:sz w:val="36"/>
          <w:szCs w:val="36"/>
        </w:rPr>
        <w:t>etc.)</w:t>
      </w:r>
      <w:r w:rsidRPr="000B4D61">
        <w:rPr>
          <w:b/>
          <w:color w:val="FF0000"/>
          <w:sz w:val="36"/>
          <w:szCs w:val="36"/>
        </w:rPr>
        <w:t xml:space="preserve"> </w:t>
      </w:r>
      <w:r w:rsidRPr="000B4D61">
        <w:rPr>
          <w:color w:val="FF0000"/>
          <w:sz w:val="36"/>
          <w:szCs w:val="36"/>
        </w:rPr>
        <w:t xml:space="preserve"> </w:t>
      </w:r>
      <w:r w:rsidRPr="000B4D61">
        <w:rPr>
          <w:sz w:val="36"/>
          <w:szCs w:val="36"/>
        </w:rPr>
        <w:t xml:space="preserve">Yes </w:t>
      </w:r>
      <w:r w:rsidR="00E576E6" w:rsidRPr="000B4D61">
        <w:rPr>
          <w:sz w:val="36"/>
          <w:szCs w:val="36"/>
        </w:rPr>
        <w:t>_____</w:t>
      </w:r>
      <w:r w:rsidRPr="000B4D61">
        <w:rPr>
          <w:sz w:val="36"/>
          <w:szCs w:val="36"/>
        </w:rPr>
        <w:t xml:space="preserve"> No </w:t>
      </w:r>
      <w:r w:rsidR="00E576E6" w:rsidRPr="000B4D61">
        <w:rPr>
          <w:sz w:val="36"/>
          <w:szCs w:val="36"/>
        </w:rPr>
        <w:t>_____</w:t>
      </w:r>
      <w:r w:rsidRPr="000B4D61">
        <w:rPr>
          <w:sz w:val="36"/>
          <w:szCs w:val="36"/>
        </w:rPr>
        <w:t xml:space="preserve"> </w:t>
      </w:r>
    </w:p>
    <w:p w14:paraId="3A183C69" w14:textId="77777777" w:rsidR="00537F32" w:rsidRDefault="004C39C8" w:rsidP="004C39C8">
      <w:pPr>
        <w:pBdr>
          <w:bottom w:val="single" w:sz="12" w:space="1" w:color="auto"/>
        </w:pBdr>
        <w:spacing w:after="240"/>
        <w:rPr>
          <w:b/>
          <w:sz w:val="36"/>
          <w:szCs w:val="36"/>
        </w:rPr>
      </w:pPr>
      <w:r w:rsidRPr="004C39C8">
        <w:rPr>
          <w:noProof/>
          <w:sz w:val="36"/>
          <w:szCs w:val="36"/>
        </w:rPr>
        <mc:AlternateContent>
          <mc:Choice Requires="wps">
            <w:drawing>
              <wp:anchor distT="45720" distB="45720" distL="114300" distR="114300" simplePos="0" relativeHeight="251673600" behindDoc="0" locked="0" layoutInCell="1" allowOverlap="1" wp14:anchorId="1D05BC38" wp14:editId="00125F07">
                <wp:simplePos x="0" y="0"/>
                <wp:positionH relativeFrom="margin">
                  <wp:align>right</wp:align>
                </wp:positionH>
                <wp:positionV relativeFrom="paragraph">
                  <wp:posOffset>415925</wp:posOffset>
                </wp:positionV>
                <wp:extent cx="5915025" cy="1238250"/>
                <wp:effectExtent l="0" t="0" r="28575" b="1905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1238250"/>
                        </a:xfrm>
                        <a:prstGeom prst="rect">
                          <a:avLst/>
                        </a:prstGeom>
                        <a:solidFill>
                          <a:srgbClr val="FFFFFF"/>
                        </a:solidFill>
                        <a:ln w="9525">
                          <a:solidFill>
                            <a:srgbClr val="000000"/>
                          </a:solidFill>
                          <a:miter lim="800000"/>
                          <a:headEnd/>
                          <a:tailEnd/>
                        </a:ln>
                      </wps:spPr>
                      <wps:txbx>
                        <w:txbxContent>
                          <w:p w14:paraId="59831A62" w14:textId="77777777" w:rsidR="004C39C8" w:rsidRPr="004C39C8" w:rsidRDefault="004C39C8">
                            <w:r w:rsidRPr="004C39C8">
                              <w:t>[Please explai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05BC38" id="_x0000_s1034" type="#_x0000_t202" style="position:absolute;margin-left:414.55pt;margin-top:32.75pt;width:465.75pt;height:97.5pt;z-index:25167360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">
                <v:textbox>
                  <w:txbxContent>
                    <w:p w14:paraId="59831A62" w14:textId="77777777" w:rsidR="004C39C8" w:rsidRPr="004C39C8" w:rsidRDefault="004C39C8">
                      <w:r w:rsidRPr="004C39C8">
                        <w:t>[Please explain]</w:t>
                      </w:r>
                    </w:p>
                  </w:txbxContent>
                </v:textbox>
                <w10:wrap type="square" anchorx="margin"/>
              </v:shape>
            </w:pict>
          </mc:Fallback>
        </mc:AlternateContent>
      </w:r>
      <w:r w:rsidR="00537F32" w:rsidRPr="000B4D61">
        <w:rPr>
          <w:b/>
          <w:sz w:val="36"/>
          <w:szCs w:val="36"/>
        </w:rPr>
        <w:t xml:space="preserve">Please explain: </w:t>
      </w:r>
    </w:p>
    <w:p w14:paraId="15980A6E" w14:textId="77777777" w:rsidR="004C39C8" w:rsidRPr="000B4D61" w:rsidRDefault="004C39C8" w:rsidP="004C39C8">
      <w:pPr>
        <w:pBdr>
          <w:bottom w:val="single" w:sz="12" w:space="1" w:color="auto"/>
        </w:pBdr>
        <w:spacing w:after="240"/>
        <w:rPr>
          <w:sz w:val="36"/>
          <w:szCs w:val="36"/>
        </w:rPr>
      </w:pPr>
    </w:p>
    <w:p w14:paraId="04D4D5DD" w14:textId="77777777" w:rsidR="00C9069B" w:rsidRDefault="004C39C8" w:rsidP="004C39C8">
      <w:pPr>
        <w:pBdr>
          <w:bottom w:val="single" w:sz="12" w:space="1" w:color="auto"/>
        </w:pBdr>
        <w:spacing w:after="120" w:line="276" w:lineRule="auto"/>
        <w:rPr>
          <w:b/>
          <w:sz w:val="36"/>
          <w:szCs w:val="36"/>
        </w:rPr>
      </w:pPr>
      <w:r w:rsidRPr="004C39C8">
        <w:rPr>
          <w:b/>
          <w:noProof/>
          <w:sz w:val="36"/>
          <w:szCs w:val="36"/>
        </w:rPr>
        <mc:AlternateContent>
          <mc:Choice Requires="wps">
            <w:drawing>
              <wp:anchor distT="45720" distB="45720" distL="114300" distR="114300" simplePos="0" relativeHeight="251675648" behindDoc="0" locked="0" layoutInCell="1" allowOverlap="1" wp14:anchorId="5BD4493D" wp14:editId="7A0A7DC1">
                <wp:simplePos x="0" y="0"/>
                <wp:positionH relativeFrom="margin">
                  <wp:align>right</wp:align>
                </wp:positionH>
                <wp:positionV relativeFrom="paragraph">
                  <wp:posOffset>996315</wp:posOffset>
                </wp:positionV>
                <wp:extent cx="5924550" cy="1123950"/>
                <wp:effectExtent l="0" t="0" r="19050" b="1905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123950"/>
                        </a:xfrm>
                        <a:prstGeom prst="rect">
                          <a:avLst/>
                        </a:prstGeom>
                        <a:solidFill>
                          <a:srgbClr val="FFFFFF"/>
                        </a:solidFill>
                        <a:ln w="9525">
                          <a:solidFill>
                            <a:srgbClr val="000000"/>
                          </a:solidFill>
                          <a:miter lim="800000"/>
                          <a:headEnd/>
                          <a:tailEnd/>
                        </a:ln>
                      </wps:spPr>
                      <wps:txbx>
                        <w:txbxContent>
                          <w:p w14:paraId="53DB4EC0" w14:textId="77777777" w:rsidR="004C39C8" w:rsidRPr="004C39C8" w:rsidRDefault="004C39C8">
                            <w:r>
                              <w:t>[</w:t>
                            </w:r>
                            <w:r w:rsidRPr="004C39C8">
                              <w:rPr>
                                <w:rStyle w:val="Heading3Char"/>
                                <w:b w:val="0"/>
                                <w:sz w:val="24"/>
                                <w:szCs w:val="24"/>
                              </w:rPr>
                              <w:t>What Medical insurance do you currently have</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D4493D" id="_x0000_s1035" type="#_x0000_t202" style="position:absolute;margin-left:415.3pt;margin-top:78.45pt;width:466.5pt;height:88.5pt;z-index:25167564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">
                <v:textbox>
                  <w:txbxContent>
                    <w:p w14:paraId="53DB4EC0" w14:textId="77777777" w:rsidR="004C39C8" w:rsidRPr="004C39C8" w:rsidRDefault="004C39C8">
                      <w:r>
                        <w:t>[</w:t>
                      </w:r>
                      <w:r w:rsidRPr="004C39C8">
                        <w:rPr>
                          <w:rStyle w:val="Heading3Char"/>
                          <w:b w:val="0"/>
                          <w:sz w:val="24"/>
                          <w:szCs w:val="24"/>
                        </w:rPr>
                        <w:t>What Medical insurance do you currently have</w:t>
                      </w:r>
                      <w:r>
                        <w:t>?]</w:t>
                      </w:r>
                    </w:p>
                  </w:txbxContent>
                </v:textbox>
                <w10:wrap type="square" anchorx="margin"/>
              </v:shape>
            </w:pict>
          </mc:Fallback>
        </mc:AlternateContent>
      </w:r>
      <w:r w:rsidR="006C6720" w:rsidRPr="000B4D61">
        <w:rPr>
          <w:rStyle w:val="Heading3Char"/>
        </w:rPr>
        <w:t>W</w:t>
      </w:r>
      <w:r w:rsidR="00C91322" w:rsidRPr="000B4D61">
        <w:rPr>
          <w:rStyle w:val="Heading3Char"/>
        </w:rPr>
        <w:t xml:space="preserve">hat </w:t>
      </w:r>
      <w:r w:rsidR="008B28D8" w:rsidRPr="000B4D61">
        <w:rPr>
          <w:rStyle w:val="Heading3Char"/>
        </w:rPr>
        <w:t>Medical</w:t>
      </w:r>
      <w:r w:rsidR="00C521D6" w:rsidRPr="000B4D61">
        <w:rPr>
          <w:rStyle w:val="Heading3Char"/>
        </w:rPr>
        <w:t xml:space="preserve"> </w:t>
      </w:r>
      <w:r w:rsidR="00C91322" w:rsidRPr="000B4D61">
        <w:rPr>
          <w:rStyle w:val="Heading3Char"/>
        </w:rPr>
        <w:t>insurance d</w:t>
      </w:r>
      <w:r w:rsidR="006C6720" w:rsidRPr="000B4D61">
        <w:rPr>
          <w:rStyle w:val="Heading3Char"/>
        </w:rPr>
        <w:t xml:space="preserve">o you </w:t>
      </w:r>
      <w:r w:rsidR="00DE524B" w:rsidRPr="000B4D61">
        <w:rPr>
          <w:rStyle w:val="Heading3Char"/>
        </w:rPr>
        <w:t xml:space="preserve">currently </w:t>
      </w:r>
      <w:r w:rsidR="00E01342" w:rsidRPr="000B4D61">
        <w:rPr>
          <w:rStyle w:val="Heading3Char"/>
        </w:rPr>
        <w:t>have</w:t>
      </w:r>
      <w:r w:rsidR="006C6720" w:rsidRPr="000B4D61">
        <w:rPr>
          <w:b/>
          <w:sz w:val="36"/>
          <w:szCs w:val="36"/>
        </w:rPr>
        <w:t xml:space="preserve">? </w:t>
      </w:r>
      <w:r w:rsidR="00E35736" w:rsidRPr="000B4D61">
        <w:rPr>
          <w:sz w:val="36"/>
          <w:szCs w:val="36"/>
        </w:rPr>
        <w:t>(i.e.</w:t>
      </w:r>
      <w:r w:rsidR="002D445A" w:rsidRPr="000B4D61">
        <w:rPr>
          <w:sz w:val="36"/>
          <w:szCs w:val="36"/>
        </w:rPr>
        <w:t xml:space="preserve"> private</w:t>
      </w:r>
      <w:r w:rsidR="00E35736" w:rsidRPr="000B4D61">
        <w:rPr>
          <w:sz w:val="36"/>
          <w:szCs w:val="36"/>
        </w:rPr>
        <w:t xml:space="preserve"> insurance</w:t>
      </w:r>
      <w:r w:rsidR="002D445A" w:rsidRPr="000B4D61">
        <w:rPr>
          <w:sz w:val="36"/>
          <w:szCs w:val="36"/>
        </w:rPr>
        <w:t>, Medicare, Medicaid, Medicaid Waivers</w:t>
      </w:r>
      <w:r w:rsidR="008B28D8" w:rsidRPr="000B4D61">
        <w:rPr>
          <w:sz w:val="36"/>
          <w:szCs w:val="36"/>
        </w:rPr>
        <w:t>, Workers Compensation, Veterans Administration</w:t>
      </w:r>
      <w:r w:rsidR="002E70D5" w:rsidRPr="000B4D61">
        <w:rPr>
          <w:sz w:val="36"/>
          <w:szCs w:val="36"/>
        </w:rPr>
        <w:t>, etc.</w:t>
      </w:r>
      <w:r w:rsidR="002D445A" w:rsidRPr="000B4D61">
        <w:rPr>
          <w:sz w:val="36"/>
          <w:szCs w:val="36"/>
        </w:rPr>
        <w:t>)</w:t>
      </w:r>
    </w:p>
    <w:p w14:paraId="1F68FDE9" w14:textId="77777777" w:rsidR="004C39C8" w:rsidRPr="000B4D61" w:rsidRDefault="004C39C8" w:rsidP="004C39C8">
      <w:pPr>
        <w:pBdr>
          <w:bottom w:val="single" w:sz="12" w:space="1" w:color="auto"/>
        </w:pBdr>
        <w:spacing w:after="120" w:line="276" w:lineRule="auto"/>
        <w:rPr>
          <w:b/>
          <w:sz w:val="36"/>
          <w:szCs w:val="36"/>
        </w:rPr>
      </w:pPr>
    </w:p>
    <w:p w14:paraId="19E1852D" w14:textId="77777777" w:rsidR="005E03B1" w:rsidRDefault="004025C6" w:rsidP="005E03B1">
      <w:pPr>
        <w:spacing w:after="100" w:afterAutospacing="1" w:line="276" w:lineRule="auto"/>
        <w:rPr>
          <w:sz w:val="36"/>
          <w:szCs w:val="36"/>
        </w:rPr>
      </w:pPr>
      <w:r w:rsidRPr="000B4D61">
        <w:rPr>
          <w:rStyle w:val="Heading3Char"/>
        </w:rPr>
        <w:lastRenderedPageBreak/>
        <w:t>Is the assistive technology</w:t>
      </w:r>
      <w:r w:rsidR="00C91322" w:rsidRPr="000B4D61">
        <w:rPr>
          <w:rStyle w:val="Heading3Char"/>
        </w:rPr>
        <w:t xml:space="preserve"> you are requesting funding for covered by your insurance?</w:t>
      </w:r>
      <w:r w:rsidR="00C91322" w:rsidRPr="000B4D61">
        <w:rPr>
          <w:b/>
          <w:sz w:val="36"/>
          <w:szCs w:val="36"/>
        </w:rPr>
        <w:t xml:space="preserve">  </w:t>
      </w:r>
      <w:r w:rsidR="004F37A4">
        <w:rPr>
          <w:sz w:val="36"/>
          <w:szCs w:val="36"/>
        </w:rPr>
        <w:t>Yes _____</w:t>
      </w:r>
      <w:r w:rsidR="005025CC" w:rsidRPr="000B4D61">
        <w:rPr>
          <w:sz w:val="36"/>
          <w:szCs w:val="36"/>
        </w:rPr>
        <w:t xml:space="preserve"> No _____</w:t>
      </w:r>
    </w:p>
    <w:p w14:paraId="7BBEC54B" w14:textId="77777777" w:rsidR="00F072E0" w:rsidRPr="00C73629" w:rsidRDefault="001F577B" w:rsidP="00C73629">
      <w:pPr>
        <w:rPr>
          <w:sz w:val="36"/>
          <w:szCs w:val="36"/>
        </w:rPr>
      </w:pPr>
      <w:r w:rsidRPr="00C73629">
        <w:rPr>
          <w:sz w:val="36"/>
          <w:szCs w:val="36"/>
          <w:highlight w:val="yellow"/>
        </w:rPr>
        <w:t xml:space="preserve">If </w:t>
      </w:r>
      <w:r w:rsidR="00E01342" w:rsidRPr="00C73629">
        <w:rPr>
          <w:sz w:val="36"/>
          <w:szCs w:val="36"/>
          <w:highlight w:val="yellow"/>
        </w:rPr>
        <w:t>“</w:t>
      </w:r>
      <w:r w:rsidRPr="00C73629">
        <w:rPr>
          <w:sz w:val="36"/>
          <w:szCs w:val="36"/>
          <w:highlight w:val="yellow"/>
        </w:rPr>
        <w:t>No</w:t>
      </w:r>
      <w:r w:rsidR="00E01342" w:rsidRPr="00C73629">
        <w:rPr>
          <w:sz w:val="36"/>
          <w:szCs w:val="36"/>
          <w:highlight w:val="yellow"/>
        </w:rPr>
        <w:t>”</w:t>
      </w:r>
      <w:r w:rsidRPr="00C73629">
        <w:rPr>
          <w:sz w:val="36"/>
          <w:szCs w:val="36"/>
          <w:highlight w:val="yellow"/>
        </w:rPr>
        <w:t>, please send a copy of your denial letter.</w:t>
      </w:r>
    </w:p>
    <w:p w14:paraId="60A3C60E" w14:textId="77777777" w:rsidR="00F072E0" w:rsidRPr="000B4D61" w:rsidRDefault="00AB27DE" w:rsidP="00F319FB">
      <w:pPr>
        <w:spacing w:after="480" w:line="276" w:lineRule="auto"/>
        <w:rPr>
          <w:b/>
          <w:sz w:val="36"/>
          <w:szCs w:val="36"/>
        </w:rPr>
      </w:pPr>
      <w:r w:rsidRPr="000B4D61">
        <w:rPr>
          <w:b/>
          <w:sz w:val="36"/>
          <w:szCs w:val="36"/>
        </w:rPr>
        <w:t>Assistive technology fundi</w:t>
      </w:r>
      <w:r w:rsidR="00537F32" w:rsidRPr="000B4D61">
        <w:rPr>
          <w:b/>
          <w:sz w:val="36"/>
          <w:szCs w:val="36"/>
        </w:rPr>
        <w:t xml:space="preserve">ng can sometimes be confusing. </w:t>
      </w:r>
      <w:r w:rsidR="00C91322" w:rsidRPr="000B4D61">
        <w:rPr>
          <w:b/>
          <w:sz w:val="36"/>
          <w:szCs w:val="36"/>
        </w:rPr>
        <w:t xml:space="preserve">If you are </w:t>
      </w:r>
      <w:r w:rsidR="00DE524B" w:rsidRPr="000B4D61">
        <w:rPr>
          <w:b/>
          <w:sz w:val="36"/>
          <w:szCs w:val="36"/>
        </w:rPr>
        <w:t>unsure</w:t>
      </w:r>
      <w:r w:rsidRPr="000B4D61">
        <w:rPr>
          <w:b/>
          <w:sz w:val="36"/>
          <w:szCs w:val="36"/>
        </w:rPr>
        <w:t xml:space="preserve"> if your request is appropria</w:t>
      </w:r>
      <w:r w:rsidR="00060334" w:rsidRPr="000B4D61">
        <w:rPr>
          <w:b/>
          <w:sz w:val="36"/>
          <w:szCs w:val="36"/>
        </w:rPr>
        <w:t>te for the Possibilities Grant</w:t>
      </w:r>
      <w:r w:rsidR="00DE524B" w:rsidRPr="000B4D61">
        <w:rPr>
          <w:b/>
          <w:sz w:val="36"/>
          <w:szCs w:val="36"/>
        </w:rPr>
        <w:t>, please call us</w:t>
      </w:r>
      <w:r w:rsidR="005B3C44" w:rsidRPr="000B4D61">
        <w:rPr>
          <w:b/>
          <w:sz w:val="36"/>
          <w:szCs w:val="36"/>
        </w:rPr>
        <w:t xml:space="preserve"> at </w:t>
      </w:r>
      <w:r w:rsidR="00561123" w:rsidRPr="000B4D61">
        <w:rPr>
          <w:b/>
          <w:sz w:val="36"/>
          <w:szCs w:val="36"/>
        </w:rPr>
        <w:t>1.800.895.</w:t>
      </w:r>
      <w:r w:rsidR="005B3C44" w:rsidRPr="000B4D61">
        <w:rPr>
          <w:b/>
          <w:sz w:val="36"/>
          <w:szCs w:val="36"/>
        </w:rPr>
        <w:t>4728.</w:t>
      </w:r>
      <w:r w:rsidRPr="000B4D61">
        <w:rPr>
          <w:b/>
          <w:sz w:val="36"/>
          <w:szCs w:val="36"/>
        </w:rPr>
        <w:t xml:space="preserve">  We are happy to help you explore and understand your assistive technology funding options.</w:t>
      </w:r>
    </w:p>
    <w:p w14:paraId="05F1F203" w14:textId="77777777" w:rsidR="006E42D7" w:rsidRPr="000B4D61" w:rsidRDefault="004C39C8" w:rsidP="00F319FB">
      <w:pPr>
        <w:spacing w:line="276" w:lineRule="auto"/>
        <w:rPr>
          <w:sz w:val="36"/>
          <w:szCs w:val="36"/>
        </w:rPr>
      </w:pPr>
      <w:r w:rsidRPr="004C39C8">
        <w:rPr>
          <w:noProof/>
          <w:sz w:val="36"/>
          <w:szCs w:val="36"/>
        </w:rPr>
        <mc:AlternateContent>
          <mc:Choice Requires="wps">
            <w:drawing>
              <wp:anchor distT="45720" distB="45720" distL="114300" distR="114300" simplePos="0" relativeHeight="251677696" behindDoc="0" locked="0" layoutInCell="1" allowOverlap="1" wp14:anchorId="7F873F5C" wp14:editId="02969C25">
                <wp:simplePos x="0" y="0"/>
                <wp:positionH relativeFrom="margin">
                  <wp:align>right</wp:align>
                </wp:positionH>
                <wp:positionV relativeFrom="paragraph">
                  <wp:posOffset>2090420</wp:posOffset>
                </wp:positionV>
                <wp:extent cx="5915025" cy="3314700"/>
                <wp:effectExtent l="0" t="0" r="28575" b="1905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3314700"/>
                        </a:xfrm>
                        <a:prstGeom prst="rect">
                          <a:avLst/>
                        </a:prstGeom>
                        <a:solidFill>
                          <a:srgbClr val="FFFFFF"/>
                        </a:solidFill>
                        <a:ln w="9525">
                          <a:solidFill>
                            <a:srgbClr val="000000"/>
                          </a:solidFill>
                          <a:miter lim="800000"/>
                          <a:headEnd/>
                          <a:tailEnd/>
                        </a:ln>
                      </wps:spPr>
                      <wps:txbx>
                        <w:txbxContent>
                          <w:p w14:paraId="5AEE3675" w14:textId="77777777" w:rsidR="004C39C8" w:rsidRPr="004C39C8" w:rsidRDefault="004C39C8">
                            <w:r w:rsidRPr="004C39C8">
                              <w:t>[</w:t>
                            </w:r>
                            <w:r w:rsidRPr="004C39C8">
                              <w:rPr>
                                <w:rStyle w:val="Heading3Char"/>
                                <w:b w:val="0"/>
                                <w:sz w:val="24"/>
                                <w:szCs w:val="24"/>
                              </w:rPr>
                              <w:t>Describe any financial circumstances that make the purchase of the requested assistive technology difficult</w:t>
                            </w:r>
                            <w:r w:rsidRPr="004C39C8">
                              <w:rPr>
                                <w:b/>
                              </w:rPr>
                              <w:t>.</w:t>
                            </w:r>
                            <w:r w:rsidRPr="004C39C8">
                              <w:t xml:space="preserve">  Although information about assets is not requested, those monthly or routine expenses related to disability that create financial hardship should be mention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873F5C" id="_x0000_s1036" type="#_x0000_t202" style="position:absolute;margin-left:414.55pt;margin-top:164.6pt;width:465.75pt;height:261pt;z-index:25167769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">
                <v:textbox>
                  <w:txbxContent>
                    <w:p w14:paraId="5AEE3675" w14:textId="77777777" w:rsidR="004C39C8" w:rsidRPr="004C39C8" w:rsidRDefault="004C39C8">
                      <w:r w:rsidRPr="004C39C8">
                        <w:t>[</w:t>
                      </w:r>
                      <w:r w:rsidRPr="004C39C8">
                        <w:rPr>
                          <w:rStyle w:val="Heading3Char"/>
                          <w:b w:val="0"/>
                          <w:sz w:val="24"/>
                          <w:szCs w:val="24"/>
                        </w:rPr>
                        <w:t>Describe any financial circumstances that make the purchase of the requested assistive technology difficult</w:t>
                      </w:r>
                      <w:r w:rsidRPr="004C39C8">
                        <w:rPr>
                          <w:b/>
                        </w:rPr>
                        <w:t>.</w:t>
                      </w:r>
                      <w:r w:rsidRPr="004C39C8">
                        <w:t xml:space="preserve">  Although information about assets is not requested, those monthly or routine expenses related to disability that create financial hardship should be mentioned.]</w:t>
                      </w:r>
                    </w:p>
                  </w:txbxContent>
                </v:textbox>
                <w10:wrap type="square" anchorx="margin"/>
              </v:shape>
            </w:pict>
          </mc:Fallback>
        </mc:AlternateContent>
      </w:r>
      <w:r w:rsidR="00B41514" w:rsidRPr="000B4D61">
        <w:rPr>
          <w:rStyle w:val="Heading3Char"/>
        </w:rPr>
        <w:t>Describe any financial circumstances that make the purchase of the requested assistive technology difficult</w:t>
      </w:r>
      <w:r w:rsidR="00B41514" w:rsidRPr="000B4D61">
        <w:rPr>
          <w:b/>
          <w:sz w:val="36"/>
          <w:szCs w:val="36"/>
        </w:rPr>
        <w:t>.</w:t>
      </w:r>
      <w:r w:rsidR="00B41514" w:rsidRPr="000B4D61">
        <w:rPr>
          <w:sz w:val="36"/>
          <w:szCs w:val="36"/>
        </w:rPr>
        <w:t xml:space="preserve"> </w:t>
      </w:r>
      <w:r w:rsidR="00A936F3" w:rsidRPr="000B4D61">
        <w:rPr>
          <w:sz w:val="36"/>
          <w:szCs w:val="36"/>
        </w:rPr>
        <w:t xml:space="preserve"> Although information about assets is not requested, those monthly or routine expenses related to disability that create financial hardship should be mentioned.</w:t>
      </w:r>
      <w:r w:rsidR="00740752" w:rsidRPr="000B4D61">
        <w:rPr>
          <w:sz w:val="36"/>
          <w:szCs w:val="36"/>
        </w:rPr>
        <w:t xml:space="preserve"> </w:t>
      </w:r>
    </w:p>
    <w:p w14:paraId="7FAC1B50" w14:textId="77777777" w:rsidR="00740752" w:rsidRPr="000B4D61" w:rsidRDefault="00740752" w:rsidP="00BC17A1">
      <w:pPr>
        <w:rPr>
          <w:sz w:val="36"/>
          <w:szCs w:val="36"/>
        </w:rPr>
      </w:pPr>
    </w:p>
    <w:p w14:paraId="08A0D316" w14:textId="77777777" w:rsidR="0051533A" w:rsidRDefault="0051533A" w:rsidP="004F37A4">
      <w:pPr>
        <w:spacing w:after="840"/>
        <w:rPr>
          <w:sz w:val="36"/>
          <w:szCs w:val="36"/>
        </w:rPr>
      </w:pPr>
      <w:r>
        <w:rPr>
          <w:sz w:val="36"/>
          <w:szCs w:val="36"/>
        </w:rPr>
        <w:br w:type="page"/>
      </w:r>
    </w:p>
    <w:p w14:paraId="1CCEB2C2" w14:textId="77777777" w:rsidR="005B3C44" w:rsidRPr="000B4D61" w:rsidRDefault="005B3C44" w:rsidP="005B3C44">
      <w:pPr>
        <w:rPr>
          <w:sz w:val="36"/>
          <w:szCs w:val="36"/>
        </w:rPr>
      </w:pPr>
    </w:p>
    <w:p w14:paraId="40AC860E" w14:textId="77777777" w:rsidR="0073007E" w:rsidRPr="000B4D61" w:rsidRDefault="002C4302" w:rsidP="002C4302">
      <w:pPr>
        <w:pStyle w:val="Heading3"/>
        <w:spacing w:after="120"/>
        <w:jc w:val="center"/>
        <w:rPr>
          <w:b w:val="0"/>
          <w:i/>
        </w:rPr>
      </w:pPr>
      <w:r w:rsidRPr="000B4D61">
        <w:t>Required Documentation</w:t>
      </w:r>
    </w:p>
    <w:p w14:paraId="359FAF2A" w14:textId="77777777" w:rsidR="0073007E" w:rsidRPr="000B4D61" w:rsidRDefault="0073007E" w:rsidP="00F319FB">
      <w:pPr>
        <w:spacing w:after="360" w:line="276" w:lineRule="auto"/>
        <w:jc w:val="center"/>
        <w:rPr>
          <w:rStyle w:val="Heading4Char"/>
          <w:sz w:val="36"/>
          <w:szCs w:val="36"/>
        </w:rPr>
      </w:pPr>
      <w:r w:rsidRPr="000B4D61">
        <w:rPr>
          <w:rStyle w:val="Heading4Char"/>
          <w:b w:val="0"/>
          <w:sz w:val="36"/>
          <w:szCs w:val="36"/>
        </w:rPr>
        <w:t>Attach your most recent federal tax return form:</w:t>
      </w:r>
      <w:r w:rsidRPr="000B4D61">
        <w:rPr>
          <w:rStyle w:val="Heading3Char"/>
        </w:rPr>
        <w:t xml:space="preserve">  </w:t>
      </w:r>
      <w:r w:rsidRPr="000B4D61">
        <w:rPr>
          <w:rStyle w:val="Heading4Char"/>
          <w:b w:val="0"/>
          <w:sz w:val="36"/>
          <w:szCs w:val="36"/>
        </w:rPr>
        <w:t>1040, 1040A, or 1040EZ – no supporting Forms or Schedules</w:t>
      </w:r>
      <w:r w:rsidR="008079B4" w:rsidRPr="000B4D61">
        <w:rPr>
          <w:rStyle w:val="Heading4Char"/>
          <w:b w:val="0"/>
          <w:sz w:val="36"/>
          <w:szCs w:val="36"/>
        </w:rPr>
        <w:t xml:space="preserve"> are necessary</w:t>
      </w:r>
      <w:r w:rsidR="00705903" w:rsidRPr="000B4D61">
        <w:rPr>
          <w:rStyle w:val="Heading4Char"/>
          <w:b w:val="0"/>
          <w:sz w:val="36"/>
          <w:szCs w:val="36"/>
        </w:rPr>
        <w:t xml:space="preserve">.  </w:t>
      </w:r>
      <w:r w:rsidR="00705903" w:rsidRPr="000B4D61">
        <w:rPr>
          <w:rStyle w:val="Heading4Char"/>
          <w:sz w:val="36"/>
          <w:szCs w:val="36"/>
          <w:highlight w:val="yellow"/>
        </w:rPr>
        <w:t>If you do not file taxes, a copy of Social Security Benefits Letter or your annual income is required.</w:t>
      </w:r>
    </w:p>
    <w:p w14:paraId="4A0F9D33" w14:textId="77777777" w:rsidR="008079B4" w:rsidRPr="000B4D61" w:rsidRDefault="00DE524B" w:rsidP="00F319FB">
      <w:pPr>
        <w:pStyle w:val="Heading3"/>
        <w:spacing w:after="480"/>
        <w:jc w:val="center"/>
        <w:rPr>
          <w:b w:val="0"/>
        </w:rPr>
      </w:pPr>
      <w:r w:rsidRPr="000B4D61">
        <w:t>Your a</w:t>
      </w:r>
      <w:r w:rsidR="00C91322" w:rsidRPr="000B4D61">
        <w:t>pplication is not complete without this information</w:t>
      </w:r>
      <w:r w:rsidR="00F072E0" w:rsidRPr="000B4D61">
        <w:t>.</w:t>
      </w:r>
    </w:p>
    <w:p w14:paraId="540E772E" w14:textId="77777777" w:rsidR="003D11B4" w:rsidRPr="00074350" w:rsidRDefault="008079B4" w:rsidP="00074350">
      <w:pPr>
        <w:spacing w:after="360" w:line="276" w:lineRule="auto"/>
        <w:jc w:val="center"/>
        <w:rPr>
          <w:b/>
          <w:sz w:val="36"/>
          <w:szCs w:val="36"/>
        </w:rPr>
      </w:pPr>
      <w:r w:rsidRPr="000B4D61">
        <w:rPr>
          <w:b/>
          <w:sz w:val="36"/>
          <w:szCs w:val="36"/>
        </w:rPr>
        <w:t>**Your return will be compared to the table below f</w:t>
      </w:r>
      <w:r w:rsidR="00C51B3F" w:rsidRPr="000B4D61">
        <w:rPr>
          <w:b/>
          <w:sz w:val="36"/>
          <w:szCs w:val="36"/>
        </w:rPr>
        <w:t>or eligibility</w:t>
      </w:r>
      <w:r w:rsidRPr="000B4D61">
        <w:rPr>
          <w:b/>
          <w:sz w:val="36"/>
          <w:szCs w:val="36"/>
        </w:rPr>
        <w:t>**</w:t>
      </w:r>
      <w:r w:rsidR="00C51B3F" w:rsidRPr="000B4D61">
        <w:rPr>
          <w:noProof/>
          <w:sz w:val="36"/>
          <w:szCs w:val="36"/>
        </w:rPr>
        <mc:AlternateContent>
          <mc:Choice Requires="wps">
            <w:drawing>
              <wp:inline distT="0" distB="0" distL="0" distR="0" wp14:anchorId="66F0E452" wp14:editId="4274166D">
                <wp:extent cx="5158740" cy="3244850"/>
                <wp:effectExtent l="19050" t="19050" r="22860" b="12700"/>
                <wp:docPr id="2"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58740" cy="3244850"/>
                        </a:xfrm>
                        <a:prstGeom prst="rect">
                          <a:avLst/>
                        </a:prstGeom>
                        <a:solidFill>
                          <a:srgbClr val="FFFFFF"/>
                        </a:solidFill>
                        <a:ln w="38100" cmpd="dbl">
                          <a:solidFill>
                            <a:srgbClr val="000000"/>
                          </a:solidFill>
                          <a:miter lim="800000"/>
                          <a:headEnd/>
                          <a:tailEnd/>
                        </a:ln>
                      </wps:spPr>
                      <wps:txbx>
                        <w:txbxContent>
                          <w:p w14:paraId="064DA4A4" w14:textId="44BEE130" w:rsidR="00092B7D" w:rsidRPr="001E4C72" w:rsidRDefault="004D0044" w:rsidP="00BC17A1">
                            <w:pPr>
                              <w:jc w:val="center"/>
                              <w:rPr>
                                <w:b/>
                                <w:sz w:val="36"/>
                                <w:szCs w:val="36"/>
                              </w:rPr>
                            </w:pPr>
                            <w:r w:rsidRPr="001E4C72">
                              <w:rPr>
                                <w:b/>
                                <w:sz w:val="36"/>
                                <w:szCs w:val="36"/>
                              </w:rPr>
                              <w:t>Applicant Income Guidelines</w:t>
                            </w:r>
                          </w:p>
                          <w:p w14:paraId="23D3DB3D" w14:textId="77777777" w:rsidR="00092B7D" w:rsidRPr="00F072E0" w:rsidRDefault="00092B7D" w:rsidP="00BC17A1">
                            <w:pPr>
                              <w:jc w:val="center"/>
                            </w:pPr>
                          </w:p>
                          <w:tbl>
                            <w:tblPr>
                              <w:tblStyle w:val="TableGridLight"/>
                              <w:tblW w:w="8028" w:type="dxa"/>
                              <w:tblLook w:val="0020" w:firstRow="1" w:lastRow="0" w:firstColumn="0" w:lastColumn="0" w:noHBand="0" w:noVBand="0"/>
                              <w:tblCaption w:val="Income Qualifier Table"/>
                              <w:tblDescription w:val="Income guidelines for North Dakota. First column is the number of persons in household. Second column is the estimated median income for individuals with DIsabilities. "/>
                            </w:tblPr>
                            <w:tblGrid>
                              <w:gridCol w:w="3978"/>
                              <w:gridCol w:w="4050"/>
                            </w:tblGrid>
                            <w:tr w:rsidR="00092B7D" w:rsidRPr="00F072E0" w14:paraId="2CD59FCE" w14:textId="77777777" w:rsidTr="007B3D11">
                              <w:trPr>
                                <w:tblHeader/>
                              </w:trPr>
                              <w:tc>
                                <w:tcPr>
                                  <w:tcW w:w="3978" w:type="dxa"/>
                                </w:tcPr>
                                <w:p w14:paraId="118E7F37" w14:textId="77777777" w:rsidR="00092B7D" w:rsidRPr="005E03B1" w:rsidRDefault="00092B7D" w:rsidP="00BC17A1">
                                  <w:pPr>
                                    <w:jc w:val="center"/>
                                    <w:rPr>
                                      <w:sz w:val="36"/>
                                      <w:szCs w:val="36"/>
                                    </w:rPr>
                                  </w:pPr>
                                  <w:r w:rsidRPr="005E03B1">
                                    <w:rPr>
                                      <w:sz w:val="36"/>
                                      <w:szCs w:val="36"/>
                                    </w:rPr>
                                    <w:t># of Persons in</w:t>
                                  </w:r>
                                </w:p>
                                <w:p w14:paraId="22B32278" w14:textId="77777777" w:rsidR="00092B7D" w:rsidRPr="005E03B1" w:rsidRDefault="00092B7D" w:rsidP="00BC17A1">
                                  <w:pPr>
                                    <w:jc w:val="center"/>
                                    <w:rPr>
                                      <w:sz w:val="36"/>
                                      <w:szCs w:val="36"/>
                                    </w:rPr>
                                  </w:pPr>
                                  <w:r w:rsidRPr="005E03B1">
                                    <w:rPr>
                                      <w:sz w:val="36"/>
                                      <w:szCs w:val="36"/>
                                      <w:u w:val="single"/>
                                    </w:rPr>
                                    <w:t>Household</w:t>
                                  </w:r>
                                  <w:r w:rsidRPr="005E03B1">
                                    <w:rPr>
                                      <w:sz w:val="36"/>
                                      <w:szCs w:val="36"/>
                                    </w:rPr>
                                    <w:t>*</w:t>
                                  </w:r>
                                </w:p>
                              </w:tc>
                              <w:tc>
                                <w:tcPr>
                                  <w:tcW w:w="4050" w:type="dxa"/>
                                </w:tcPr>
                                <w:p w14:paraId="4D3E25FE" w14:textId="77777777" w:rsidR="00092B7D" w:rsidRPr="005E03B1" w:rsidRDefault="00092B7D" w:rsidP="00BC17A1">
                                  <w:pPr>
                                    <w:jc w:val="center"/>
                                    <w:rPr>
                                      <w:sz w:val="36"/>
                                      <w:szCs w:val="36"/>
                                    </w:rPr>
                                  </w:pPr>
                                  <w:r w:rsidRPr="005E03B1">
                                    <w:rPr>
                                      <w:sz w:val="36"/>
                                      <w:szCs w:val="36"/>
                                    </w:rPr>
                                    <w:t>estimated</w:t>
                                  </w:r>
                                </w:p>
                                <w:p w14:paraId="6444574A" w14:textId="77777777" w:rsidR="00092B7D" w:rsidRPr="005E03B1" w:rsidRDefault="00092B7D" w:rsidP="00BC17A1">
                                  <w:pPr>
                                    <w:jc w:val="center"/>
                                    <w:rPr>
                                      <w:sz w:val="36"/>
                                      <w:szCs w:val="36"/>
                                    </w:rPr>
                                  </w:pPr>
                                  <w:r w:rsidRPr="005E03B1">
                                    <w:rPr>
                                      <w:sz w:val="36"/>
                                      <w:szCs w:val="36"/>
                                      <w:u w:val="single"/>
                                    </w:rPr>
                                    <w:t>median income</w:t>
                                  </w:r>
                                </w:p>
                              </w:tc>
                            </w:tr>
                            <w:tr w:rsidR="00B30741" w:rsidRPr="00F072E0" w14:paraId="54E0748E" w14:textId="77777777" w:rsidTr="007B3D11">
                              <w:tc>
                                <w:tcPr>
                                  <w:tcW w:w="3978" w:type="dxa"/>
                                </w:tcPr>
                                <w:p w14:paraId="1A606739" w14:textId="77777777" w:rsidR="00B30741" w:rsidRPr="005E03B1" w:rsidRDefault="00B30741" w:rsidP="00BC17A1">
                                  <w:pPr>
                                    <w:jc w:val="center"/>
                                    <w:rPr>
                                      <w:sz w:val="36"/>
                                      <w:szCs w:val="36"/>
                                    </w:rPr>
                                  </w:pPr>
                                  <w:r w:rsidRPr="005E03B1">
                                    <w:rPr>
                                      <w:sz w:val="36"/>
                                      <w:szCs w:val="36"/>
                                    </w:rPr>
                                    <w:t>1</w:t>
                                  </w:r>
                                </w:p>
                              </w:tc>
                              <w:tc>
                                <w:tcPr>
                                  <w:tcW w:w="4050" w:type="dxa"/>
                                </w:tcPr>
                                <w:p w14:paraId="7F64B0D2" w14:textId="2E8F5AED" w:rsidR="00B30741" w:rsidRPr="005E03B1" w:rsidRDefault="00EA4333" w:rsidP="00BC17A1">
                                  <w:pPr>
                                    <w:jc w:val="center"/>
                                    <w:rPr>
                                      <w:sz w:val="36"/>
                                      <w:szCs w:val="36"/>
                                    </w:rPr>
                                  </w:pPr>
                                  <w:r>
                                    <w:rPr>
                                      <w:sz w:val="36"/>
                                      <w:szCs w:val="36"/>
                                    </w:rPr>
                                    <w:t>$</w:t>
                                  </w:r>
                                  <w:r w:rsidR="001E4C72">
                                    <w:rPr>
                                      <w:sz w:val="36"/>
                                      <w:szCs w:val="36"/>
                                    </w:rPr>
                                    <w:t>60,240</w:t>
                                  </w:r>
                                </w:p>
                              </w:tc>
                            </w:tr>
                            <w:tr w:rsidR="00B30741" w:rsidRPr="00F072E0" w14:paraId="6B0A26B4" w14:textId="77777777" w:rsidTr="007B3D11">
                              <w:tc>
                                <w:tcPr>
                                  <w:tcW w:w="3978" w:type="dxa"/>
                                </w:tcPr>
                                <w:p w14:paraId="41E446A0" w14:textId="77777777" w:rsidR="00B30741" w:rsidRPr="005E03B1" w:rsidRDefault="00B30741" w:rsidP="00BC17A1">
                                  <w:pPr>
                                    <w:jc w:val="center"/>
                                    <w:rPr>
                                      <w:sz w:val="36"/>
                                      <w:szCs w:val="36"/>
                                    </w:rPr>
                                  </w:pPr>
                                  <w:r w:rsidRPr="005E03B1">
                                    <w:rPr>
                                      <w:sz w:val="36"/>
                                      <w:szCs w:val="36"/>
                                    </w:rPr>
                                    <w:t>2</w:t>
                                  </w:r>
                                </w:p>
                              </w:tc>
                              <w:tc>
                                <w:tcPr>
                                  <w:tcW w:w="4050" w:type="dxa"/>
                                </w:tcPr>
                                <w:p w14:paraId="6D763633" w14:textId="7C5C60B8" w:rsidR="0064519B" w:rsidRPr="005E03B1" w:rsidRDefault="00F072E0" w:rsidP="0064519B">
                                  <w:pPr>
                                    <w:jc w:val="center"/>
                                    <w:rPr>
                                      <w:sz w:val="36"/>
                                      <w:szCs w:val="36"/>
                                    </w:rPr>
                                  </w:pPr>
                                  <w:r w:rsidRPr="005E03B1">
                                    <w:rPr>
                                      <w:sz w:val="36"/>
                                      <w:szCs w:val="36"/>
                                    </w:rPr>
                                    <w:t>$</w:t>
                                  </w:r>
                                  <w:r w:rsidR="001E4C72">
                                    <w:rPr>
                                      <w:sz w:val="36"/>
                                      <w:szCs w:val="36"/>
                                    </w:rPr>
                                    <w:t>81,760</w:t>
                                  </w:r>
                                </w:p>
                              </w:tc>
                            </w:tr>
                            <w:tr w:rsidR="00B30741" w:rsidRPr="00F072E0" w14:paraId="526FBF41" w14:textId="77777777" w:rsidTr="007B3D11">
                              <w:tc>
                                <w:tcPr>
                                  <w:tcW w:w="3978" w:type="dxa"/>
                                </w:tcPr>
                                <w:p w14:paraId="7F7BC20B" w14:textId="77777777" w:rsidR="00B30741" w:rsidRPr="005E03B1" w:rsidRDefault="00B30741" w:rsidP="00BC17A1">
                                  <w:pPr>
                                    <w:jc w:val="center"/>
                                    <w:rPr>
                                      <w:sz w:val="36"/>
                                      <w:szCs w:val="36"/>
                                    </w:rPr>
                                  </w:pPr>
                                  <w:r w:rsidRPr="005E03B1">
                                    <w:rPr>
                                      <w:sz w:val="36"/>
                                      <w:szCs w:val="36"/>
                                    </w:rPr>
                                    <w:t>3</w:t>
                                  </w:r>
                                </w:p>
                              </w:tc>
                              <w:tc>
                                <w:tcPr>
                                  <w:tcW w:w="4050" w:type="dxa"/>
                                </w:tcPr>
                                <w:p w14:paraId="49D02D89" w14:textId="4744BE66" w:rsidR="00B30741" w:rsidRPr="005E03B1" w:rsidRDefault="00C51B3F" w:rsidP="00F072E0">
                                  <w:pPr>
                                    <w:jc w:val="center"/>
                                    <w:rPr>
                                      <w:sz w:val="36"/>
                                      <w:szCs w:val="36"/>
                                    </w:rPr>
                                  </w:pPr>
                                  <w:r w:rsidRPr="005E03B1">
                                    <w:rPr>
                                      <w:sz w:val="36"/>
                                      <w:szCs w:val="36"/>
                                    </w:rPr>
                                    <w:t>$</w:t>
                                  </w:r>
                                  <w:r w:rsidR="001E4C72">
                                    <w:rPr>
                                      <w:sz w:val="36"/>
                                      <w:szCs w:val="36"/>
                                    </w:rPr>
                                    <w:t>103,280</w:t>
                                  </w:r>
                                </w:p>
                              </w:tc>
                            </w:tr>
                            <w:tr w:rsidR="00B30741" w:rsidRPr="00F072E0" w14:paraId="27352D38" w14:textId="77777777" w:rsidTr="007B3D11">
                              <w:tc>
                                <w:tcPr>
                                  <w:tcW w:w="3978" w:type="dxa"/>
                                </w:tcPr>
                                <w:p w14:paraId="2408FC54" w14:textId="77777777" w:rsidR="00B30741" w:rsidRPr="005E03B1" w:rsidRDefault="00B30741" w:rsidP="00BC17A1">
                                  <w:pPr>
                                    <w:jc w:val="center"/>
                                    <w:rPr>
                                      <w:sz w:val="36"/>
                                      <w:szCs w:val="36"/>
                                    </w:rPr>
                                  </w:pPr>
                                  <w:r w:rsidRPr="005E03B1">
                                    <w:rPr>
                                      <w:sz w:val="36"/>
                                      <w:szCs w:val="36"/>
                                    </w:rPr>
                                    <w:t>4</w:t>
                                  </w:r>
                                </w:p>
                              </w:tc>
                              <w:tc>
                                <w:tcPr>
                                  <w:tcW w:w="4050" w:type="dxa"/>
                                </w:tcPr>
                                <w:p w14:paraId="07C4E295" w14:textId="63FA87A6" w:rsidR="00B30741" w:rsidRPr="005E03B1" w:rsidRDefault="00F072E0" w:rsidP="00F072E0">
                                  <w:pPr>
                                    <w:jc w:val="center"/>
                                    <w:rPr>
                                      <w:sz w:val="36"/>
                                      <w:szCs w:val="36"/>
                                    </w:rPr>
                                  </w:pPr>
                                  <w:r w:rsidRPr="005E03B1">
                                    <w:rPr>
                                      <w:sz w:val="36"/>
                                      <w:szCs w:val="36"/>
                                    </w:rPr>
                                    <w:t>$</w:t>
                                  </w:r>
                                  <w:r w:rsidR="001E4C72">
                                    <w:rPr>
                                      <w:sz w:val="36"/>
                                      <w:szCs w:val="36"/>
                                    </w:rPr>
                                    <w:t>124,800</w:t>
                                  </w:r>
                                </w:p>
                              </w:tc>
                            </w:tr>
                            <w:tr w:rsidR="00B30741" w:rsidRPr="00F072E0" w14:paraId="126D8B0F" w14:textId="77777777" w:rsidTr="007B3D11">
                              <w:tc>
                                <w:tcPr>
                                  <w:tcW w:w="3978" w:type="dxa"/>
                                </w:tcPr>
                                <w:p w14:paraId="3E1494EF" w14:textId="77777777" w:rsidR="00B30741" w:rsidRPr="005E03B1" w:rsidRDefault="00B30741" w:rsidP="00BC17A1">
                                  <w:pPr>
                                    <w:jc w:val="center"/>
                                    <w:rPr>
                                      <w:sz w:val="36"/>
                                      <w:szCs w:val="36"/>
                                    </w:rPr>
                                  </w:pPr>
                                  <w:r w:rsidRPr="005E03B1">
                                    <w:rPr>
                                      <w:sz w:val="36"/>
                                      <w:szCs w:val="36"/>
                                    </w:rPr>
                                    <w:t>5</w:t>
                                  </w:r>
                                </w:p>
                              </w:tc>
                              <w:tc>
                                <w:tcPr>
                                  <w:tcW w:w="4050" w:type="dxa"/>
                                </w:tcPr>
                                <w:p w14:paraId="36A27BA0" w14:textId="6FAAE739" w:rsidR="00B30741" w:rsidRPr="005E03B1" w:rsidRDefault="00C51B3F" w:rsidP="00F072E0">
                                  <w:pPr>
                                    <w:jc w:val="center"/>
                                    <w:rPr>
                                      <w:sz w:val="36"/>
                                      <w:szCs w:val="36"/>
                                    </w:rPr>
                                  </w:pPr>
                                  <w:r w:rsidRPr="005E03B1">
                                    <w:rPr>
                                      <w:sz w:val="36"/>
                                      <w:szCs w:val="36"/>
                                    </w:rPr>
                                    <w:t>$</w:t>
                                  </w:r>
                                  <w:r w:rsidR="001E4C72">
                                    <w:rPr>
                                      <w:sz w:val="36"/>
                                      <w:szCs w:val="36"/>
                                    </w:rPr>
                                    <w:t>146,320</w:t>
                                  </w:r>
                                </w:p>
                              </w:tc>
                            </w:tr>
                            <w:tr w:rsidR="00B30741" w14:paraId="2A689853" w14:textId="77777777" w:rsidTr="007B3D11">
                              <w:tc>
                                <w:tcPr>
                                  <w:tcW w:w="3978" w:type="dxa"/>
                                </w:tcPr>
                                <w:p w14:paraId="0F7C8170" w14:textId="305BF933" w:rsidR="00B30741" w:rsidRPr="005E03B1" w:rsidRDefault="00450236" w:rsidP="00BC17A1">
                                  <w:pPr>
                                    <w:jc w:val="center"/>
                                    <w:rPr>
                                      <w:sz w:val="36"/>
                                      <w:szCs w:val="36"/>
                                    </w:rPr>
                                  </w:pPr>
                                  <w:r>
                                    <w:rPr>
                                      <w:sz w:val="36"/>
                                      <w:szCs w:val="36"/>
                                    </w:rPr>
                                    <w:t>6</w:t>
                                  </w:r>
                                </w:p>
                              </w:tc>
                              <w:tc>
                                <w:tcPr>
                                  <w:tcW w:w="4050" w:type="dxa"/>
                                </w:tcPr>
                                <w:p w14:paraId="367E6800" w14:textId="271C82FB" w:rsidR="00B30741" w:rsidRPr="005E03B1" w:rsidRDefault="001E4C72" w:rsidP="00BC17A1">
                                  <w:pPr>
                                    <w:jc w:val="center"/>
                                    <w:rPr>
                                      <w:sz w:val="36"/>
                                      <w:szCs w:val="36"/>
                                    </w:rPr>
                                  </w:pPr>
                                  <w:r>
                                    <w:rPr>
                                      <w:sz w:val="36"/>
                                      <w:szCs w:val="36"/>
                                    </w:rPr>
                                    <w:t>$</w:t>
                                  </w:r>
                                  <w:r w:rsidR="00450236">
                                    <w:rPr>
                                      <w:sz w:val="36"/>
                                      <w:szCs w:val="36"/>
                                    </w:rPr>
                                    <w:t>167,840</w:t>
                                  </w:r>
                                </w:p>
                              </w:tc>
                            </w:tr>
                          </w:tbl>
                          <w:p w14:paraId="09A87735" w14:textId="77777777" w:rsidR="00092B7D" w:rsidRDefault="00092B7D" w:rsidP="00BC17A1">
                            <w:pPr>
                              <w:jc w:val="center"/>
                            </w:pPr>
                          </w:p>
                        </w:txbxContent>
                      </wps:txbx>
                      <wps:bodyPr rot="0" vert="horz" wrap="square" lIns="91440" tIns="45720" rIns="91440" bIns="45720" anchor="t" anchorCtr="0" upright="1">
                        <a:noAutofit/>
                      </wps:bodyPr>
                    </wps:wsp>
                  </a:graphicData>
                </a:graphic>
              </wp:inline>
            </w:drawing>
          </mc:Choice>
          <mc:Fallback>
            <w:pict>
              <v:shape w14:anchorId="66F0E452" id="_x0000_s1037" type="#_x0000_t202" style="width:406.2pt;height:25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" strokeweight="3pt">
                <v:stroke linestyle="thinThin"/>
                <v:textbox>
                  <w:txbxContent>
                    <w:p w14:paraId="064DA4A4" w14:textId="44BEE130" w:rsidR="00092B7D" w:rsidRPr="001E4C72" w:rsidRDefault="004D0044" w:rsidP="00BC17A1">
                      <w:pPr>
                        <w:jc w:val="center"/>
                        <w:rPr>
                          <w:b/>
                          <w:sz w:val="36"/>
                          <w:szCs w:val="36"/>
                        </w:rPr>
                      </w:pPr>
                      <w:r w:rsidRPr="001E4C72">
                        <w:rPr>
                          <w:b/>
                          <w:sz w:val="36"/>
                          <w:szCs w:val="36"/>
                        </w:rPr>
                        <w:t>Applicant Income Guidelines</w:t>
                      </w:r>
                    </w:p>
                    <w:p w14:paraId="23D3DB3D" w14:textId="77777777" w:rsidR="00092B7D" w:rsidRPr="00F072E0" w:rsidRDefault="00092B7D" w:rsidP="00BC17A1">
                      <w:pPr>
                        <w:jc w:val="center"/>
                      </w:pPr>
                    </w:p>
                    <w:tbl>
                      <w:tblPr>
                        <w:tblStyle w:val="TableGridLight"/>
                        <w:tblW w:w="8028" w:type="dxa"/>
                        <w:tblLook w:val="0020" w:firstRow="1" w:lastRow="0" w:firstColumn="0" w:lastColumn="0" w:noHBand="0" w:noVBand="0"/>
                        <w:tblCaption w:val="Income Qualifier Table"/>
                        <w:tblDescription w:val="Income guidelines for North Dakota. First column is the number of persons in household. Second column is the estimated median income for individuals with DIsabilities. "/>
                      </w:tblPr>
                      <w:tblGrid>
                        <w:gridCol w:w="3978"/>
                        <w:gridCol w:w="4050"/>
                      </w:tblGrid>
                      <w:tr w:rsidR="00092B7D" w:rsidRPr="00F072E0" w14:paraId="2CD59FCE" w14:textId="77777777" w:rsidTr="007B3D11">
                        <w:trPr>
                          <w:tblHeader/>
                        </w:trPr>
                        <w:tc>
                          <w:tcPr>
                            <w:tcW w:w="3978" w:type="dxa"/>
                          </w:tcPr>
                          <w:p w14:paraId="118E7F37" w14:textId="77777777" w:rsidR="00092B7D" w:rsidRPr="005E03B1" w:rsidRDefault="00092B7D" w:rsidP="00BC17A1">
                            <w:pPr>
                              <w:jc w:val="center"/>
                              <w:rPr>
                                <w:sz w:val="36"/>
                                <w:szCs w:val="36"/>
                              </w:rPr>
                            </w:pPr>
                            <w:r w:rsidRPr="005E03B1">
                              <w:rPr>
                                <w:sz w:val="36"/>
                                <w:szCs w:val="36"/>
                              </w:rPr>
                              <w:t># of Persons in</w:t>
                            </w:r>
                          </w:p>
                          <w:p w14:paraId="22B32278" w14:textId="77777777" w:rsidR="00092B7D" w:rsidRPr="005E03B1" w:rsidRDefault="00092B7D" w:rsidP="00BC17A1">
                            <w:pPr>
                              <w:jc w:val="center"/>
                              <w:rPr>
                                <w:sz w:val="36"/>
                                <w:szCs w:val="36"/>
                              </w:rPr>
                            </w:pPr>
                            <w:r w:rsidRPr="005E03B1">
                              <w:rPr>
                                <w:sz w:val="36"/>
                                <w:szCs w:val="36"/>
                                <w:u w:val="single"/>
                              </w:rPr>
                              <w:t>Household</w:t>
                            </w:r>
                            <w:r w:rsidRPr="005E03B1">
                              <w:rPr>
                                <w:sz w:val="36"/>
                                <w:szCs w:val="36"/>
                              </w:rPr>
                              <w:t>*</w:t>
                            </w:r>
                          </w:p>
                        </w:tc>
                        <w:tc>
                          <w:tcPr>
                            <w:tcW w:w="4050" w:type="dxa"/>
                          </w:tcPr>
                          <w:p w14:paraId="4D3E25FE" w14:textId="77777777" w:rsidR="00092B7D" w:rsidRPr="005E03B1" w:rsidRDefault="00092B7D" w:rsidP="00BC17A1">
                            <w:pPr>
                              <w:jc w:val="center"/>
                              <w:rPr>
                                <w:sz w:val="36"/>
                                <w:szCs w:val="36"/>
                              </w:rPr>
                            </w:pPr>
                            <w:r w:rsidRPr="005E03B1">
                              <w:rPr>
                                <w:sz w:val="36"/>
                                <w:szCs w:val="36"/>
                              </w:rPr>
                              <w:t>estimated</w:t>
                            </w:r>
                          </w:p>
                          <w:p w14:paraId="6444574A" w14:textId="77777777" w:rsidR="00092B7D" w:rsidRPr="005E03B1" w:rsidRDefault="00092B7D" w:rsidP="00BC17A1">
                            <w:pPr>
                              <w:jc w:val="center"/>
                              <w:rPr>
                                <w:sz w:val="36"/>
                                <w:szCs w:val="36"/>
                              </w:rPr>
                            </w:pPr>
                            <w:r w:rsidRPr="005E03B1">
                              <w:rPr>
                                <w:sz w:val="36"/>
                                <w:szCs w:val="36"/>
                                <w:u w:val="single"/>
                              </w:rPr>
                              <w:t>median income</w:t>
                            </w:r>
                          </w:p>
                        </w:tc>
                      </w:tr>
                      <w:tr w:rsidR="00B30741" w:rsidRPr="00F072E0" w14:paraId="54E0748E" w14:textId="77777777" w:rsidTr="007B3D11">
                        <w:tc>
                          <w:tcPr>
                            <w:tcW w:w="3978" w:type="dxa"/>
                          </w:tcPr>
                          <w:p w14:paraId="1A606739" w14:textId="77777777" w:rsidR="00B30741" w:rsidRPr="005E03B1" w:rsidRDefault="00B30741" w:rsidP="00BC17A1">
                            <w:pPr>
                              <w:jc w:val="center"/>
                              <w:rPr>
                                <w:sz w:val="36"/>
                                <w:szCs w:val="36"/>
                              </w:rPr>
                            </w:pPr>
                            <w:r w:rsidRPr="005E03B1">
                              <w:rPr>
                                <w:sz w:val="36"/>
                                <w:szCs w:val="36"/>
                              </w:rPr>
                              <w:t>1</w:t>
                            </w:r>
                          </w:p>
                        </w:tc>
                        <w:tc>
                          <w:tcPr>
                            <w:tcW w:w="4050" w:type="dxa"/>
                          </w:tcPr>
                          <w:p w14:paraId="7F64B0D2" w14:textId="2E8F5AED" w:rsidR="00B30741" w:rsidRPr="005E03B1" w:rsidRDefault="00EA4333" w:rsidP="00BC17A1">
                            <w:pPr>
                              <w:jc w:val="center"/>
                              <w:rPr>
                                <w:sz w:val="36"/>
                                <w:szCs w:val="36"/>
                              </w:rPr>
                            </w:pPr>
                            <w:r>
                              <w:rPr>
                                <w:sz w:val="36"/>
                                <w:szCs w:val="36"/>
                              </w:rPr>
                              <w:t>$</w:t>
                            </w:r>
                            <w:r w:rsidR="001E4C72">
                              <w:rPr>
                                <w:sz w:val="36"/>
                                <w:szCs w:val="36"/>
                              </w:rPr>
                              <w:t>60,240</w:t>
                            </w:r>
                          </w:p>
                        </w:tc>
                      </w:tr>
                      <w:tr w:rsidR="00B30741" w:rsidRPr="00F072E0" w14:paraId="6B0A26B4" w14:textId="77777777" w:rsidTr="007B3D11">
                        <w:tc>
                          <w:tcPr>
                            <w:tcW w:w="3978" w:type="dxa"/>
                          </w:tcPr>
                          <w:p w14:paraId="41E446A0" w14:textId="77777777" w:rsidR="00B30741" w:rsidRPr="005E03B1" w:rsidRDefault="00B30741" w:rsidP="00BC17A1">
                            <w:pPr>
                              <w:jc w:val="center"/>
                              <w:rPr>
                                <w:sz w:val="36"/>
                                <w:szCs w:val="36"/>
                              </w:rPr>
                            </w:pPr>
                            <w:r w:rsidRPr="005E03B1">
                              <w:rPr>
                                <w:sz w:val="36"/>
                                <w:szCs w:val="36"/>
                              </w:rPr>
                              <w:t>2</w:t>
                            </w:r>
                          </w:p>
                        </w:tc>
                        <w:tc>
                          <w:tcPr>
                            <w:tcW w:w="4050" w:type="dxa"/>
                          </w:tcPr>
                          <w:p w14:paraId="6D763633" w14:textId="7C5C60B8" w:rsidR="0064519B" w:rsidRPr="005E03B1" w:rsidRDefault="00F072E0" w:rsidP="0064519B">
                            <w:pPr>
                              <w:jc w:val="center"/>
                              <w:rPr>
                                <w:sz w:val="36"/>
                                <w:szCs w:val="36"/>
                              </w:rPr>
                            </w:pPr>
                            <w:r w:rsidRPr="005E03B1">
                              <w:rPr>
                                <w:sz w:val="36"/>
                                <w:szCs w:val="36"/>
                              </w:rPr>
                              <w:t>$</w:t>
                            </w:r>
                            <w:r w:rsidR="001E4C72">
                              <w:rPr>
                                <w:sz w:val="36"/>
                                <w:szCs w:val="36"/>
                              </w:rPr>
                              <w:t>81,760</w:t>
                            </w:r>
                          </w:p>
                        </w:tc>
                      </w:tr>
                      <w:tr w:rsidR="00B30741" w:rsidRPr="00F072E0" w14:paraId="526FBF41" w14:textId="77777777" w:rsidTr="007B3D11">
                        <w:tc>
                          <w:tcPr>
                            <w:tcW w:w="3978" w:type="dxa"/>
                          </w:tcPr>
                          <w:p w14:paraId="7F7BC20B" w14:textId="77777777" w:rsidR="00B30741" w:rsidRPr="005E03B1" w:rsidRDefault="00B30741" w:rsidP="00BC17A1">
                            <w:pPr>
                              <w:jc w:val="center"/>
                              <w:rPr>
                                <w:sz w:val="36"/>
                                <w:szCs w:val="36"/>
                              </w:rPr>
                            </w:pPr>
                            <w:r w:rsidRPr="005E03B1">
                              <w:rPr>
                                <w:sz w:val="36"/>
                                <w:szCs w:val="36"/>
                              </w:rPr>
                              <w:t>3</w:t>
                            </w:r>
                          </w:p>
                        </w:tc>
                        <w:tc>
                          <w:tcPr>
                            <w:tcW w:w="4050" w:type="dxa"/>
                          </w:tcPr>
                          <w:p w14:paraId="49D02D89" w14:textId="4744BE66" w:rsidR="00B30741" w:rsidRPr="005E03B1" w:rsidRDefault="00C51B3F" w:rsidP="00F072E0">
                            <w:pPr>
                              <w:jc w:val="center"/>
                              <w:rPr>
                                <w:sz w:val="36"/>
                                <w:szCs w:val="36"/>
                              </w:rPr>
                            </w:pPr>
                            <w:r w:rsidRPr="005E03B1">
                              <w:rPr>
                                <w:sz w:val="36"/>
                                <w:szCs w:val="36"/>
                              </w:rPr>
                              <w:t>$</w:t>
                            </w:r>
                            <w:r w:rsidR="001E4C72">
                              <w:rPr>
                                <w:sz w:val="36"/>
                                <w:szCs w:val="36"/>
                              </w:rPr>
                              <w:t>103,280</w:t>
                            </w:r>
                          </w:p>
                        </w:tc>
                      </w:tr>
                      <w:tr w:rsidR="00B30741" w:rsidRPr="00F072E0" w14:paraId="27352D38" w14:textId="77777777" w:rsidTr="007B3D11">
                        <w:tc>
                          <w:tcPr>
                            <w:tcW w:w="3978" w:type="dxa"/>
                          </w:tcPr>
                          <w:p w14:paraId="2408FC54" w14:textId="77777777" w:rsidR="00B30741" w:rsidRPr="005E03B1" w:rsidRDefault="00B30741" w:rsidP="00BC17A1">
                            <w:pPr>
                              <w:jc w:val="center"/>
                              <w:rPr>
                                <w:sz w:val="36"/>
                                <w:szCs w:val="36"/>
                              </w:rPr>
                            </w:pPr>
                            <w:r w:rsidRPr="005E03B1">
                              <w:rPr>
                                <w:sz w:val="36"/>
                                <w:szCs w:val="36"/>
                              </w:rPr>
                              <w:t>4</w:t>
                            </w:r>
                          </w:p>
                        </w:tc>
                        <w:tc>
                          <w:tcPr>
                            <w:tcW w:w="4050" w:type="dxa"/>
                          </w:tcPr>
                          <w:p w14:paraId="07C4E295" w14:textId="63FA87A6" w:rsidR="00B30741" w:rsidRPr="005E03B1" w:rsidRDefault="00F072E0" w:rsidP="00F072E0">
                            <w:pPr>
                              <w:jc w:val="center"/>
                              <w:rPr>
                                <w:sz w:val="36"/>
                                <w:szCs w:val="36"/>
                              </w:rPr>
                            </w:pPr>
                            <w:r w:rsidRPr="005E03B1">
                              <w:rPr>
                                <w:sz w:val="36"/>
                                <w:szCs w:val="36"/>
                              </w:rPr>
                              <w:t>$</w:t>
                            </w:r>
                            <w:r w:rsidR="001E4C72">
                              <w:rPr>
                                <w:sz w:val="36"/>
                                <w:szCs w:val="36"/>
                              </w:rPr>
                              <w:t>124,800</w:t>
                            </w:r>
                          </w:p>
                        </w:tc>
                      </w:tr>
                      <w:tr w:rsidR="00B30741" w:rsidRPr="00F072E0" w14:paraId="126D8B0F" w14:textId="77777777" w:rsidTr="007B3D11">
                        <w:tc>
                          <w:tcPr>
                            <w:tcW w:w="3978" w:type="dxa"/>
                          </w:tcPr>
                          <w:p w14:paraId="3E1494EF" w14:textId="77777777" w:rsidR="00B30741" w:rsidRPr="005E03B1" w:rsidRDefault="00B30741" w:rsidP="00BC17A1">
                            <w:pPr>
                              <w:jc w:val="center"/>
                              <w:rPr>
                                <w:sz w:val="36"/>
                                <w:szCs w:val="36"/>
                              </w:rPr>
                            </w:pPr>
                            <w:r w:rsidRPr="005E03B1">
                              <w:rPr>
                                <w:sz w:val="36"/>
                                <w:szCs w:val="36"/>
                              </w:rPr>
                              <w:t>5</w:t>
                            </w:r>
                          </w:p>
                        </w:tc>
                        <w:tc>
                          <w:tcPr>
                            <w:tcW w:w="4050" w:type="dxa"/>
                          </w:tcPr>
                          <w:p w14:paraId="36A27BA0" w14:textId="6FAAE739" w:rsidR="00B30741" w:rsidRPr="005E03B1" w:rsidRDefault="00C51B3F" w:rsidP="00F072E0">
                            <w:pPr>
                              <w:jc w:val="center"/>
                              <w:rPr>
                                <w:sz w:val="36"/>
                                <w:szCs w:val="36"/>
                              </w:rPr>
                            </w:pPr>
                            <w:r w:rsidRPr="005E03B1">
                              <w:rPr>
                                <w:sz w:val="36"/>
                                <w:szCs w:val="36"/>
                              </w:rPr>
                              <w:t>$</w:t>
                            </w:r>
                            <w:r w:rsidR="001E4C72">
                              <w:rPr>
                                <w:sz w:val="36"/>
                                <w:szCs w:val="36"/>
                              </w:rPr>
                              <w:t>146,320</w:t>
                            </w:r>
                          </w:p>
                        </w:tc>
                      </w:tr>
                      <w:tr w:rsidR="00B30741" w14:paraId="2A689853" w14:textId="77777777" w:rsidTr="007B3D11">
                        <w:tc>
                          <w:tcPr>
                            <w:tcW w:w="3978" w:type="dxa"/>
                          </w:tcPr>
                          <w:p w14:paraId="0F7C8170" w14:textId="305BF933" w:rsidR="00B30741" w:rsidRPr="005E03B1" w:rsidRDefault="00450236" w:rsidP="00BC17A1">
                            <w:pPr>
                              <w:jc w:val="center"/>
                              <w:rPr>
                                <w:sz w:val="36"/>
                                <w:szCs w:val="36"/>
                              </w:rPr>
                            </w:pPr>
                            <w:r>
                              <w:rPr>
                                <w:sz w:val="36"/>
                                <w:szCs w:val="36"/>
                              </w:rPr>
                              <w:t>6</w:t>
                            </w:r>
                          </w:p>
                        </w:tc>
                        <w:tc>
                          <w:tcPr>
                            <w:tcW w:w="4050" w:type="dxa"/>
                          </w:tcPr>
                          <w:p w14:paraId="367E6800" w14:textId="271C82FB" w:rsidR="00B30741" w:rsidRPr="005E03B1" w:rsidRDefault="001E4C72" w:rsidP="00BC17A1">
                            <w:pPr>
                              <w:jc w:val="center"/>
                              <w:rPr>
                                <w:sz w:val="36"/>
                                <w:szCs w:val="36"/>
                              </w:rPr>
                            </w:pPr>
                            <w:r>
                              <w:rPr>
                                <w:sz w:val="36"/>
                                <w:szCs w:val="36"/>
                              </w:rPr>
                              <w:t>$</w:t>
                            </w:r>
                            <w:r w:rsidR="00450236">
                              <w:rPr>
                                <w:sz w:val="36"/>
                                <w:szCs w:val="36"/>
                              </w:rPr>
                              <w:t>167,840</w:t>
                            </w:r>
                          </w:p>
                        </w:tc>
                      </w:tr>
                    </w:tbl>
                    <w:p w14:paraId="09A87735" w14:textId="77777777" w:rsidR="00092B7D" w:rsidRDefault="00092B7D" w:rsidP="00BC17A1">
                      <w:pPr>
                        <w:jc w:val="center"/>
                      </w:pPr>
                    </w:p>
                  </w:txbxContent>
                </v:textbox>
                <w10:anchorlock/>
              </v:shape>
            </w:pict>
          </mc:Fallback>
        </mc:AlternateContent>
      </w:r>
      <w:bookmarkStart w:id="0" w:name="_GoBack"/>
      <w:bookmarkEnd w:id="0"/>
    </w:p>
    <w:p w14:paraId="1EF1D192" w14:textId="77777777" w:rsidR="00074350" w:rsidRPr="00074350" w:rsidRDefault="00074350" w:rsidP="00074350">
      <w:pPr>
        <w:spacing w:after="120" w:line="276" w:lineRule="auto"/>
        <w:jc w:val="center"/>
        <w:rPr>
          <w:sz w:val="36"/>
          <w:szCs w:val="36"/>
        </w:rPr>
      </w:pPr>
      <w:r w:rsidRPr="00074350">
        <w:rPr>
          <w:sz w:val="36"/>
          <w:szCs w:val="36"/>
          <w:highlight w:val="yellow"/>
        </w:rPr>
        <w:t>Do you file Federal income taxes?  Yes____ No____</w:t>
      </w:r>
    </w:p>
    <w:p w14:paraId="3E01930C" w14:textId="77777777" w:rsidR="00074350" w:rsidRPr="00074350" w:rsidRDefault="00074350" w:rsidP="00074350">
      <w:pPr>
        <w:spacing w:after="120" w:line="276" w:lineRule="auto"/>
        <w:rPr>
          <w:sz w:val="36"/>
          <w:szCs w:val="36"/>
        </w:rPr>
      </w:pPr>
      <w:r w:rsidRPr="00074350">
        <w:rPr>
          <w:sz w:val="36"/>
          <w:szCs w:val="36"/>
        </w:rPr>
        <w:t xml:space="preserve">If </w:t>
      </w:r>
      <w:r w:rsidRPr="00074350">
        <w:rPr>
          <w:b/>
          <w:sz w:val="36"/>
          <w:szCs w:val="36"/>
        </w:rPr>
        <w:t>YES</w:t>
      </w:r>
      <w:r w:rsidRPr="00074350">
        <w:rPr>
          <w:sz w:val="36"/>
          <w:szCs w:val="36"/>
        </w:rPr>
        <w:t>, you must provide a copy of last year’s Federal IRS 1040 tax form(s) filed by you and members of your family/household.</w:t>
      </w:r>
    </w:p>
    <w:p w14:paraId="5D73185C" w14:textId="77777777" w:rsidR="00074350" w:rsidRPr="00074350" w:rsidRDefault="00074350" w:rsidP="00074350">
      <w:pPr>
        <w:spacing w:after="120" w:line="276" w:lineRule="auto"/>
        <w:rPr>
          <w:sz w:val="36"/>
          <w:szCs w:val="36"/>
        </w:rPr>
      </w:pPr>
      <w:r w:rsidRPr="00074350">
        <w:rPr>
          <w:sz w:val="36"/>
          <w:szCs w:val="36"/>
        </w:rPr>
        <w:t xml:space="preserve">If </w:t>
      </w:r>
      <w:r w:rsidRPr="00074350">
        <w:rPr>
          <w:b/>
          <w:sz w:val="36"/>
          <w:szCs w:val="36"/>
        </w:rPr>
        <w:t>NO</w:t>
      </w:r>
      <w:r w:rsidRPr="00074350">
        <w:rPr>
          <w:sz w:val="36"/>
          <w:szCs w:val="36"/>
        </w:rPr>
        <w:t>, to confirm your income eligibility, please mail or fax documentation that proves one of the following:</w:t>
      </w:r>
    </w:p>
    <w:p w14:paraId="237A7BEF" w14:textId="77777777" w:rsidR="00074350" w:rsidRPr="00074350" w:rsidRDefault="00074350" w:rsidP="00074350">
      <w:pPr>
        <w:spacing w:line="276" w:lineRule="auto"/>
        <w:rPr>
          <w:sz w:val="36"/>
          <w:szCs w:val="36"/>
        </w:rPr>
      </w:pPr>
      <w:r w:rsidRPr="00074350">
        <w:rPr>
          <w:sz w:val="36"/>
          <w:szCs w:val="36"/>
        </w:rPr>
        <w:lastRenderedPageBreak/>
        <w:t xml:space="preserve">Evidence of your total family/household income, such as recent Social Security Administration retirement benefit statement(s) or other pension benefit statement(s). </w:t>
      </w:r>
    </w:p>
    <w:p w14:paraId="2CF132A1" w14:textId="77777777" w:rsidR="00074350" w:rsidRPr="00074350" w:rsidRDefault="00074350" w:rsidP="00074350">
      <w:pPr>
        <w:spacing w:line="276" w:lineRule="auto"/>
        <w:rPr>
          <w:sz w:val="36"/>
          <w:szCs w:val="36"/>
        </w:rPr>
      </w:pPr>
    </w:p>
    <w:p w14:paraId="3C3003CF" w14:textId="77777777" w:rsidR="00074350" w:rsidRPr="00074350" w:rsidRDefault="00074350" w:rsidP="00074350">
      <w:pPr>
        <w:spacing w:after="120" w:line="276" w:lineRule="auto"/>
        <w:rPr>
          <w:sz w:val="36"/>
          <w:szCs w:val="36"/>
        </w:rPr>
      </w:pPr>
      <w:r w:rsidRPr="00074350">
        <w:rPr>
          <w:sz w:val="36"/>
          <w:szCs w:val="36"/>
        </w:rPr>
        <w:t>For the purpose of determining eligibility for the Possibilities Grant program, ND Assistive defines “income” and “household” as follows:</w:t>
      </w:r>
    </w:p>
    <w:p w14:paraId="190EF451" w14:textId="77777777" w:rsidR="00074350" w:rsidRPr="00074350" w:rsidRDefault="00074350" w:rsidP="00074350">
      <w:pPr>
        <w:spacing w:after="120" w:line="276" w:lineRule="auto"/>
        <w:rPr>
          <w:sz w:val="36"/>
          <w:szCs w:val="36"/>
        </w:rPr>
      </w:pPr>
      <w:r w:rsidRPr="00074350">
        <w:rPr>
          <w:sz w:val="36"/>
          <w:szCs w:val="36"/>
        </w:rPr>
        <w:t xml:space="preserve">“Income” is all income actually received by all members of a household. This includes salary before deductions for taxes, public assistance benefits, social security payments, pensions, unemployment compensation, veteran's benefits, inheritances, alimony, child support payments, worker's compensation benefits, gifts, lottery winnings, and the like. The only exceptions are student financial aid, military housing and cost-of-living allowances, irregular income from occasional small jobs such as baby-sitting or lawn mowing, and the like. </w:t>
      </w:r>
    </w:p>
    <w:p w14:paraId="6DBF9247" w14:textId="77777777" w:rsidR="00074350" w:rsidRPr="00074350" w:rsidRDefault="00074350" w:rsidP="00074350">
      <w:pPr>
        <w:spacing w:after="120" w:line="276" w:lineRule="auto"/>
        <w:rPr>
          <w:sz w:val="36"/>
          <w:szCs w:val="36"/>
        </w:rPr>
      </w:pPr>
      <w:r w:rsidRPr="00074350">
        <w:rPr>
          <w:sz w:val="36"/>
          <w:szCs w:val="36"/>
        </w:rPr>
        <w:t>A “household” is any individual or group of individuals who are living together at the same address as one economic unit. A household may include related and unrelated persons. An “economic unit” consists of all adult individuals contributing to and sharing in the income and expenses of a household. An adult is any person eighteen years or older. If an adult has no or minimal income, and lives with someone who provides financial support to him/her, both people shall be considered part of the same household. Children under the age of eighteen living with their parents or guardians are considered to be part of the same household as their parents or guardians.</w:t>
      </w:r>
    </w:p>
    <w:p w14:paraId="695B993D" w14:textId="77777777" w:rsidR="003D11B4" w:rsidRPr="000B4D61" w:rsidRDefault="003D11B4" w:rsidP="006E42D7">
      <w:pPr>
        <w:rPr>
          <w:sz w:val="36"/>
          <w:szCs w:val="36"/>
        </w:rPr>
      </w:pPr>
    </w:p>
    <w:p w14:paraId="7A12A547" w14:textId="77777777" w:rsidR="00F7023E" w:rsidRPr="000B4D61" w:rsidRDefault="00F7023E">
      <w:pPr>
        <w:rPr>
          <w:b/>
          <w:sz w:val="36"/>
          <w:szCs w:val="36"/>
        </w:rPr>
      </w:pPr>
    </w:p>
    <w:p w14:paraId="385B991E" w14:textId="77777777" w:rsidR="00790188" w:rsidRPr="000B4D61" w:rsidRDefault="00725ED9" w:rsidP="00776887">
      <w:pPr>
        <w:pStyle w:val="Heading2"/>
        <w:rPr>
          <w:i/>
          <w:sz w:val="36"/>
          <w:szCs w:val="36"/>
        </w:rPr>
      </w:pPr>
      <w:r w:rsidRPr="000B4D61">
        <w:rPr>
          <w:sz w:val="36"/>
          <w:szCs w:val="36"/>
        </w:rPr>
        <w:t>Responsibilities and Consent Signature(s)</w:t>
      </w:r>
    </w:p>
    <w:p w14:paraId="2D0DE559" w14:textId="77777777" w:rsidR="00411EBA" w:rsidRPr="000B4D61" w:rsidRDefault="00411EBA" w:rsidP="006E42D7">
      <w:pPr>
        <w:rPr>
          <w:b/>
          <w:sz w:val="36"/>
          <w:szCs w:val="36"/>
        </w:rPr>
      </w:pPr>
    </w:p>
    <w:p w14:paraId="09244BD2" w14:textId="77777777" w:rsidR="002346B3" w:rsidRPr="000B4D61" w:rsidRDefault="00940B06" w:rsidP="003B4E55">
      <w:pPr>
        <w:spacing w:line="276" w:lineRule="auto"/>
        <w:rPr>
          <w:sz w:val="36"/>
          <w:szCs w:val="36"/>
        </w:rPr>
      </w:pPr>
      <w:r w:rsidRPr="000B4D61">
        <w:rPr>
          <w:sz w:val="36"/>
          <w:szCs w:val="36"/>
        </w:rPr>
        <w:t>I agree t</w:t>
      </w:r>
      <w:r w:rsidR="002346B3" w:rsidRPr="000B4D61">
        <w:rPr>
          <w:sz w:val="36"/>
          <w:szCs w:val="36"/>
        </w:rPr>
        <w:t>o</w:t>
      </w:r>
      <w:r w:rsidR="00A936F3" w:rsidRPr="000B4D61">
        <w:rPr>
          <w:sz w:val="36"/>
          <w:szCs w:val="36"/>
        </w:rPr>
        <w:t xml:space="preserve"> </w:t>
      </w:r>
      <w:r w:rsidR="002346B3" w:rsidRPr="000B4D61">
        <w:rPr>
          <w:sz w:val="36"/>
          <w:szCs w:val="36"/>
        </w:rPr>
        <w:t xml:space="preserve">provide </w:t>
      </w:r>
      <w:r w:rsidR="00E01342" w:rsidRPr="000B4D61">
        <w:rPr>
          <w:sz w:val="36"/>
          <w:szCs w:val="36"/>
        </w:rPr>
        <w:t xml:space="preserve">ND </w:t>
      </w:r>
      <w:r w:rsidR="00E22835" w:rsidRPr="000B4D61">
        <w:rPr>
          <w:sz w:val="36"/>
          <w:szCs w:val="36"/>
        </w:rPr>
        <w:t>Assistive</w:t>
      </w:r>
      <w:r w:rsidR="00A936F3" w:rsidRPr="000B4D61">
        <w:rPr>
          <w:sz w:val="36"/>
          <w:szCs w:val="36"/>
        </w:rPr>
        <w:t xml:space="preserve"> </w:t>
      </w:r>
      <w:r w:rsidR="002346B3" w:rsidRPr="000B4D61">
        <w:rPr>
          <w:sz w:val="36"/>
          <w:szCs w:val="36"/>
        </w:rPr>
        <w:t xml:space="preserve">with my story and pictures of myself using </w:t>
      </w:r>
      <w:r w:rsidR="005D52C6" w:rsidRPr="000B4D61">
        <w:rPr>
          <w:sz w:val="36"/>
          <w:szCs w:val="36"/>
        </w:rPr>
        <w:t>the device(s) purchased with Possibilities</w:t>
      </w:r>
      <w:r w:rsidR="000411E3" w:rsidRPr="000B4D61">
        <w:rPr>
          <w:sz w:val="36"/>
          <w:szCs w:val="36"/>
        </w:rPr>
        <w:t xml:space="preserve"> G</w:t>
      </w:r>
      <w:r w:rsidR="002346B3" w:rsidRPr="000B4D61">
        <w:rPr>
          <w:sz w:val="36"/>
          <w:szCs w:val="36"/>
        </w:rPr>
        <w:t>rant award funds.</w:t>
      </w:r>
      <w:r w:rsidR="0033795E" w:rsidRPr="000B4D61">
        <w:rPr>
          <w:sz w:val="36"/>
          <w:szCs w:val="36"/>
        </w:rPr>
        <w:t xml:space="preserve">  </w:t>
      </w:r>
      <w:r w:rsidR="0033795E" w:rsidRPr="000B4D61">
        <w:rPr>
          <w:b/>
          <w:sz w:val="36"/>
          <w:szCs w:val="36"/>
        </w:rPr>
        <w:t>INITIALS:</w:t>
      </w:r>
      <w:r w:rsidR="0033795E" w:rsidRPr="000B4D61">
        <w:rPr>
          <w:sz w:val="36"/>
          <w:szCs w:val="36"/>
        </w:rPr>
        <w:t xml:space="preserve"> ______</w:t>
      </w:r>
    </w:p>
    <w:p w14:paraId="507D6B83" w14:textId="77777777" w:rsidR="00940B06" w:rsidRPr="000B4D61" w:rsidRDefault="00940B06" w:rsidP="006E42D7">
      <w:pPr>
        <w:rPr>
          <w:sz w:val="36"/>
          <w:szCs w:val="36"/>
        </w:rPr>
      </w:pPr>
    </w:p>
    <w:p w14:paraId="76927194" w14:textId="77777777" w:rsidR="00F7023E" w:rsidRPr="000B4D61" w:rsidRDefault="002346B3" w:rsidP="003B4E55">
      <w:pPr>
        <w:spacing w:line="276" w:lineRule="auto"/>
        <w:rPr>
          <w:sz w:val="36"/>
          <w:szCs w:val="36"/>
        </w:rPr>
      </w:pPr>
      <w:r w:rsidRPr="000B4D61">
        <w:rPr>
          <w:sz w:val="36"/>
          <w:szCs w:val="36"/>
        </w:rPr>
        <w:t>M</w:t>
      </w:r>
      <w:r w:rsidR="008079B4" w:rsidRPr="000B4D61">
        <w:rPr>
          <w:sz w:val="36"/>
          <w:szCs w:val="36"/>
        </w:rPr>
        <w:t>y signature bel</w:t>
      </w:r>
      <w:r w:rsidR="00EE22C9" w:rsidRPr="000B4D61">
        <w:rPr>
          <w:sz w:val="36"/>
          <w:szCs w:val="36"/>
        </w:rPr>
        <w:t xml:space="preserve">ow gives </w:t>
      </w:r>
      <w:r w:rsidR="00E01342" w:rsidRPr="000B4D61">
        <w:rPr>
          <w:sz w:val="36"/>
          <w:szCs w:val="36"/>
        </w:rPr>
        <w:t xml:space="preserve">ND </w:t>
      </w:r>
      <w:r w:rsidR="00E22835" w:rsidRPr="000B4D61">
        <w:rPr>
          <w:sz w:val="36"/>
          <w:szCs w:val="36"/>
        </w:rPr>
        <w:t>Assistive</w:t>
      </w:r>
      <w:r w:rsidR="008079B4" w:rsidRPr="000B4D61">
        <w:rPr>
          <w:sz w:val="36"/>
          <w:szCs w:val="36"/>
        </w:rPr>
        <w:t xml:space="preserve"> permission to use my name, likeness, image, voice, and/or appearance as such may be embodied in any pictures, photos, video recordings, audiotapes, digital images, stories, and the like, taken or made on be</w:t>
      </w:r>
      <w:r w:rsidR="00E22835" w:rsidRPr="000B4D61">
        <w:rPr>
          <w:sz w:val="36"/>
          <w:szCs w:val="36"/>
        </w:rPr>
        <w:t>half of my involvement with</w:t>
      </w:r>
      <w:r w:rsidR="00E22835" w:rsidRPr="000B4D61">
        <w:rPr>
          <w:color w:val="FF0000"/>
          <w:sz w:val="36"/>
          <w:szCs w:val="36"/>
        </w:rPr>
        <w:t xml:space="preserve"> </w:t>
      </w:r>
      <w:r w:rsidR="00060334" w:rsidRPr="000B4D61">
        <w:rPr>
          <w:sz w:val="36"/>
          <w:szCs w:val="36"/>
        </w:rPr>
        <w:t>ND</w:t>
      </w:r>
      <w:r w:rsidR="00060334" w:rsidRPr="000B4D61">
        <w:rPr>
          <w:color w:val="FF0000"/>
          <w:sz w:val="36"/>
          <w:szCs w:val="36"/>
        </w:rPr>
        <w:t xml:space="preserve"> </w:t>
      </w:r>
      <w:r w:rsidR="00E22835" w:rsidRPr="000B4D61">
        <w:rPr>
          <w:sz w:val="36"/>
          <w:szCs w:val="36"/>
        </w:rPr>
        <w:t>Assistive</w:t>
      </w:r>
      <w:r w:rsidR="00F7023E" w:rsidRPr="000B4D61">
        <w:rPr>
          <w:sz w:val="36"/>
          <w:szCs w:val="36"/>
        </w:rPr>
        <w:t xml:space="preserve"> activities.</w:t>
      </w:r>
      <w:r w:rsidR="0033795E" w:rsidRPr="000B4D61">
        <w:rPr>
          <w:sz w:val="36"/>
          <w:szCs w:val="36"/>
        </w:rPr>
        <w:t xml:space="preserve">  </w:t>
      </w:r>
      <w:r w:rsidR="0033795E" w:rsidRPr="000B4D61">
        <w:rPr>
          <w:b/>
          <w:sz w:val="36"/>
          <w:szCs w:val="36"/>
        </w:rPr>
        <w:t>INITIALS</w:t>
      </w:r>
      <w:r w:rsidR="0033795E" w:rsidRPr="000B4D61">
        <w:rPr>
          <w:sz w:val="36"/>
          <w:szCs w:val="36"/>
        </w:rPr>
        <w:t>: ______</w:t>
      </w:r>
    </w:p>
    <w:p w14:paraId="6B1C37AB" w14:textId="77777777" w:rsidR="00F7023E" w:rsidRPr="000B4D61" w:rsidRDefault="00F7023E" w:rsidP="006E42D7">
      <w:pPr>
        <w:rPr>
          <w:sz w:val="36"/>
          <w:szCs w:val="36"/>
        </w:rPr>
      </w:pPr>
    </w:p>
    <w:p w14:paraId="34909388" w14:textId="77777777" w:rsidR="00411EBA" w:rsidRPr="000B4D61" w:rsidRDefault="00411EBA" w:rsidP="003B4E55">
      <w:pPr>
        <w:spacing w:line="276" w:lineRule="auto"/>
        <w:rPr>
          <w:sz w:val="36"/>
          <w:szCs w:val="36"/>
        </w:rPr>
      </w:pPr>
      <w:r w:rsidRPr="000B4D61">
        <w:rPr>
          <w:sz w:val="36"/>
          <w:szCs w:val="36"/>
        </w:rPr>
        <w:t xml:space="preserve">The information I have provided </w:t>
      </w:r>
      <w:r w:rsidR="00111A89" w:rsidRPr="000B4D61">
        <w:rPr>
          <w:sz w:val="36"/>
          <w:szCs w:val="36"/>
        </w:rPr>
        <w:t xml:space="preserve">on this application </w:t>
      </w:r>
      <w:r w:rsidRPr="000B4D61">
        <w:rPr>
          <w:sz w:val="36"/>
          <w:szCs w:val="36"/>
        </w:rPr>
        <w:t>is true and complete to the best of my knowledge.</w:t>
      </w:r>
      <w:r w:rsidR="00753497" w:rsidRPr="000B4D61">
        <w:rPr>
          <w:sz w:val="36"/>
          <w:szCs w:val="36"/>
        </w:rPr>
        <w:t xml:space="preserve"> </w:t>
      </w:r>
      <w:r w:rsidRPr="000B4D61">
        <w:rPr>
          <w:sz w:val="36"/>
          <w:szCs w:val="36"/>
        </w:rPr>
        <w:t>If under 18 years old</w:t>
      </w:r>
      <w:r w:rsidR="00F3205E" w:rsidRPr="000B4D61">
        <w:rPr>
          <w:sz w:val="36"/>
          <w:szCs w:val="36"/>
        </w:rPr>
        <w:t xml:space="preserve"> or under guardianship</w:t>
      </w:r>
      <w:r w:rsidRPr="000B4D61">
        <w:rPr>
          <w:sz w:val="36"/>
          <w:szCs w:val="36"/>
        </w:rPr>
        <w:t xml:space="preserve">, </w:t>
      </w:r>
      <w:r w:rsidRPr="000B4D61">
        <w:rPr>
          <w:b/>
          <w:sz w:val="36"/>
          <w:szCs w:val="36"/>
        </w:rPr>
        <w:t>both</w:t>
      </w:r>
      <w:r w:rsidRPr="000B4D61">
        <w:rPr>
          <w:sz w:val="36"/>
          <w:szCs w:val="36"/>
        </w:rPr>
        <w:t xml:space="preserve"> applicant and parent/guardian must sign.</w:t>
      </w:r>
      <w:r w:rsidR="0033795E" w:rsidRPr="000B4D61">
        <w:rPr>
          <w:sz w:val="36"/>
          <w:szCs w:val="36"/>
        </w:rPr>
        <w:t xml:space="preserve">  </w:t>
      </w:r>
      <w:r w:rsidR="0033795E" w:rsidRPr="000B4D61">
        <w:rPr>
          <w:b/>
          <w:sz w:val="36"/>
          <w:szCs w:val="36"/>
        </w:rPr>
        <w:t>INITIALS:</w:t>
      </w:r>
      <w:r w:rsidR="0033795E" w:rsidRPr="000B4D61">
        <w:rPr>
          <w:sz w:val="36"/>
          <w:szCs w:val="36"/>
        </w:rPr>
        <w:t xml:space="preserve"> ______</w:t>
      </w:r>
    </w:p>
    <w:p w14:paraId="29789E5A" w14:textId="77777777" w:rsidR="0033795E" w:rsidRPr="000B4D61" w:rsidRDefault="0033795E" w:rsidP="006E42D7">
      <w:pPr>
        <w:rPr>
          <w:sz w:val="36"/>
          <w:szCs w:val="36"/>
        </w:rPr>
      </w:pPr>
    </w:p>
    <w:p w14:paraId="135FA349" w14:textId="77777777" w:rsidR="0033795E" w:rsidRPr="000B4D61" w:rsidRDefault="0033795E" w:rsidP="006E42D7">
      <w:pPr>
        <w:rPr>
          <w:sz w:val="36"/>
          <w:szCs w:val="36"/>
        </w:rPr>
      </w:pPr>
      <w:r w:rsidRPr="000B4D61">
        <w:rPr>
          <w:sz w:val="36"/>
          <w:szCs w:val="36"/>
        </w:rPr>
        <w:t xml:space="preserve">I understand incomplete applications will not be considered.  </w:t>
      </w:r>
      <w:r w:rsidRPr="000B4D61">
        <w:rPr>
          <w:b/>
          <w:sz w:val="36"/>
          <w:szCs w:val="36"/>
        </w:rPr>
        <w:t>INITIALS:</w:t>
      </w:r>
      <w:r w:rsidRPr="000B4D61">
        <w:rPr>
          <w:sz w:val="36"/>
          <w:szCs w:val="36"/>
        </w:rPr>
        <w:t xml:space="preserve"> ______</w:t>
      </w:r>
    </w:p>
    <w:p w14:paraId="5707F106" w14:textId="77777777" w:rsidR="00454258" w:rsidRPr="000B4D61" w:rsidRDefault="00454258" w:rsidP="006E42D7">
      <w:pPr>
        <w:rPr>
          <w:sz w:val="36"/>
          <w:szCs w:val="36"/>
        </w:rPr>
      </w:pPr>
    </w:p>
    <w:p w14:paraId="66B65449" w14:textId="77777777" w:rsidR="00454258" w:rsidRPr="0051533A" w:rsidRDefault="00454258" w:rsidP="0051533A"/>
    <w:p w14:paraId="7BCC5DF1" w14:textId="77777777" w:rsidR="00DC763D" w:rsidRPr="000B4D61" w:rsidRDefault="00DC763D" w:rsidP="006E42D7">
      <w:pPr>
        <w:rPr>
          <w:sz w:val="36"/>
          <w:szCs w:val="36"/>
        </w:rPr>
      </w:pPr>
      <w:r w:rsidRPr="000B4D61">
        <w:rPr>
          <w:sz w:val="36"/>
          <w:szCs w:val="36"/>
        </w:rPr>
        <w:t>_______________</w:t>
      </w:r>
      <w:r w:rsidR="004F37A4">
        <w:rPr>
          <w:sz w:val="36"/>
          <w:szCs w:val="36"/>
        </w:rPr>
        <w:t>____________________  __________</w:t>
      </w:r>
    </w:p>
    <w:p w14:paraId="6A3CD631" w14:textId="77777777" w:rsidR="00705903" w:rsidRPr="000B4D61" w:rsidRDefault="00DC763D" w:rsidP="006E42D7">
      <w:pPr>
        <w:tabs>
          <w:tab w:val="left" w:pos="6930"/>
        </w:tabs>
        <w:rPr>
          <w:b/>
          <w:sz w:val="36"/>
          <w:szCs w:val="36"/>
        </w:rPr>
      </w:pPr>
      <w:r w:rsidRPr="000B4D61">
        <w:rPr>
          <w:sz w:val="36"/>
          <w:szCs w:val="36"/>
        </w:rPr>
        <w:t>(</w:t>
      </w:r>
      <w:r w:rsidRPr="000B4D61">
        <w:rPr>
          <w:b/>
          <w:sz w:val="36"/>
          <w:szCs w:val="36"/>
        </w:rPr>
        <w:t>Applicant Signature)</w:t>
      </w:r>
      <w:r w:rsidR="0057218B" w:rsidRPr="000B4D61">
        <w:rPr>
          <w:b/>
          <w:sz w:val="36"/>
          <w:szCs w:val="36"/>
        </w:rPr>
        <w:tab/>
      </w:r>
      <w:r w:rsidR="0057218B" w:rsidRPr="000B4D61">
        <w:rPr>
          <w:b/>
          <w:sz w:val="36"/>
          <w:szCs w:val="36"/>
        </w:rPr>
        <w:tab/>
      </w:r>
      <w:r w:rsidR="004F37A4">
        <w:rPr>
          <w:b/>
          <w:sz w:val="36"/>
          <w:szCs w:val="36"/>
        </w:rPr>
        <w:t xml:space="preserve"> </w:t>
      </w:r>
      <w:r w:rsidR="008D573E" w:rsidRPr="000B4D61">
        <w:rPr>
          <w:b/>
          <w:sz w:val="36"/>
          <w:szCs w:val="36"/>
        </w:rPr>
        <w:t>(Date)</w:t>
      </w:r>
    </w:p>
    <w:p w14:paraId="3AF20884" w14:textId="77777777" w:rsidR="00214DD6" w:rsidRPr="000B4D61" w:rsidRDefault="00214DD6" w:rsidP="006E42D7">
      <w:pPr>
        <w:tabs>
          <w:tab w:val="left" w:pos="6930"/>
        </w:tabs>
        <w:rPr>
          <w:b/>
          <w:sz w:val="36"/>
          <w:szCs w:val="36"/>
        </w:rPr>
      </w:pPr>
    </w:p>
    <w:p w14:paraId="723D8D50" w14:textId="77777777" w:rsidR="00214DD6" w:rsidRPr="000B4D61" w:rsidRDefault="00214DD6" w:rsidP="00214DD6">
      <w:pPr>
        <w:rPr>
          <w:sz w:val="36"/>
          <w:szCs w:val="36"/>
        </w:rPr>
      </w:pPr>
      <w:r w:rsidRPr="000B4D61">
        <w:rPr>
          <w:sz w:val="36"/>
          <w:szCs w:val="36"/>
        </w:rPr>
        <w:t>_______________</w:t>
      </w:r>
      <w:r w:rsidR="004F37A4">
        <w:rPr>
          <w:sz w:val="36"/>
          <w:szCs w:val="36"/>
        </w:rPr>
        <w:t>____________________  __________</w:t>
      </w:r>
    </w:p>
    <w:p w14:paraId="3E631C57" w14:textId="77777777" w:rsidR="00214DD6" w:rsidRPr="000B4D61" w:rsidRDefault="00214DD6" w:rsidP="00214DD6">
      <w:pPr>
        <w:tabs>
          <w:tab w:val="left" w:pos="6930"/>
        </w:tabs>
        <w:rPr>
          <w:b/>
          <w:sz w:val="36"/>
          <w:szCs w:val="36"/>
        </w:rPr>
      </w:pPr>
      <w:r w:rsidRPr="000B4D61">
        <w:rPr>
          <w:sz w:val="36"/>
          <w:szCs w:val="36"/>
        </w:rPr>
        <w:t>(</w:t>
      </w:r>
      <w:r w:rsidRPr="000B4D61">
        <w:rPr>
          <w:b/>
          <w:sz w:val="36"/>
          <w:szCs w:val="36"/>
        </w:rPr>
        <w:t>Parent/Guardian Signature, if applicable)</w:t>
      </w:r>
      <w:r w:rsidR="004F37A4">
        <w:rPr>
          <w:b/>
          <w:sz w:val="36"/>
          <w:szCs w:val="36"/>
        </w:rPr>
        <w:tab/>
        <w:t xml:space="preserve"> </w:t>
      </w:r>
      <w:r w:rsidRPr="000B4D61">
        <w:rPr>
          <w:b/>
          <w:sz w:val="36"/>
          <w:szCs w:val="36"/>
        </w:rPr>
        <w:t>(Date)</w:t>
      </w:r>
    </w:p>
    <w:p w14:paraId="7B430D31" w14:textId="77777777" w:rsidR="0051533A" w:rsidRDefault="0051533A" w:rsidP="006E42D7">
      <w:pPr>
        <w:tabs>
          <w:tab w:val="left" w:pos="6930"/>
        </w:tabs>
        <w:rPr>
          <w:b/>
          <w:sz w:val="36"/>
          <w:szCs w:val="36"/>
        </w:rPr>
      </w:pPr>
      <w:r>
        <w:rPr>
          <w:b/>
          <w:sz w:val="36"/>
          <w:szCs w:val="36"/>
        </w:rPr>
        <w:br w:type="page"/>
      </w:r>
    </w:p>
    <w:p w14:paraId="565E1DF7" w14:textId="77777777" w:rsidR="00214DD6" w:rsidRPr="000B4D61" w:rsidRDefault="00214DD6" w:rsidP="006E42D7">
      <w:pPr>
        <w:tabs>
          <w:tab w:val="left" w:pos="6930"/>
        </w:tabs>
        <w:rPr>
          <w:b/>
          <w:sz w:val="36"/>
          <w:szCs w:val="36"/>
        </w:rPr>
      </w:pPr>
    </w:p>
    <w:p w14:paraId="73B06EA9" w14:textId="77777777" w:rsidR="00A936F3" w:rsidRPr="0051533A" w:rsidRDefault="00A936F3" w:rsidP="0051533A"/>
    <w:p w14:paraId="529232BE" w14:textId="77777777" w:rsidR="004F37A4" w:rsidRDefault="00705903" w:rsidP="00A05332">
      <w:pPr>
        <w:pStyle w:val="Heading2"/>
        <w:rPr>
          <w:sz w:val="36"/>
          <w:szCs w:val="36"/>
        </w:rPr>
      </w:pPr>
      <w:r w:rsidRPr="000B4D61">
        <w:rPr>
          <w:sz w:val="36"/>
          <w:szCs w:val="36"/>
        </w:rPr>
        <w:t>Y</w:t>
      </w:r>
      <w:r w:rsidR="001F22C2" w:rsidRPr="000B4D61">
        <w:rPr>
          <w:sz w:val="36"/>
          <w:szCs w:val="36"/>
        </w:rPr>
        <w:t xml:space="preserve">our completed application may be </w:t>
      </w:r>
      <w:r w:rsidR="003B0EF7" w:rsidRPr="000B4D61">
        <w:rPr>
          <w:sz w:val="36"/>
          <w:szCs w:val="36"/>
        </w:rPr>
        <w:t xml:space="preserve">sent </w:t>
      </w:r>
    </w:p>
    <w:p w14:paraId="4DB18BD9" w14:textId="77777777" w:rsidR="00C96E0E" w:rsidRPr="000B4D61" w:rsidRDefault="001F22C2" w:rsidP="00A05332">
      <w:pPr>
        <w:pStyle w:val="Heading2"/>
        <w:rPr>
          <w:sz w:val="36"/>
          <w:szCs w:val="36"/>
        </w:rPr>
      </w:pPr>
      <w:r w:rsidRPr="000B4D61">
        <w:rPr>
          <w:sz w:val="36"/>
          <w:szCs w:val="36"/>
        </w:rPr>
        <w:t>to</w:t>
      </w:r>
      <w:r w:rsidR="003B0EF7" w:rsidRPr="000B4D61">
        <w:rPr>
          <w:sz w:val="36"/>
          <w:szCs w:val="36"/>
        </w:rPr>
        <w:t xml:space="preserve"> one of the following</w:t>
      </w:r>
      <w:r w:rsidRPr="000B4D61">
        <w:rPr>
          <w:sz w:val="36"/>
          <w:szCs w:val="36"/>
        </w:rPr>
        <w:t>:</w:t>
      </w:r>
    </w:p>
    <w:p w14:paraId="2F4EE218" w14:textId="77777777" w:rsidR="00705903" w:rsidRPr="000B4D61" w:rsidRDefault="00705903" w:rsidP="00BC17A1">
      <w:pPr>
        <w:jc w:val="center"/>
        <w:rPr>
          <w:sz w:val="36"/>
          <w:szCs w:val="36"/>
        </w:rPr>
      </w:pPr>
    </w:p>
    <w:p w14:paraId="00447988" w14:textId="77777777" w:rsidR="003B0EF7" w:rsidRPr="000B4D61" w:rsidRDefault="003B0EF7" w:rsidP="00F319FB">
      <w:pPr>
        <w:pStyle w:val="Heading3"/>
        <w:jc w:val="center"/>
        <w:rPr>
          <w:b w:val="0"/>
        </w:rPr>
      </w:pPr>
      <w:r w:rsidRPr="000B4D61">
        <w:t>Mail:</w:t>
      </w:r>
    </w:p>
    <w:p w14:paraId="5DF6FC78" w14:textId="77777777" w:rsidR="001F22C2" w:rsidRPr="000B4D61" w:rsidRDefault="00214DD6" w:rsidP="00F319FB">
      <w:pPr>
        <w:spacing w:line="276" w:lineRule="auto"/>
        <w:jc w:val="center"/>
        <w:rPr>
          <w:b/>
          <w:sz w:val="36"/>
          <w:szCs w:val="36"/>
        </w:rPr>
      </w:pPr>
      <w:r w:rsidRPr="000B4D61">
        <w:rPr>
          <w:b/>
          <w:sz w:val="36"/>
          <w:szCs w:val="36"/>
        </w:rPr>
        <w:t>ND Assistive</w:t>
      </w:r>
    </w:p>
    <w:p w14:paraId="67406BEC" w14:textId="77777777" w:rsidR="00ED10CC" w:rsidRPr="000B4D61" w:rsidRDefault="00ED10CC" w:rsidP="00F319FB">
      <w:pPr>
        <w:spacing w:line="276" w:lineRule="auto"/>
        <w:jc w:val="center"/>
        <w:rPr>
          <w:b/>
          <w:sz w:val="36"/>
          <w:szCs w:val="36"/>
        </w:rPr>
      </w:pPr>
      <w:r w:rsidRPr="000B4D61">
        <w:rPr>
          <w:b/>
          <w:sz w:val="36"/>
          <w:szCs w:val="36"/>
        </w:rPr>
        <w:t>Possibilities</w:t>
      </w:r>
      <w:r w:rsidR="005D52C6" w:rsidRPr="000B4D61">
        <w:rPr>
          <w:b/>
          <w:sz w:val="36"/>
          <w:szCs w:val="36"/>
        </w:rPr>
        <w:t xml:space="preserve"> </w:t>
      </w:r>
      <w:r w:rsidR="00561123" w:rsidRPr="000B4D61">
        <w:rPr>
          <w:b/>
          <w:sz w:val="36"/>
          <w:szCs w:val="36"/>
        </w:rPr>
        <w:t>Grant</w:t>
      </w:r>
    </w:p>
    <w:p w14:paraId="2D792D47" w14:textId="77777777" w:rsidR="00ED10CC" w:rsidRPr="000B4D61" w:rsidRDefault="00561123" w:rsidP="00F319FB">
      <w:pPr>
        <w:spacing w:line="276" w:lineRule="auto"/>
        <w:jc w:val="center"/>
        <w:rPr>
          <w:b/>
          <w:sz w:val="36"/>
          <w:szCs w:val="36"/>
        </w:rPr>
      </w:pPr>
      <w:r w:rsidRPr="000B4D61">
        <w:rPr>
          <w:b/>
          <w:sz w:val="36"/>
          <w:szCs w:val="36"/>
        </w:rPr>
        <w:t xml:space="preserve">3240 </w:t>
      </w:r>
      <w:r w:rsidR="00ED10CC" w:rsidRPr="000B4D61">
        <w:rPr>
          <w:b/>
          <w:sz w:val="36"/>
          <w:szCs w:val="36"/>
        </w:rPr>
        <w:t>15</w:t>
      </w:r>
      <w:r w:rsidR="00ED10CC" w:rsidRPr="000B4D61">
        <w:rPr>
          <w:b/>
          <w:sz w:val="36"/>
          <w:szCs w:val="36"/>
          <w:vertAlign w:val="superscript"/>
        </w:rPr>
        <w:t>th</w:t>
      </w:r>
      <w:r w:rsidR="00ED10CC" w:rsidRPr="000B4D61">
        <w:rPr>
          <w:b/>
          <w:sz w:val="36"/>
          <w:szCs w:val="36"/>
        </w:rPr>
        <w:t xml:space="preserve"> Street South, Suite B</w:t>
      </w:r>
    </w:p>
    <w:p w14:paraId="1CCACFE4" w14:textId="77777777" w:rsidR="00ED10CC" w:rsidRPr="000B4D61" w:rsidRDefault="00214DD6" w:rsidP="00F319FB">
      <w:pPr>
        <w:spacing w:line="276" w:lineRule="auto"/>
        <w:jc w:val="center"/>
        <w:rPr>
          <w:b/>
          <w:sz w:val="36"/>
          <w:szCs w:val="36"/>
        </w:rPr>
      </w:pPr>
      <w:r w:rsidRPr="000B4D61">
        <w:rPr>
          <w:b/>
          <w:sz w:val="36"/>
          <w:szCs w:val="36"/>
        </w:rPr>
        <w:t xml:space="preserve">Fargo, ND </w:t>
      </w:r>
      <w:r w:rsidR="00ED10CC" w:rsidRPr="000B4D61">
        <w:rPr>
          <w:b/>
          <w:sz w:val="36"/>
          <w:szCs w:val="36"/>
        </w:rPr>
        <w:t>58104</w:t>
      </w:r>
    </w:p>
    <w:p w14:paraId="2B96222A" w14:textId="77777777" w:rsidR="003B0EF7" w:rsidRPr="000B4D61" w:rsidRDefault="003B0EF7" w:rsidP="00BC17A1">
      <w:pPr>
        <w:jc w:val="center"/>
        <w:rPr>
          <w:b/>
          <w:sz w:val="36"/>
          <w:szCs w:val="36"/>
        </w:rPr>
      </w:pPr>
    </w:p>
    <w:p w14:paraId="39A971E9" w14:textId="77777777" w:rsidR="003B0EF7" w:rsidRPr="000B4D61" w:rsidRDefault="003B0EF7" w:rsidP="00DB348C">
      <w:pPr>
        <w:pStyle w:val="Heading3"/>
        <w:jc w:val="center"/>
        <w:rPr>
          <w:b w:val="0"/>
        </w:rPr>
      </w:pPr>
      <w:r w:rsidRPr="000B4D61">
        <w:t>Fax:</w:t>
      </w:r>
    </w:p>
    <w:p w14:paraId="3483CA84" w14:textId="77777777" w:rsidR="003B0EF7" w:rsidRPr="000B4D61" w:rsidRDefault="003B0EF7" w:rsidP="00BC17A1">
      <w:pPr>
        <w:jc w:val="center"/>
        <w:rPr>
          <w:b/>
          <w:sz w:val="36"/>
          <w:szCs w:val="36"/>
        </w:rPr>
      </w:pPr>
      <w:r w:rsidRPr="000B4D61">
        <w:rPr>
          <w:b/>
          <w:sz w:val="36"/>
          <w:szCs w:val="36"/>
        </w:rPr>
        <w:t>701.365.6242</w:t>
      </w:r>
    </w:p>
    <w:p w14:paraId="3EFCFFBF" w14:textId="77777777" w:rsidR="003B0EF7" w:rsidRPr="000B4D61" w:rsidRDefault="003B0EF7" w:rsidP="00BC17A1">
      <w:pPr>
        <w:jc w:val="center"/>
        <w:rPr>
          <w:b/>
          <w:sz w:val="36"/>
          <w:szCs w:val="36"/>
        </w:rPr>
      </w:pPr>
    </w:p>
    <w:p w14:paraId="0AEC1B68" w14:textId="77777777" w:rsidR="003B0EF7" w:rsidRPr="00DB688E" w:rsidRDefault="003B0EF7" w:rsidP="00F319FB">
      <w:pPr>
        <w:pStyle w:val="Heading3"/>
        <w:jc w:val="center"/>
        <w:rPr>
          <w:b w:val="0"/>
        </w:rPr>
      </w:pPr>
      <w:r w:rsidRPr="00DB688E">
        <w:t>Email:</w:t>
      </w:r>
    </w:p>
    <w:p w14:paraId="1EE4102B" w14:textId="77777777" w:rsidR="003B0EF7" w:rsidRPr="00DB688E" w:rsidRDefault="003B0EF7" w:rsidP="00F319FB">
      <w:pPr>
        <w:spacing w:line="276" w:lineRule="auto"/>
        <w:jc w:val="center"/>
        <w:rPr>
          <w:b/>
          <w:sz w:val="36"/>
          <w:szCs w:val="36"/>
        </w:rPr>
      </w:pPr>
      <w:r w:rsidRPr="00DB688E">
        <w:rPr>
          <w:rStyle w:val="Hyperlink"/>
          <w:b/>
          <w:color w:val="auto"/>
          <w:sz w:val="36"/>
          <w:szCs w:val="36"/>
        </w:rPr>
        <w:t>pposey@ndassistive.org</w:t>
      </w:r>
      <w:r w:rsidRPr="00DB688E">
        <w:rPr>
          <w:b/>
          <w:sz w:val="36"/>
          <w:szCs w:val="36"/>
        </w:rPr>
        <w:t xml:space="preserve"> </w:t>
      </w:r>
    </w:p>
    <w:p w14:paraId="2E4CFB9E" w14:textId="77777777" w:rsidR="00214DD6" w:rsidRPr="000B4D61" w:rsidRDefault="00214DD6" w:rsidP="00BC17A1">
      <w:pPr>
        <w:jc w:val="center"/>
        <w:rPr>
          <w:b/>
          <w:sz w:val="36"/>
          <w:szCs w:val="36"/>
        </w:rPr>
      </w:pPr>
    </w:p>
    <w:p w14:paraId="5A5DA680" w14:textId="77777777" w:rsidR="00454258" w:rsidRPr="000B4D61" w:rsidRDefault="00214DD6" w:rsidP="003065CF">
      <w:pPr>
        <w:pStyle w:val="Heading3"/>
        <w:jc w:val="center"/>
        <w:rPr>
          <w:b w:val="0"/>
        </w:rPr>
      </w:pPr>
      <w:r w:rsidRPr="000B4D61">
        <w:t>Questions? Please call: 1.800.895.4728</w:t>
      </w:r>
    </w:p>
    <w:p w14:paraId="55C96EFD" w14:textId="77777777" w:rsidR="002C4302" w:rsidRPr="000B4D61" w:rsidRDefault="002C4302">
      <w:pPr>
        <w:pStyle w:val="Heading3"/>
        <w:jc w:val="center"/>
        <w:rPr>
          <w:b w:val="0"/>
        </w:rPr>
      </w:pPr>
    </w:p>
    <w:sectPr w:rsidR="002C4302" w:rsidRPr="000B4D61" w:rsidSect="00E75249">
      <w:pgSz w:w="12240" w:h="15840"/>
      <w:pgMar w:top="576" w:right="1440" w:bottom="576" w:left="1440" w:header="432"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57F602" w14:textId="77777777" w:rsidR="0075046A" w:rsidRDefault="0075046A">
      <w:r>
        <w:separator/>
      </w:r>
    </w:p>
  </w:endnote>
  <w:endnote w:type="continuationSeparator" w:id="0">
    <w:p w14:paraId="4E859520" w14:textId="77777777" w:rsidR="0075046A" w:rsidRDefault="007504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w:charset w:val="00"/>
    <w:family w:val="roman"/>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086E47" w14:textId="77777777" w:rsidR="00FA47E4" w:rsidRDefault="00FA47E4" w:rsidP="0098735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77B8AA3" w14:textId="77777777" w:rsidR="00FA47E4" w:rsidRDefault="00FA47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FED81" w14:textId="77777777" w:rsidR="00FA47E4" w:rsidRDefault="00FA47E4">
    <w:pPr>
      <w:pStyle w:val="Footer"/>
      <w:jc w:val="center"/>
      <w:rPr>
        <w:color w:val="4F81BD" w:themeColor="accent1"/>
      </w:rPr>
    </w:pPr>
    <w:r w:rsidRPr="00433C4A">
      <w:t xml:space="preserve">ND Assistive Possibilities Grant Application-Page </w:t>
    </w:r>
    <w:r w:rsidRPr="00433C4A">
      <w:fldChar w:fldCharType="begin"/>
    </w:r>
    <w:r w:rsidRPr="00433C4A">
      <w:instrText xml:space="preserve"> PAGE  \* Arabic  \* MERGEFORMAT </w:instrText>
    </w:r>
    <w:r w:rsidRPr="00433C4A">
      <w:fldChar w:fldCharType="separate"/>
    </w:r>
    <w:r>
      <w:rPr>
        <w:noProof/>
      </w:rPr>
      <w:t>4</w:t>
    </w:r>
    <w:r w:rsidRPr="00433C4A">
      <w:fldChar w:fldCharType="end"/>
    </w:r>
    <w:r w:rsidRPr="00433C4A">
      <w:t xml:space="preserve"> of </w:t>
    </w:r>
    <w:r>
      <w:rPr>
        <w:noProof/>
      </w:rPr>
      <w:fldChar w:fldCharType="begin"/>
    </w:r>
    <w:r>
      <w:rPr>
        <w:noProof/>
      </w:rPr>
      <w:instrText xml:space="preserve"> NUMPAGES  \* Arabic  \* MERGEFORMAT </w:instrText>
    </w:r>
    <w:r>
      <w:rPr>
        <w:noProof/>
      </w:rPr>
      <w:fldChar w:fldCharType="separate"/>
    </w:r>
    <w:r>
      <w:rPr>
        <w:noProof/>
      </w:rPr>
      <w:t>17</w:t>
    </w:r>
    <w:r>
      <w:rPr>
        <w:noProof/>
      </w:rPr>
      <w:fldChar w:fldCharType="end"/>
    </w:r>
  </w:p>
  <w:p w14:paraId="68F73C03" w14:textId="3BDA43CF" w:rsidR="00FA47E4" w:rsidRPr="00C617E8" w:rsidRDefault="001E4C72" w:rsidP="00196232">
    <w:pPr>
      <w:pStyle w:val="Footer"/>
      <w:jc w:val="right"/>
      <w:rPr>
        <w:sz w:val="16"/>
        <w:szCs w:val="16"/>
      </w:rPr>
    </w:pPr>
    <w:r>
      <w:rPr>
        <w:sz w:val="16"/>
        <w:szCs w:val="16"/>
      </w:rPr>
      <w:t>03/25/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6873C6" w14:textId="77777777" w:rsidR="00092B7D" w:rsidRDefault="00092B7D" w:rsidP="0098735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6A4F">
      <w:rPr>
        <w:rStyle w:val="PageNumber"/>
        <w:noProof/>
      </w:rPr>
      <w:t>4</w:t>
    </w:r>
    <w:r>
      <w:rPr>
        <w:rStyle w:val="PageNumber"/>
      </w:rPr>
      <w:fldChar w:fldCharType="end"/>
    </w:r>
  </w:p>
  <w:p w14:paraId="692E627F" w14:textId="77777777" w:rsidR="00092B7D" w:rsidRDefault="00092B7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9B38D8" w14:textId="77777777" w:rsidR="006E42D7" w:rsidRDefault="00433C4A">
    <w:pPr>
      <w:pStyle w:val="Footer"/>
      <w:jc w:val="center"/>
      <w:rPr>
        <w:color w:val="4F81BD" w:themeColor="accent1"/>
      </w:rPr>
    </w:pPr>
    <w:r w:rsidRPr="00433C4A">
      <w:t>ND Assistive Possibilities Grant Application-</w:t>
    </w:r>
    <w:r w:rsidR="006E42D7" w:rsidRPr="00433C4A">
      <w:t xml:space="preserve">Page </w:t>
    </w:r>
    <w:r w:rsidR="006E42D7" w:rsidRPr="00433C4A">
      <w:fldChar w:fldCharType="begin"/>
    </w:r>
    <w:r w:rsidR="006E42D7" w:rsidRPr="00433C4A">
      <w:instrText xml:space="preserve"> PAGE  \* Arabic  \* MERGEFORMAT </w:instrText>
    </w:r>
    <w:r w:rsidR="006E42D7" w:rsidRPr="00433C4A">
      <w:fldChar w:fldCharType="separate"/>
    </w:r>
    <w:r w:rsidR="001C1F5A">
      <w:rPr>
        <w:noProof/>
      </w:rPr>
      <w:t>14</w:t>
    </w:r>
    <w:r w:rsidR="006E42D7" w:rsidRPr="00433C4A">
      <w:fldChar w:fldCharType="end"/>
    </w:r>
    <w:r w:rsidR="006E42D7" w:rsidRPr="00433C4A">
      <w:t xml:space="preserve"> of </w:t>
    </w:r>
    <w:r w:rsidR="0075046A">
      <w:rPr>
        <w:noProof/>
      </w:rPr>
      <w:fldChar w:fldCharType="begin"/>
    </w:r>
    <w:r w:rsidR="0075046A">
      <w:rPr>
        <w:noProof/>
      </w:rPr>
      <w:instrText xml:space="preserve"> NUMPAGES  \* Arabic  \* MERGEFORMAT </w:instrText>
    </w:r>
    <w:r w:rsidR="0075046A">
      <w:rPr>
        <w:noProof/>
      </w:rPr>
      <w:fldChar w:fldCharType="separate"/>
    </w:r>
    <w:r w:rsidR="001C1F5A">
      <w:rPr>
        <w:noProof/>
      </w:rPr>
      <w:t>17</w:t>
    </w:r>
    <w:r w:rsidR="0075046A">
      <w:rPr>
        <w:noProof/>
      </w:rPr>
      <w:fldChar w:fldCharType="end"/>
    </w:r>
  </w:p>
  <w:p w14:paraId="4EE07E40" w14:textId="4B010FF6" w:rsidR="00092B7D" w:rsidRPr="00C617E8" w:rsidRDefault="001E4C72" w:rsidP="00196232">
    <w:pPr>
      <w:pStyle w:val="Footer"/>
      <w:jc w:val="right"/>
      <w:rPr>
        <w:sz w:val="16"/>
        <w:szCs w:val="16"/>
      </w:rPr>
    </w:pPr>
    <w:r>
      <w:rPr>
        <w:sz w:val="16"/>
        <w:szCs w:val="16"/>
      </w:rPr>
      <w:t>03/25/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B3CEBB" w14:textId="77777777" w:rsidR="0075046A" w:rsidRDefault="0075046A">
      <w:r>
        <w:separator/>
      </w:r>
    </w:p>
  </w:footnote>
  <w:footnote w:type="continuationSeparator" w:id="0">
    <w:p w14:paraId="2C0EA836" w14:textId="77777777" w:rsidR="0075046A" w:rsidRDefault="007504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795A6E"/>
    <w:multiLevelType w:val="hybridMultilevel"/>
    <w:tmpl w:val="0DBE8B5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D26859"/>
    <w:multiLevelType w:val="hybridMultilevel"/>
    <w:tmpl w:val="2F4015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FF1A62"/>
    <w:multiLevelType w:val="hybridMultilevel"/>
    <w:tmpl w:val="9808117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1317CDF"/>
    <w:multiLevelType w:val="hybridMultilevel"/>
    <w:tmpl w:val="80A8254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F5E5D2C"/>
    <w:multiLevelType w:val="hybridMultilevel"/>
    <w:tmpl w:val="75F25F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29B0E99"/>
    <w:multiLevelType w:val="hybridMultilevel"/>
    <w:tmpl w:val="7C729D1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11342C4"/>
    <w:multiLevelType w:val="hybridMultilevel"/>
    <w:tmpl w:val="12BAA6E8"/>
    <w:lvl w:ilvl="0" w:tplc="55E82A3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6973E8D"/>
    <w:multiLevelType w:val="hybridMultilevel"/>
    <w:tmpl w:val="7422DD20"/>
    <w:lvl w:ilvl="0" w:tplc="55E82A3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1"/>
  </w:num>
  <w:num w:numId="4">
    <w:abstractNumId w:val="4"/>
  </w:num>
  <w:num w:numId="5">
    <w:abstractNumId w:val="2"/>
  </w:num>
  <w:num w:numId="6">
    <w:abstractNumId w:val="5"/>
  </w:num>
  <w:num w:numId="7">
    <w:abstractNumId w:val="0"/>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675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zMzc2NjczNTUyNTdX0lEKTi0uzszPAykwrAUAPP7/8iwAAAA="/>
  </w:docVars>
  <w:rsids>
    <w:rsidRoot w:val="007F6DBE"/>
    <w:rsid w:val="00006B32"/>
    <w:rsid w:val="00016E97"/>
    <w:rsid w:val="00021E74"/>
    <w:rsid w:val="0002319D"/>
    <w:rsid w:val="0002323F"/>
    <w:rsid w:val="0002746F"/>
    <w:rsid w:val="00031D62"/>
    <w:rsid w:val="00031E91"/>
    <w:rsid w:val="00033D47"/>
    <w:rsid w:val="000340FF"/>
    <w:rsid w:val="0003775A"/>
    <w:rsid w:val="000411E3"/>
    <w:rsid w:val="0004146C"/>
    <w:rsid w:val="00052EA5"/>
    <w:rsid w:val="00060334"/>
    <w:rsid w:val="00066608"/>
    <w:rsid w:val="00074350"/>
    <w:rsid w:val="000754DE"/>
    <w:rsid w:val="00083C1B"/>
    <w:rsid w:val="00086F88"/>
    <w:rsid w:val="00092B7D"/>
    <w:rsid w:val="000A079D"/>
    <w:rsid w:val="000A6E81"/>
    <w:rsid w:val="000B1ED8"/>
    <w:rsid w:val="000B4D61"/>
    <w:rsid w:val="000B7BC8"/>
    <w:rsid w:val="000D401E"/>
    <w:rsid w:val="000D608E"/>
    <w:rsid w:val="000E0D17"/>
    <w:rsid w:val="000E16F2"/>
    <w:rsid w:val="000E3F41"/>
    <w:rsid w:val="000E587E"/>
    <w:rsid w:val="000F3F74"/>
    <w:rsid w:val="001045C5"/>
    <w:rsid w:val="00111A89"/>
    <w:rsid w:val="00114780"/>
    <w:rsid w:val="001158B3"/>
    <w:rsid w:val="001243D3"/>
    <w:rsid w:val="00141F92"/>
    <w:rsid w:val="00146A4F"/>
    <w:rsid w:val="00150C14"/>
    <w:rsid w:val="00150F57"/>
    <w:rsid w:val="0016011C"/>
    <w:rsid w:val="001674AC"/>
    <w:rsid w:val="00180AB3"/>
    <w:rsid w:val="00181B27"/>
    <w:rsid w:val="00184A50"/>
    <w:rsid w:val="00190501"/>
    <w:rsid w:val="00192081"/>
    <w:rsid w:val="00195E60"/>
    <w:rsid w:val="00196232"/>
    <w:rsid w:val="001968C1"/>
    <w:rsid w:val="001A017C"/>
    <w:rsid w:val="001A03A9"/>
    <w:rsid w:val="001A673C"/>
    <w:rsid w:val="001B12FE"/>
    <w:rsid w:val="001B1BB3"/>
    <w:rsid w:val="001C00A2"/>
    <w:rsid w:val="001C1F5A"/>
    <w:rsid w:val="001C63DA"/>
    <w:rsid w:val="001D2B9D"/>
    <w:rsid w:val="001D2C2B"/>
    <w:rsid w:val="001D40E5"/>
    <w:rsid w:val="001D6F15"/>
    <w:rsid w:val="001E34A3"/>
    <w:rsid w:val="001E4C72"/>
    <w:rsid w:val="001F11C9"/>
    <w:rsid w:val="001F22C2"/>
    <w:rsid w:val="001F577B"/>
    <w:rsid w:val="002028C3"/>
    <w:rsid w:val="00207E58"/>
    <w:rsid w:val="0021057B"/>
    <w:rsid w:val="00211256"/>
    <w:rsid w:val="00214DD6"/>
    <w:rsid w:val="00217DFF"/>
    <w:rsid w:val="00221DAE"/>
    <w:rsid w:val="00222E99"/>
    <w:rsid w:val="0022455E"/>
    <w:rsid w:val="00227683"/>
    <w:rsid w:val="002344B1"/>
    <w:rsid w:val="002346B3"/>
    <w:rsid w:val="00234C86"/>
    <w:rsid w:val="00244950"/>
    <w:rsid w:val="002541F2"/>
    <w:rsid w:val="00255069"/>
    <w:rsid w:val="002606C1"/>
    <w:rsid w:val="00262B73"/>
    <w:rsid w:val="00263ABE"/>
    <w:rsid w:val="002741BE"/>
    <w:rsid w:val="00274F86"/>
    <w:rsid w:val="00282B48"/>
    <w:rsid w:val="00282D4F"/>
    <w:rsid w:val="002871A4"/>
    <w:rsid w:val="00297DC9"/>
    <w:rsid w:val="002A2F35"/>
    <w:rsid w:val="002A3F72"/>
    <w:rsid w:val="002B44B5"/>
    <w:rsid w:val="002B5248"/>
    <w:rsid w:val="002B5A82"/>
    <w:rsid w:val="002C21FC"/>
    <w:rsid w:val="002C4302"/>
    <w:rsid w:val="002D34EF"/>
    <w:rsid w:val="002D445A"/>
    <w:rsid w:val="002D6A90"/>
    <w:rsid w:val="002D6CF8"/>
    <w:rsid w:val="002D6ED3"/>
    <w:rsid w:val="002E22BA"/>
    <w:rsid w:val="002E258C"/>
    <w:rsid w:val="002E41CD"/>
    <w:rsid w:val="002E70D5"/>
    <w:rsid w:val="002F414D"/>
    <w:rsid w:val="003010B7"/>
    <w:rsid w:val="00303F1F"/>
    <w:rsid w:val="003065CF"/>
    <w:rsid w:val="003078B7"/>
    <w:rsid w:val="0031020F"/>
    <w:rsid w:val="00315F5F"/>
    <w:rsid w:val="003211BD"/>
    <w:rsid w:val="00323DD8"/>
    <w:rsid w:val="003257DB"/>
    <w:rsid w:val="00327750"/>
    <w:rsid w:val="0033795E"/>
    <w:rsid w:val="0034085A"/>
    <w:rsid w:val="00341060"/>
    <w:rsid w:val="00341231"/>
    <w:rsid w:val="00350D56"/>
    <w:rsid w:val="00360287"/>
    <w:rsid w:val="003602E4"/>
    <w:rsid w:val="003701C9"/>
    <w:rsid w:val="003719D2"/>
    <w:rsid w:val="0037460D"/>
    <w:rsid w:val="00377503"/>
    <w:rsid w:val="00384D8A"/>
    <w:rsid w:val="00390F5E"/>
    <w:rsid w:val="003948B4"/>
    <w:rsid w:val="003A055B"/>
    <w:rsid w:val="003B0EF7"/>
    <w:rsid w:val="003B1136"/>
    <w:rsid w:val="003B4210"/>
    <w:rsid w:val="003B4E55"/>
    <w:rsid w:val="003C7904"/>
    <w:rsid w:val="003D11B4"/>
    <w:rsid w:val="003D1E12"/>
    <w:rsid w:val="003D56AC"/>
    <w:rsid w:val="003E0B16"/>
    <w:rsid w:val="003E0FAE"/>
    <w:rsid w:val="003E4A41"/>
    <w:rsid w:val="003F073B"/>
    <w:rsid w:val="003F20AF"/>
    <w:rsid w:val="003F273B"/>
    <w:rsid w:val="003F3C0A"/>
    <w:rsid w:val="003F4317"/>
    <w:rsid w:val="003F647D"/>
    <w:rsid w:val="00400135"/>
    <w:rsid w:val="004025C6"/>
    <w:rsid w:val="00403E11"/>
    <w:rsid w:val="00411EBA"/>
    <w:rsid w:val="00412072"/>
    <w:rsid w:val="0041305A"/>
    <w:rsid w:val="00421ACB"/>
    <w:rsid w:val="004278EE"/>
    <w:rsid w:val="00430510"/>
    <w:rsid w:val="004339CA"/>
    <w:rsid w:val="00433C4A"/>
    <w:rsid w:val="004424B5"/>
    <w:rsid w:val="0044280D"/>
    <w:rsid w:val="00450236"/>
    <w:rsid w:val="00454258"/>
    <w:rsid w:val="0046239B"/>
    <w:rsid w:val="00465D10"/>
    <w:rsid w:val="00471C06"/>
    <w:rsid w:val="00476A3B"/>
    <w:rsid w:val="00477353"/>
    <w:rsid w:val="00480E20"/>
    <w:rsid w:val="00490F47"/>
    <w:rsid w:val="00495CFB"/>
    <w:rsid w:val="00496828"/>
    <w:rsid w:val="004A0F7A"/>
    <w:rsid w:val="004A6A53"/>
    <w:rsid w:val="004A770B"/>
    <w:rsid w:val="004A7972"/>
    <w:rsid w:val="004B1477"/>
    <w:rsid w:val="004B36FC"/>
    <w:rsid w:val="004B406D"/>
    <w:rsid w:val="004B5288"/>
    <w:rsid w:val="004B7D41"/>
    <w:rsid w:val="004C2B45"/>
    <w:rsid w:val="004C39C8"/>
    <w:rsid w:val="004D0044"/>
    <w:rsid w:val="004F02EA"/>
    <w:rsid w:val="004F0C24"/>
    <w:rsid w:val="004F37A4"/>
    <w:rsid w:val="004F39EE"/>
    <w:rsid w:val="004F4759"/>
    <w:rsid w:val="004F7998"/>
    <w:rsid w:val="004F7A10"/>
    <w:rsid w:val="005025CC"/>
    <w:rsid w:val="00503A4E"/>
    <w:rsid w:val="00503C0B"/>
    <w:rsid w:val="0051533A"/>
    <w:rsid w:val="00522BD4"/>
    <w:rsid w:val="00525742"/>
    <w:rsid w:val="0053068C"/>
    <w:rsid w:val="00533EC6"/>
    <w:rsid w:val="00537F32"/>
    <w:rsid w:val="00546A2B"/>
    <w:rsid w:val="0055680B"/>
    <w:rsid w:val="00560EE6"/>
    <w:rsid w:val="00561123"/>
    <w:rsid w:val="00564F5A"/>
    <w:rsid w:val="0057218B"/>
    <w:rsid w:val="00575FFB"/>
    <w:rsid w:val="00576466"/>
    <w:rsid w:val="00582B30"/>
    <w:rsid w:val="00596D6B"/>
    <w:rsid w:val="005A27A7"/>
    <w:rsid w:val="005B3C44"/>
    <w:rsid w:val="005B4CA9"/>
    <w:rsid w:val="005B7237"/>
    <w:rsid w:val="005C20B5"/>
    <w:rsid w:val="005C3520"/>
    <w:rsid w:val="005C43A3"/>
    <w:rsid w:val="005C5267"/>
    <w:rsid w:val="005D1796"/>
    <w:rsid w:val="005D52C6"/>
    <w:rsid w:val="005E03B1"/>
    <w:rsid w:val="005F08F5"/>
    <w:rsid w:val="005F36AE"/>
    <w:rsid w:val="005F66F0"/>
    <w:rsid w:val="0061029D"/>
    <w:rsid w:val="00616F57"/>
    <w:rsid w:val="006336E2"/>
    <w:rsid w:val="00641D8A"/>
    <w:rsid w:val="00644C89"/>
    <w:rsid w:val="0064519B"/>
    <w:rsid w:val="0066051C"/>
    <w:rsid w:val="00663EB1"/>
    <w:rsid w:val="00682425"/>
    <w:rsid w:val="00685F1F"/>
    <w:rsid w:val="006875C5"/>
    <w:rsid w:val="00692627"/>
    <w:rsid w:val="006A0AF8"/>
    <w:rsid w:val="006C6720"/>
    <w:rsid w:val="006C7BC6"/>
    <w:rsid w:val="006D293C"/>
    <w:rsid w:val="006D43E8"/>
    <w:rsid w:val="006D67DA"/>
    <w:rsid w:val="006E42D7"/>
    <w:rsid w:val="006F4122"/>
    <w:rsid w:val="006F4F6A"/>
    <w:rsid w:val="00705597"/>
    <w:rsid w:val="00705903"/>
    <w:rsid w:val="00705B13"/>
    <w:rsid w:val="0071524F"/>
    <w:rsid w:val="00716870"/>
    <w:rsid w:val="007251B2"/>
    <w:rsid w:val="00725ED9"/>
    <w:rsid w:val="00726FE8"/>
    <w:rsid w:val="0073007E"/>
    <w:rsid w:val="00733853"/>
    <w:rsid w:val="00737756"/>
    <w:rsid w:val="00740752"/>
    <w:rsid w:val="007461D1"/>
    <w:rsid w:val="0075046A"/>
    <w:rsid w:val="00753497"/>
    <w:rsid w:val="00755859"/>
    <w:rsid w:val="00762ECB"/>
    <w:rsid w:val="00773249"/>
    <w:rsid w:val="00775FDE"/>
    <w:rsid w:val="00776887"/>
    <w:rsid w:val="007771A5"/>
    <w:rsid w:val="00781984"/>
    <w:rsid w:val="0078231D"/>
    <w:rsid w:val="007824C7"/>
    <w:rsid w:val="00790188"/>
    <w:rsid w:val="007918A0"/>
    <w:rsid w:val="007930CF"/>
    <w:rsid w:val="00793728"/>
    <w:rsid w:val="007A1C21"/>
    <w:rsid w:val="007A49B2"/>
    <w:rsid w:val="007A4FF7"/>
    <w:rsid w:val="007A6F90"/>
    <w:rsid w:val="007B2737"/>
    <w:rsid w:val="007B3D11"/>
    <w:rsid w:val="007B7826"/>
    <w:rsid w:val="007C4453"/>
    <w:rsid w:val="007C5852"/>
    <w:rsid w:val="007D097A"/>
    <w:rsid w:val="007D1739"/>
    <w:rsid w:val="007F0C30"/>
    <w:rsid w:val="007F4DBD"/>
    <w:rsid w:val="007F66CF"/>
    <w:rsid w:val="007F6DBE"/>
    <w:rsid w:val="00803701"/>
    <w:rsid w:val="00805BAD"/>
    <w:rsid w:val="008079B4"/>
    <w:rsid w:val="00816D59"/>
    <w:rsid w:val="00817BDD"/>
    <w:rsid w:val="00822001"/>
    <w:rsid w:val="00824CB6"/>
    <w:rsid w:val="008254BD"/>
    <w:rsid w:val="008273ED"/>
    <w:rsid w:val="008568A4"/>
    <w:rsid w:val="008611CB"/>
    <w:rsid w:val="0087421F"/>
    <w:rsid w:val="00875CA7"/>
    <w:rsid w:val="0088064E"/>
    <w:rsid w:val="00881FBA"/>
    <w:rsid w:val="008B28D8"/>
    <w:rsid w:val="008B5251"/>
    <w:rsid w:val="008B7B0F"/>
    <w:rsid w:val="008C3068"/>
    <w:rsid w:val="008C4BAC"/>
    <w:rsid w:val="008D2BBA"/>
    <w:rsid w:val="008D558F"/>
    <w:rsid w:val="008D573E"/>
    <w:rsid w:val="008E592A"/>
    <w:rsid w:val="008E7BEE"/>
    <w:rsid w:val="008F0AA4"/>
    <w:rsid w:val="008F4716"/>
    <w:rsid w:val="008F4C85"/>
    <w:rsid w:val="0090327F"/>
    <w:rsid w:val="00910B45"/>
    <w:rsid w:val="0091669E"/>
    <w:rsid w:val="0092018F"/>
    <w:rsid w:val="00920DFC"/>
    <w:rsid w:val="00926261"/>
    <w:rsid w:val="009279A9"/>
    <w:rsid w:val="00927CE2"/>
    <w:rsid w:val="009319F0"/>
    <w:rsid w:val="00940B06"/>
    <w:rsid w:val="0094690B"/>
    <w:rsid w:val="0095131B"/>
    <w:rsid w:val="00952F66"/>
    <w:rsid w:val="009530CA"/>
    <w:rsid w:val="00953417"/>
    <w:rsid w:val="00955F07"/>
    <w:rsid w:val="009618C2"/>
    <w:rsid w:val="00963036"/>
    <w:rsid w:val="009633D8"/>
    <w:rsid w:val="00967856"/>
    <w:rsid w:val="00967934"/>
    <w:rsid w:val="00973747"/>
    <w:rsid w:val="0097379E"/>
    <w:rsid w:val="009760BA"/>
    <w:rsid w:val="009761F9"/>
    <w:rsid w:val="0097730B"/>
    <w:rsid w:val="009777A8"/>
    <w:rsid w:val="00980460"/>
    <w:rsid w:val="00980AD1"/>
    <w:rsid w:val="0098114C"/>
    <w:rsid w:val="00981E10"/>
    <w:rsid w:val="0098221E"/>
    <w:rsid w:val="0098735B"/>
    <w:rsid w:val="00987651"/>
    <w:rsid w:val="009973AE"/>
    <w:rsid w:val="009A5AF0"/>
    <w:rsid w:val="009A62A5"/>
    <w:rsid w:val="009B0B7C"/>
    <w:rsid w:val="009B250E"/>
    <w:rsid w:val="009C039E"/>
    <w:rsid w:val="009C0998"/>
    <w:rsid w:val="009C1500"/>
    <w:rsid w:val="009C37F2"/>
    <w:rsid w:val="009C40BF"/>
    <w:rsid w:val="009C4629"/>
    <w:rsid w:val="009C483D"/>
    <w:rsid w:val="009C547D"/>
    <w:rsid w:val="009C7482"/>
    <w:rsid w:val="009C767B"/>
    <w:rsid w:val="009D2738"/>
    <w:rsid w:val="009D3160"/>
    <w:rsid w:val="009D66BB"/>
    <w:rsid w:val="009D7240"/>
    <w:rsid w:val="009E4748"/>
    <w:rsid w:val="009E621E"/>
    <w:rsid w:val="009E6833"/>
    <w:rsid w:val="009E7597"/>
    <w:rsid w:val="009F591D"/>
    <w:rsid w:val="00A03DEC"/>
    <w:rsid w:val="00A04C9B"/>
    <w:rsid w:val="00A05332"/>
    <w:rsid w:val="00A063F3"/>
    <w:rsid w:val="00A07BC9"/>
    <w:rsid w:val="00A1426D"/>
    <w:rsid w:val="00A16260"/>
    <w:rsid w:val="00A3474D"/>
    <w:rsid w:val="00A40362"/>
    <w:rsid w:val="00A423D7"/>
    <w:rsid w:val="00A43605"/>
    <w:rsid w:val="00A450F1"/>
    <w:rsid w:val="00A4637D"/>
    <w:rsid w:val="00A46653"/>
    <w:rsid w:val="00A4788C"/>
    <w:rsid w:val="00A56B8D"/>
    <w:rsid w:val="00A63853"/>
    <w:rsid w:val="00A80DBA"/>
    <w:rsid w:val="00A84EDA"/>
    <w:rsid w:val="00A90A19"/>
    <w:rsid w:val="00A9108A"/>
    <w:rsid w:val="00A91B95"/>
    <w:rsid w:val="00A936F3"/>
    <w:rsid w:val="00A974B4"/>
    <w:rsid w:val="00AA468E"/>
    <w:rsid w:val="00AA5B3C"/>
    <w:rsid w:val="00AA7B69"/>
    <w:rsid w:val="00AB27DE"/>
    <w:rsid w:val="00AB7344"/>
    <w:rsid w:val="00AC412B"/>
    <w:rsid w:val="00AC7999"/>
    <w:rsid w:val="00AE135B"/>
    <w:rsid w:val="00AE4B31"/>
    <w:rsid w:val="00AE6A42"/>
    <w:rsid w:val="00AE7CF0"/>
    <w:rsid w:val="00AF0A3F"/>
    <w:rsid w:val="00AF0AC6"/>
    <w:rsid w:val="00B11CC4"/>
    <w:rsid w:val="00B11D98"/>
    <w:rsid w:val="00B154FE"/>
    <w:rsid w:val="00B169CC"/>
    <w:rsid w:val="00B23956"/>
    <w:rsid w:val="00B23E8A"/>
    <w:rsid w:val="00B26121"/>
    <w:rsid w:val="00B30741"/>
    <w:rsid w:val="00B36CAA"/>
    <w:rsid w:val="00B36D51"/>
    <w:rsid w:val="00B41514"/>
    <w:rsid w:val="00B47199"/>
    <w:rsid w:val="00B57F80"/>
    <w:rsid w:val="00B64551"/>
    <w:rsid w:val="00B66051"/>
    <w:rsid w:val="00B75641"/>
    <w:rsid w:val="00B82A20"/>
    <w:rsid w:val="00B92874"/>
    <w:rsid w:val="00B969FC"/>
    <w:rsid w:val="00BA74AE"/>
    <w:rsid w:val="00BC17A1"/>
    <w:rsid w:val="00BC2991"/>
    <w:rsid w:val="00BC4B4A"/>
    <w:rsid w:val="00BC79AA"/>
    <w:rsid w:val="00BD337B"/>
    <w:rsid w:val="00BD3624"/>
    <w:rsid w:val="00BF0458"/>
    <w:rsid w:val="00BF0E54"/>
    <w:rsid w:val="00C018F8"/>
    <w:rsid w:val="00C11799"/>
    <w:rsid w:val="00C14386"/>
    <w:rsid w:val="00C2037B"/>
    <w:rsid w:val="00C2468F"/>
    <w:rsid w:val="00C250FC"/>
    <w:rsid w:val="00C273DC"/>
    <w:rsid w:val="00C347E5"/>
    <w:rsid w:val="00C45B09"/>
    <w:rsid w:val="00C46048"/>
    <w:rsid w:val="00C51B3F"/>
    <w:rsid w:val="00C521D6"/>
    <w:rsid w:val="00C52A57"/>
    <w:rsid w:val="00C617E8"/>
    <w:rsid w:val="00C61FEC"/>
    <w:rsid w:val="00C62094"/>
    <w:rsid w:val="00C73629"/>
    <w:rsid w:val="00C85B6C"/>
    <w:rsid w:val="00C9069B"/>
    <w:rsid w:val="00C91322"/>
    <w:rsid w:val="00C923E1"/>
    <w:rsid w:val="00C96E0E"/>
    <w:rsid w:val="00CA39EE"/>
    <w:rsid w:val="00CA5723"/>
    <w:rsid w:val="00CB4C14"/>
    <w:rsid w:val="00CB7AD4"/>
    <w:rsid w:val="00CC2F02"/>
    <w:rsid w:val="00CC6EDF"/>
    <w:rsid w:val="00CE060F"/>
    <w:rsid w:val="00CE18B0"/>
    <w:rsid w:val="00CE3F03"/>
    <w:rsid w:val="00CE439F"/>
    <w:rsid w:val="00CE7812"/>
    <w:rsid w:val="00CF0957"/>
    <w:rsid w:val="00CF6A9A"/>
    <w:rsid w:val="00CF7101"/>
    <w:rsid w:val="00D11C69"/>
    <w:rsid w:val="00D12B40"/>
    <w:rsid w:val="00D1436F"/>
    <w:rsid w:val="00D1518A"/>
    <w:rsid w:val="00D15C52"/>
    <w:rsid w:val="00D231AE"/>
    <w:rsid w:val="00D428DD"/>
    <w:rsid w:val="00D464C0"/>
    <w:rsid w:val="00D624DB"/>
    <w:rsid w:val="00D64132"/>
    <w:rsid w:val="00D67C5F"/>
    <w:rsid w:val="00D7040C"/>
    <w:rsid w:val="00D75366"/>
    <w:rsid w:val="00D835E0"/>
    <w:rsid w:val="00D86F33"/>
    <w:rsid w:val="00D934EF"/>
    <w:rsid w:val="00D94384"/>
    <w:rsid w:val="00DA0FD9"/>
    <w:rsid w:val="00DA57BE"/>
    <w:rsid w:val="00DA7E82"/>
    <w:rsid w:val="00DB2397"/>
    <w:rsid w:val="00DB348C"/>
    <w:rsid w:val="00DB688E"/>
    <w:rsid w:val="00DC0D93"/>
    <w:rsid w:val="00DC35DC"/>
    <w:rsid w:val="00DC763D"/>
    <w:rsid w:val="00DC7D6C"/>
    <w:rsid w:val="00DD23F7"/>
    <w:rsid w:val="00DD345B"/>
    <w:rsid w:val="00DD6AFD"/>
    <w:rsid w:val="00DE03AF"/>
    <w:rsid w:val="00DE2AEE"/>
    <w:rsid w:val="00DE3F95"/>
    <w:rsid w:val="00DE524B"/>
    <w:rsid w:val="00DE643E"/>
    <w:rsid w:val="00DF15A6"/>
    <w:rsid w:val="00DF2036"/>
    <w:rsid w:val="00DF3F26"/>
    <w:rsid w:val="00DF4E8D"/>
    <w:rsid w:val="00DF5CD5"/>
    <w:rsid w:val="00E01342"/>
    <w:rsid w:val="00E01E73"/>
    <w:rsid w:val="00E12F7D"/>
    <w:rsid w:val="00E205E5"/>
    <w:rsid w:val="00E22835"/>
    <w:rsid w:val="00E32C06"/>
    <w:rsid w:val="00E35736"/>
    <w:rsid w:val="00E40ADC"/>
    <w:rsid w:val="00E41C3C"/>
    <w:rsid w:val="00E44842"/>
    <w:rsid w:val="00E5050B"/>
    <w:rsid w:val="00E50539"/>
    <w:rsid w:val="00E54908"/>
    <w:rsid w:val="00E5633E"/>
    <w:rsid w:val="00E56CCC"/>
    <w:rsid w:val="00E576E6"/>
    <w:rsid w:val="00E615B1"/>
    <w:rsid w:val="00E70F7B"/>
    <w:rsid w:val="00E741FA"/>
    <w:rsid w:val="00E75249"/>
    <w:rsid w:val="00E93451"/>
    <w:rsid w:val="00E93DBA"/>
    <w:rsid w:val="00E97BD9"/>
    <w:rsid w:val="00EA1677"/>
    <w:rsid w:val="00EA2F94"/>
    <w:rsid w:val="00EA4333"/>
    <w:rsid w:val="00EA4C34"/>
    <w:rsid w:val="00EA7C62"/>
    <w:rsid w:val="00EB1CC2"/>
    <w:rsid w:val="00EB339F"/>
    <w:rsid w:val="00EB4164"/>
    <w:rsid w:val="00EB49D9"/>
    <w:rsid w:val="00EC0F32"/>
    <w:rsid w:val="00EC2737"/>
    <w:rsid w:val="00ED0C50"/>
    <w:rsid w:val="00ED10CC"/>
    <w:rsid w:val="00ED496D"/>
    <w:rsid w:val="00ED542E"/>
    <w:rsid w:val="00ED5B55"/>
    <w:rsid w:val="00ED5D59"/>
    <w:rsid w:val="00EE0711"/>
    <w:rsid w:val="00EE22C9"/>
    <w:rsid w:val="00EE5C97"/>
    <w:rsid w:val="00F04812"/>
    <w:rsid w:val="00F072E0"/>
    <w:rsid w:val="00F10DB0"/>
    <w:rsid w:val="00F129C5"/>
    <w:rsid w:val="00F13795"/>
    <w:rsid w:val="00F318BC"/>
    <w:rsid w:val="00F319FB"/>
    <w:rsid w:val="00F3205E"/>
    <w:rsid w:val="00F36BC3"/>
    <w:rsid w:val="00F42C86"/>
    <w:rsid w:val="00F470C4"/>
    <w:rsid w:val="00F47732"/>
    <w:rsid w:val="00F50C24"/>
    <w:rsid w:val="00F52162"/>
    <w:rsid w:val="00F53248"/>
    <w:rsid w:val="00F5441F"/>
    <w:rsid w:val="00F5637D"/>
    <w:rsid w:val="00F60B0F"/>
    <w:rsid w:val="00F6202F"/>
    <w:rsid w:val="00F63EAC"/>
    <w:rsid w:val="00F6522B"/>
    <w:rsid w:val="00F7023E"/>
    <w:rsid w:val="00F77D74"/>
    <w:rsid w:val="00F82D4F"/>
    <w:rsid w:val="00F92E5A"/>
    <w:rsid w:val="00F964B1"/>
    <w:rsid w:val="00FA0D67"/>
    <w:rsid w:val="00FA47E4"/>
    <w:rsid w:val="00FA587F"/>
    <w:rsid w:val="00FA7846"/>
    <w:rsid w:val="00FB07E3"/>
    <w:rsid w:val="00FB45B8"/>
    <w:rsid w:val="00FC089E"/>
    <w:rsid w:val="00FD13E2"/>
    <w:rsid w:val="00FD2316"/>
    <w:rsid w:val="00FD793A"/>
    <w:rsid w:val="00FE1D3B"/>
    <w:rsid w:val="00FE3BBB"/>
    <w:rsid w:val="00FE5E4F"/>
    <w:rsid w:val="00FE641D"/>
    <w:rsid w:val="00FE6BB2"/>
    <w:rsid w:val="00FE7F16"/>
    <w:rsid w:val="00FF07A1"/>
    <w:rsid w:val="00FF74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7585"/>
    <o:shapelayout v:ext="edit">
      <o:idmap v:ext="edit" data="1"/>
    </o:shapelayout>
  </w:shapeDefaults>
  <w:decimalSymbol w:val="."/>
  <w:listSeparator w:val=","/>
  <w14:docId w14:val="3126E801"/>
  <w15:docId w15:val="{87341D0B-5AFB-4914-9CEC-42E65E63E6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B4210"/>
    <w:rPr>
      <w:rFonts w:ascii="Arial" w:hAnsi="Arial" w:cs="Arial"/>
      <w:sz w:val="24"/>
      <w:szCs w:val="24"/>
    </w:rPr>
  </w:style>
  <w:style w:type="paragraph" w:styleId="Heading1">
    <w:name w:val="heading 1"/>
    <w:basedOn w:val="Normal"/>
    <w:next w:val="Normal"/>
    <w:link w:val="Heading1Char"/>
    <w:uiPriority w:val="9"/>
    <w:qFormat/>
    <w:rsid w:val="00776887"/>
    <w:pPr>
      <w:keepNext/>
      <w:spacing w:line="360" w:lineRule="auto"/>
      <w:jc w:val="center"/>
      <w:outlineLvl w:val="0"/>
    </w:pPr>
    <w:rPr>
      <w:b/>
      <w:bCs/>
      <w:kern w:val="32"/>
      <w:sz w:val="32"/>
      <w:szCs w:val="32"/>
    </w:rPr>
  </w:style>
  <w:style w:type="paragraph" w:styleId="Heading2">
    <w:name w:val="heading 2"/>
    <w:basedOn w:val="Normal"/>
    <w:next w:val="Normal"/>
    <w:link w:val="Heading2Char"/>
    <w:uiPriority w:val="9"/>
    <w:qFormat/>
    <w:rsid w:val="00776887"/>
    <w:pPr>
      <w:keepNext/>
      <w:spacing w:line="360" w:lineRule="auto"/>
      <w:jc w:val="center"/>
      <w:outlineLvl w:val="1"/>
    </w:pPr>
    <w:rPr>
      <w:b/>
      <w:bCs/>
      <w:iCs/>
      <w:sz w:val="26"/>
      <w:szCs w:val="26"/>
    </w:rPr>
  </w:style>
  <w:style w:type="paragraph" w:styleId="Heading3">
    <w:name w:val="heading 3"/>
    <w:basedOn w:val="Normal"/>
    <w:next w:val="Normal"/>
    <w:link w:val="Heading3Char"/>
    <w:autoRedefine/>
    <w:uiPriority w:val="9"/>
    <w:qFormat/>
    <w:rsid w:val="00146A4F"/>
    <w:pPr>
      <w:spacing w:line="276" w:lineRule="auto"/>
      <w:outlineLvl w:val="2"/>
    </w:pPr>
    <w:rPr>
      <w:b/>
      <w:sz w:val="36"/>
      <w:szCs w:val="36"/>
    </w:rPr>
  </w:style>
  <w:style w:type="paragraph" w:styleId="Heading4">
    <w:name w:val="heading 4"/>
    <w:basedOn w:val="Normal"/>
    <w:next w:val="Normal"/>
    <w:link w:val="Heading4Char"/>
    <w:uiPriority w:val="9"/>
    <w:qFormat/>
    <w:rsid w:val="003B4210"/>
    <w:pPr>
      <w:keepNext/>
      <w:jc w:val="center"/>
      <w:outlineLvl w:val="3"/>
    </w:pPr>
    <w:rPr>
      <w:rFonts w:ascii="Calibri" w:hAnsi="Calibri"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776887"/>
    <w:rPr>
      <w:rFonts w:ascii="Arial" w:hAnsi="Arial" w:cs="Arial"/>
      <w:b/>
      <w:bCs/>
      <w:kern w:val="32"/>
      <w:sz w:val="32"/>
      <w:szCs w:val="32"/>
    </w:rPr>
  </w:style>
  <w:style w:type="character" w:customStyle="1" w:styleId="Heading2Char">
    <w:name w:val="Heading 2 Char"/>
    <w:link w:val="Heading2"/>
    <w:uiPriority w:val="9"/>
    <w:locked/>
    <w:rsid w:val="00776887"/>
    <w:rPr>
      <w:rFonts w:ascii="Arial" w:hAnsi="Arial" w:cs="Arial"/>
      <w:b/>
      <w:bCs/>
      <w:iCs/>
      <w:sz w:val="26"/>
      <w:szCs w:val="26"/>
    </w:rPr>
  </w:style>
  <w:style w:type="character" w:customStyle="1" w:styleId="Heading3Char">
    <w:name w:val="Heading 3 Char"/>
    <w:link w:val="Heading3"/>
    <w:uiPriority w:val="9"/>
    <w:locked/>
    <w:rsid w:val="00146A4F"/>
    <w:rPr>
      <w:rFonts w:ascii="Arial" w:hAnsi="Arial" w:cs="Arial"/>
      <w:b/>
      <w:sz w:val="36"/>
      <w:szCs w:val="36"/>
    </w:rPr>
  </w:style>
  <w:style w:type="character" w:customStyle="1" w:styleId="Heading4Char">
    <w:name w:val="Heading 4 Char"/>
    <w:link w:val="Heading4"/>
    <w:uiPriority w:val="9"/>
    <w:semiHidden/>
    <w:locked/>
    <w:rsid w:val="003B4210"/>
    <w:rPr>
      <w:rFonts w:ascii="Calibri" w:hAnsi="Calibri"/>
      <w:b/>
      <w:sz w:val="28"/>
    </w:rPr>
  </w:style>
  <w:style w:type="paragraph" w:styleId="Title">
    <w:name w:val="Title"/>
    <w:basedOn w:val="Normal"/>
    <w:link w:val="TitleChar"/>
    <w:uiPriority w:val="10"/>
    <w:qFormat/>
    <w:rsid w:val="003B4210"/>
    <w:pPr>
      <w:jc w:val="center"/>
    </w:pPr>
    <w:rPr>
      <w:rFonts w:ascii="Cambria" w:hAnsi="Cambria" w:cs="Times New Roman"/>
      <w:b/>
      <w:bCs/>
      <w:kern w:val="28"/>
      <w:sz w:val="32"/>
      <w:szCs w:val="32"/>
    </w:rPr>
  </w:style>
  <w:style w:type="character" w:customStyle="1" w:styleId="TitleChar">
    <w:name w:val="Title Char"/>
    <w:link w:val="Title"/>
    <w:uiPriority w:val="10"/>
    <w:locked/>
    <w:rsid w:val="003B4210"/>
    <w:rPr>
      <w:rFonts w:ascii="Cambria" w:hAnsi="Cambria"/>
      <w:b/>
      <w:kern w:val="28"/>
      <w:sz w:val="32"/>
    </w:rPr>
  </w:style>
  <w:style w:type="paragraph" w:styleId="BodyText">
    <w:name w:val="Body Text"/>
    <w:basedOn w:val="Normal"/>
    <w:link w:val="BodyTextChar"/>
    <w:uiPriority w:val="99"/>
    <w:rsid w:val="003B4210"/>
    <w:rPr>
      <w:rFonts w:cs="Times New Roman"/>
    </w:rPr>
  </w:style>
  <w:style w:type="character" w:customStyle="1" w:styleId="BodyTextChar">
    <w:name w:val="Body Text Char"/>
    <w:link w:val="BodyText"/>
    <w:uiPriority w:val="99"/>
    <w:semiHidden/>
    <w:locked/>
    <w:rsid w:val="003B4210"/>
    <w:rPr>
      <w:rFonts w:ascii="Arial" w:hAnsi="Arial"/>
      <w:sz w:val="24"/>
    </w:rPr>
  </w:style>
  <w:style w:type="paragraph" w:styleId="BodyText2">
    <w:name w:val="Body Text 2"/>
    <w:basedOn w:val="Normal"/>
    <w:link w:val="BodyText2Char"/>
    <w:uiPriority w:val="99"/>
    <w:rsid w:val="003B4210"/>
    <w:pPr>
      <w:jc w:val="center"/>
    </w:pPr>
    <w:rPr>
      <w:rFonts w:cs="Times New Roman"/>
    </w:rPr>
  </w:style>
  <w:style w:type="character" w:customStyle="1" w:styleId="BodyText2Char">
    <w:name w:val="Body Text 2 Char"/>
    <w:link w:val="BodyText2"/>
    <w:uiPriority w:val="99"/>
    <w:semiHidden/>
    <w:locked/>
    <w:rsid w:val="003B4210"/>
    <w:rPr>
      <w:rFonts w:ascii="Arial" w:hAnsi="Arial"/>
      <w:sz w:val="24"/>
    </w:rPr>
  </w:style>
  <w:style w:type="paragraph" w:styleId="BalloonText">
    <w:name w:val="Balloon Text"/>
    <w:basedOn w:val="Normal"/>
    <w:link w:val="BalloonTextChar"/>
    <w:uiPriority w:val="99"/>
    <w:semiHidden/>
    <w:rsid w:val="00F470C4"/>
    <w:rPr>
      <w:rFonts w:ascii="Tahoma" w:hAnsi="Tahoma" w:cs="Times New Roman"/>
      <w:sz w:val="16"/>
      <w:szCs w:val="16"/>
    </w:rPr>
  </w:style>
  <w:style w:type="character" w:customStyle="1" w:styleId="BalloonTextChar">
    <w:name w:val="Balloon Text Char"/>
    <w:link w:val="BalloonText"/>
    <w:uiPriority w:val="99"/>
    <w:semiHidden/>
    <w:locked/>
    <w:rsid w:val="003B4210"/>
    <w:rPr>
      <w:rFonts w:ascii="Tahoma" w:hAnsi="Tahoma"/>
      <w:sz w:val="16"/>
    </w:rPr>
  </w:style>
  <w:style w:type="character" w:styleId="Hyperlink">
    <w:name w:val="Hyperlink"/>
    <w:uiPriority w:val="99"/>
    <w:rsid w:val="00816D59"/>
    <w:rPr>
      <w:color w:val="0000FF"/>
      <w:u w:val="single"/>
    </w:rPr>
  </w:style>
  <w:style w:type="paragraph" w:styleId="Header">
    <w:name w:val="header"/>
    <w:basedOn w:val="Normal"/>
    <w:link w:val="HeaderChar"/>
    <w:uiPriority w:val="99"/>
    <w:rsid w:val="00C617E8"/>
    <w:pPr>
      <w:tabs>
        <w:tab w:val="center" w:pos="4320"/>
        <w:tab w:val="right" w:pos="8640"/>
      </w:tabs>
    </w:pPr>
    <w:rPr>
      <w:rFonts w:cs="Times New Roman"/>
    </w:rPr>
  </w:style>
  <w:style w:type="character" w:customStyle="1" w:styleId="HeaderChar">
    <w:name w:val="Header Char"/>
    <w:link w:val="Header"/>
    <w:uiPriority w:val="99"/>
    <w:semiHidden/>
    <w:locked/>
    <w:rsid w:val="003B4210"/>
    <w:rPr>
      <w:rFonts w:ascii="Arial" w:hAnsi="Arial"/>
      <w:sz w:val="24"/>
    </w:rPr>
  </w:style>
  <w:style w:type="paragraph" w:styleId="Footer">
    <w:name w:val="footer"/>
    <w:basedOn w:val="Normal"/>
    <w:link w:val="FooterChar"/>
    <w:uiPriority w:val="99"/>
    <w:rsid w:val="00C617E8"/>
    <w:pPr>
      <w:tabs>
        <w:tab w:val="center" w:pos="4320"/>
        <w:tab w:val="right" w:pos="8640"/>
      </w:tabs>
    </w:pPr>
    <w:rPr>
      <w:rFonts w:cs="Times New Roman"/>
    </w:rPr>
  </w:style>
  <w:style w:type="character" w:customStyle="1" w:styleId="FooterChar">
    <w:name w:val="Footer Char"/>
    <w:link w:val="Footer"/>
    <w:uiPriority w:val="99"/>
    <w:locked/>
    <w:rsid w:val="003B4210"/>
    <w:rPr>
      <w:rFonts w:ascii="Arial" w:hAnsi="Arial"/>
      <w:sz w:val="24"/>
    </w:rPr>
  </w:style>
  <w:style w:type="character" w:styleId="PageNumber">
    <w:name w:val="page number"/>
    <w:uiPriority w:val="99"/>
    <w:rsid w:val="00F13795"/>
    <w:rPr>
      <w:rFonts w:cs="Times New Roman"/>
    </w:rPr>
  </w:style>
  <w:style w:type="paragraph" w:customStyle="1" w:styleId="Default">
    <w:name w:val="Default"/>
    <w:rsid w:val="00773249"/>
    <w:pPr>
      <w:autoSpaceDE w:val="0"/>
      <w:autoSpaceDN w:val="0"/>
      <w:adjustRightInd w:val="0"/>
    </w:pPr>
    <w:rPr>
      <w:rFonts w:ascii="Palatino" w:hAnsi="Palatino" w:cs="Palatino"/>
      <w:color w:val="000000"/>
      <w:sz w:val="24"/>
      <w:szCs w:val="24"/>
    </w:rPr>
  </w:style>
  <w:style w:type="paragraph" w:styleId="Revision">
    <w:name w:val="Revision"/>
    <w:hidden/>
    <w:uiPriority w:val="99"/>
    <w:semiHidden/>
    <w:rsid w:val="000B1ED8"/>
    <w:rPr>
      <w:rFonts w:ascii="Arial" w:hAnsi="Arial" w:cs="Arial"/>
      <w:sz w:val="24"/>
      <w:szCs w:val="24"/>
    </w:rPr>
  </w:style>
  <w:style w:type="paragraph" w:styleId="NoSpacing">
    <w:name w:val="No Spacing"/>
    <w:uiPriority w:val="1"/>
    <w:qFormat/>
    <w:rsid w:val="00C11799"/>
    <w:rPr>
      <w:rFonts w:ascii="Arial" w:hAnsi="Arial" w:cs="Arial"/>
      <w:sz w:val="24"/>
      <w:szCs w:val="24"/>
    </w:rPr>
  </w:style>
  <w:style w:type="character" w:styleId="CommentReference">
    <w:name w:val="annotation reference"/>
    <w:uiPriority w:val="99"/>
    <w:rsid w:val="00C61FEC"/>
    <w:rPr>
      <w:sz w:val="16"/>
    </w:rPr>
  </w:style>
  <w:style w:type="paragraph" w:styleId="CommentText">
    <w:name w:val="annotation text"/>
    <w:basedOn w:val="Normal"/>
    <w:link w:val="CommentTextChar"/>
    <w:uiPriority w:val="99"/>
    <w:rsid w:val="00C61FEC"/>
    <w:rPr>
      <w:rFonts w:cs="Times New Roman"/>
      <w:sz w:val="20"/>
      <w:szCs w:val="20"/>
    </w:rPr>
  </w:style>
  <w:style w:type="character" w:customStyle="1" w:styleId="CommentTextChar">
    <w:name w:val="Comment Text Char"/>
    <w:link w:val="CommentText"/>
    <w:uiPriority w:val="99"/>
    <w:locked/>
    <w:rsid w:val="00C61FEC"/>
    <w:rPr>
      <w:rFonts w:ascii="Arial" w:hAnsi="Arial"/>
    </w:rPr>
  </w:style>
  <w:style w:type="paragraph" w:styleId="CommentSubject">
    <w:name w:val="annotation subject"/>
    <w:basedOn w:val="CommentText"/>
    <w:next w:val="CommentText"/>
    <w:link w:val="CommentSubjectChar"/>
    <w:uiPriority w:val="99"/>
    <w:rsid w:val="00C61FEC"/>
    <w:rPr>
      <w:b/>
      <w:bCs/>
    </w:rPr>
  </w:style>
  <w:style w:type="character" w:customStyle="1" w:styleId="CommentSubjectChar">
    <w:name w:val="Comment Subject Char"/>
    <w:link w:val="CommentSubject"/>
    <w:uiPriority w:val="99"/>
    <w:locked/>
    <w:rsid w:val="00C61FEC"/>
    <w:rPr>
      <w:rFonts w:ascii="Arial" w:hAnsi="Arial"/>
      <w:b/>
    </w:rPr>
  </w:style>
  <w:style w:type="table" w:styleId="TableGrid">
    <w:name w:val="Table Grid"/>
    <w:basedOn w:val="TableNormal"/>
    <w:uiPriority w:val="39"/>
    <w:rsid w:val="009319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5637D"/>
    <w:pPr>
      <w:ind w:left="720"/>
      <w:contextualSpacing/>
    </w:pPr>
  </w:style>
  <w:style w:type="character" w:styleId="FollowedHyperlink">
    <w:name w:val="FollowedHyperlink"/>
    <w:basedOn w:val="DefaultParagraphFont"/>
    <w:semiHidden/>
    <w:unhideWhenUsed/>
    <w:rsid w:val="001B1BB3"/>
    <w:rPr>
      <w:color w:val="800080" w:themeColor="followedHyperlink"/>
      <w:u w:val="single"/>
    </w:rPr>
  </w:style>
  <w:style w:type="table" w:styleId="TableGridLight">
    <w:name w:val="Grid Table Light"/>
    <w:basedOn w:val="TableNormal"/>
    <w:uiPriority w:val="40"/>
    <w:rsid w:val="0066051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4.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5BD830DC38024D810095B16450B282" ma:contentTypeVersion="15" ma:contentTypeDescription="Create a new document." ma:contentTypeScope="" ma:versionID="78caed8a76ed38e01b44237ea50a7e35">
  <xsd:schema xmlns:xsd="http://www.w3.org/2001/XMLSchema" xmlns:xs="http://www.w3.org/2001/XMLSchema" xmlns:p="http://schemas.microsoft.com/office/2006/metadata/properties" xmlns:ns2="2bf0ef54-7c3b-417a-8dbd-89b745ebfae4" xmlns:ns3="e160a21b-8613-479d-bc0a-9d35eefbef8d" targetNamespace="http://schemas.microsoft.com/office/2006/metadata/properties" ma:root="true" ma:fieldsID="0ae50d37d977074f0b506634f908cf67" ns2:_="" ns3:_="">
    <xsd:import namespace="2bf0ef54-7c3b-417a-8dbd-89b745ebfae4"/>
    <xsd:import namespace="e160a21b-8613-479d-bc0a-9d35eefbef8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f0ef54-7c3b-417a-8dbd-89b745ebfa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c949241-a3ee-4be9-96b6-056c8130df3c" ma:termSetId="09814cd3-568e-fe90-9814-8d621ff8fb84" ma:anchorId="fba54fb3-c3e1-fe81-a776-ca4b69148c4d" ma:open="true" ma:isKeyword="false">
      <xsd:complexType>
        <xsd:sequence>
          <xsd:element ref="pc:Terms" minOccurs="0" maxOccurs="1"/>
        </xsd:sequence>
      </xsd:complexType>
    </xsd:element>
    <xsd:element name="MediaServiceLocation" ma:index="15" nillable="true" ma:displayName="Location" ma:indexed="true"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160a21b-8613-479d-bc0a-9d35eefbef8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01000fe7-9b67-464c-a9e7-437d5204ed08}" ma:internalName="TaxCatchAll" ma:showField="CatchAllData" ma:web="e160a21b-8613-479d-bc0a-9d35eefbef8d">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e160a21b-8613-479d-bc0a-9d35eefbef8d" xsi:nil="true"/>
    <lcf76f155ced4ddcb4097134ff3c332f xmlns="2bf0ef54-7c3b-417a-8dbd-89b745ebfae4">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CAB149-4CBA-4AAE-BCC0-173CA1A154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f0ef54-7c3b-417a-8dbd-89b745ebfae4"/>
    <ds:schemaRef ds:uri="e160a21b-8613-479d-bc0a-9d35eefbef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7A3D37-6614-47F7-8EF7-1D6D5BFC7B26}">
  <ds:schemaRefs>
    <ds:schemaRef ds:uri="http://schemas.microsoft.com/sharepoint/v3/contenttype/forms"/>
  </ds:schemaRefs>
</ds:datastoreItem>
</file>

<file path=customXml/itemProps3.xml><?xml version="1.0" encoding="utf-8"?>
<ds:datastoreItem xmlns:ds="http://schemas.openxmlformats.org/officeDocument/2006/customXml" ds:itemID="{8ADB280A-1E32-4E80-A936-9975281E70F5}">
  <ds:schemaRefs>
    <ds:schemaRef ds:uri="http://schemas.openxmlformats.org/package/2006/metadata/core-properties"/>
    <ds:schemaRef ds:uri="http://purl.org/dc/elements/1.1/"/>
    <ds:schemaRef ds:uri="http://schemas.microsoft.com/office/2006/documentManagement/types"/>
    <ds:schemaRef ds:uri="http://schemas.microsoft.com/office/infopath/2007/PartnerControls"/>
    <ds:schemaRef ds:uri="e160a21b-8613-479d-bc0a-9d35eefbef8d"/>
    <ds:schemaRef ds:uri="http://purl.org/dc/terms/"/>
    <ds:schemaRef ds:uri="http://purl.org/dc/dcmitype/"/>
    <ds:schemaRef ds:uri="2bf0ef54-7c3b-417a-8dbd-89b745ebfae4"/>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17C39F31-788B-4071-AF42-59E18561C4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7</Pages>
  <Words>1647</Words>
  <Characters>10503</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application</vt:lpstr>
    </vt:vector>
  </TitlesOfParts>
  <Manager>IPAT</Manager>
  <Company>Microsoft</Company>
  <LinksUpToDate>false</LinksUpToDate>
  <CharactersWithSpaces>12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dc:title>
  <dc:creator>Mike</dc:creator>
  <cp:lastModifiedBy>Gerri Sarsten</cp:lastModifiedBy>
  <cp:revision>3</cp:revision>
  <cp:lastPrinted>2019-12-27T19:50:00Z</cp:lastPrinted>
  <dcterms:created xsi:type="dcterms:W3CDTF">2024-03-25T22:13:00Z</dcterms:created>
  <dcterms:modified xsi:type="dcterms:W3CDTF">2024-03-26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5BD830DC38024D810095B16450B282</vt:lpwstr>
  </property>
  <property fmtid="{D5CDD505-2E9C-101B-9397-08002B2CF9AE}" pid="3" name="Order">
    <vt:r8>2261000</vt:r8>
  </property>
  <property fmtid="{D5CDD505-2E9C-101B-9397-08002B2CF9AE}" pid="4" name="MediaServiceImageTags">
    <vt:lpwstr/>
  </property>
</Properties>
</file>